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31EBE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  <w:r w:rsidRPr="00E15E4C">
        <w:rPr>
          <w:rFonts w:ascii="Arial" w:eastAsia="Calibri" w:hAnsi="Arial" w:cs="Arial"/>
          <w:b/>
          <w:sz w:val="60"/>
          <w:szCs w:val="60"/>
        </w:rPr>
        <w:t>INSY 5341/Section 001</w:t>
      </w:r>
    </w:p>
    <w:p w14:paraId="6A0F199D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</w:p>
    <w:p w14:paraId="60569DE2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  <w:r w:rsidRPr="00E15E4C">
        <w:rPr>
          <w:rFonts w:ascii="Arial" w:eastAsia="Calibri" w:hAnsi="Arial" w:cs="Arial"/>
          <w:b/>
          <w:sz w:val="60"/>
          <w:szCs w:val="60"/>
        </w:rPr>
        <w:t>Analysis and Design</w:t>
      </w:r>
    </w:p>
    <w:p w14:paraId="75F3DEFC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</w:p>
    <w:p w14:paraId="27BE5B5D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  <w:r w:rsidRPr="00E15E4C">
        <w:rPr>
          <w:rFonts w:ascii="Arial" w:eastAsia="Calibri" w:hAnsi="Arial" w:cs="Arial"/>
          <w:b/>
          <w:sz w:val="60"/>
          <w:szCs w:val="60"/>
        </w:rPr>
        <w:t>Fall 2022</w:t>
      </w:r>
    </w:p>
    <w:p w14:paraId="4CC3D554" w14:textId="7777777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60"/>
          <w:szCs w:val="60"/>
        </w:rPr>
      </w:pPr>
    </w:p>
    <w:p w14:paraId="0FDBC97E" w14:textId="02FDA2B7" w:rsidR="00E15E4C" w:rsidRPr="00E15E4C" w:rsidRDefault="00E15E4C" w:rsidP="00E15E4C">
      <w:pPr>
        <w:spacing w:after="160" w:line="259" w:lineRule="auto"/>
        <w:ind w:left="1440"/>
        <w:jc w:val="center"/>
        <w:rPr>
          <w:rFonts w:ascii="Arial" w:eastAsia="Calibri" w:hAnsi="Arial" w:cs="Arial"/>
          <w:b/>
          <w:sz w:val="40"/>
          <w:szCs w:val="40"/>
        </w:rPr>
      </w:pPr>
      <w:r w:rsidRPr="00E15E4C">
        <w:rPr>
          <w:rFonts w:ascii="Arial" w:eastAsia="Calibri" w:hAnsi="Arial" w:cs="Arial"/>
          <w:b/>
          <w:sz w:val="40"/>
          <w:szCs w:val="40"/>
        </w:rPr>
        <w:t>Assignment</w:t>
      </w:r>
      <w:r w:rsidR="001A0AE5">
        <w:rPr>
          <w:rFonts w:ascii="Arial" w:eastAsia="Calibri" w:hAnsi="Arial" w:cs="Arial"/>
          <w:b/>
          <w:sz w:val="40"/>
          <w:szCs w:val="40"/>
        </w:rPr>
        <w:t xml:space="preserve"> 1</w:t>
      </w:r>
      <w:r w:rsidRPr="00E15E4C">
        <w:rPr>
          <w:rFonts w:ascii="Arial" w:eastAsia="Calibri" w:hAnsi="Arial" w:cs="Arial"/>
          <w:b/>
          <w:sz w:val="40"/>
          <w:szCs w:val="40"/>
        </w:rPr>
        <w:t xml:space="preserve">: </w:t>
      </w:r>
      <w:r w:rsidR="007B7CD6">
        <w:rPr>
          <w:rFonts w:ascii="Arial" w:eastAsia="Calibri" w:hAnsi="Arial" w:cs="Arial"/>
          <w:b/>
          <w:sz w:val="40"/>
          <w:szCs w:val="40"/>
        </w:rPr>
        <w:t>UseCase</w:t>
      </w:r>
      <w:r w:rsidRPr="00E15E4C">
        <w:rPr>
          <w:rFonts w:ascii="Arial" w:eastAsia="Calibri" w:hAnsi="Arial" w:cs="Arial"/>
          <w:b/>
          <w:sz w:val="40"/>
          <w:szCs w:val="40"/>
        </w:rPr>
        <w:t xml:space="preserve"> Document</w:t>
      </w:r>
    </w:p>
    <w:p w14:paraId="7DCD8F4E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/>
          <w:sz w:val="44"/>
          <w:szCs w:val="44"/>
        </w:rPr>
      </w:pPr>
    </w:p>
    <w:p w14:paraId="51FFADCD" w14:textId="36CF462B" w:rsidR="00E15E4C" w:rsidRPr="00E15E4C" w:rsidRDefault="00E15E4C" w:rsidP="00E15E4C">
      <w:pPr>
        <w:spacing w:after="0" w:line="259" w:lineRule="auto"/>
        <w:jc w:val="center"/>
        <w:rPr>
          <w:rFonts w:ascii="Arial" w:eastAsia="Calibri" w:hAnsi="Arial" w:cs="Arial"/>
          <w:bCs/>
          <w:sz w:val="44"/>
          <w:szCs w:val="44"/>
        </w:rPr>
      </w:pPr>
      <w:r w:rsidRPr="00E15E4C">
        <w:rPr>
          <w:rFonts w:ascii="Arial" w:eastAsia="Calibri" w:hAnsi="Arial" w:cs="Arial"/>
          <w:bCs/>
          <w:sz w:val="44"/>
          <w:szCs w:val="44"/>
        </w:rPr>
        <w:tab/>
        <w:t>Date of submission: 09/</w:t>
      </w:r>
      <w:r>
        <w:rPr>
          <w:rFonts w:ascii="Arial" w:eastAsia="Calibri" w:hAnsi="Arial" w:cs="Arial"/>
          <w:bCs/>
          <w:sz w:val="44"/>
          <w:szCs w:val="44"/>
        </w:rPr>
        <w:t>1</w:t>
      </w:r>
      <w:r w:rsidR="00ED3F27">
        <w:rPr>
          <w:rFonts w:ascii="Arial" w:eastAsia="Calibri" w:hAnsi="Arial" w:cs="Arial"/>
          <w:bCs/>
          <w:sz w:val="44"/>
          <w:szCs w:val="44"/>
        </w:rPr>
        <w:t>7</w:t>
      </w:r>
      <w:r w:rsidRPr="00E15E4C">
        <w:rPr>
          <w:rFonts w:ascii="Arial" w:eastAsia="Calibri" w:hAnsi="Arial" w:cs="Arial"/>
          <w:bCs/>
          <w:sz w:val="44"/>
          <w:szCs w:val="44"/>
        </w:rPr>
        <w:t>/2022</w:t>
      </w:r>
    </w:p>
    <w:p w14:paraId="58BB8516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/>
          <w:sz w:val="24"/>
          <w:szCs w:val="24"/>
        </w:rPr>
      </w:pPr>
    </w:p>
    <w:p w14:paraId="2CED813F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/>
          <w:sz w:val="44"/>
          <w:szCs w:val="44"/>
        </w:rPr>
      </w:pPr>
      <w:r w:rsidRPr="00E15E4C">
        <w:rPr>
          <w:rFonts w:ascii="Arial" w:eastAsia="Calibri" w:hAnsi="Arial" w:cs="Arial"/>
          <w:b/>
          <w:sz w:val="44"/>
          <w:szCs w:val="44"/>
        </w:rPr>
        <w:tab/>
        <w:t>Submitted By: Group#2</w:t>
      </w:r>
    </w:p>
    <w:p w14:paraId="2E842913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Ankita Phadke</w:t>
      </w:r>
    </w:p>
    <w:p w14:paraId="1F2899EB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Durvakshi Anil Nare</w:t>
      </w:r>
    </w:p>
    <w:p w14:paraId="73A581F1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Neil Tuscano</w:t>
      </w:r>
    </w:p>
    <w:p w14:paraId="2F76F5E2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Rehan Rahim Khan</w:t>
      </w:r>
    </w:p>
    <w:p w14:paraId="01C3B858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Tharunaa Sakthi Navulluri</w:t>
      </w:r>
    </w:p>
    <w:p w14:paraId="4C83C842" w14:textId="77777777" w:rsidR="00E15E4C" w:rsidRPr="00E15E4C" w:rsidRDefault="00E15E4C" w:rsidP="00E15E4C">
      <w:pPr>
        <w:spacing w:after="160" w:line="259" w:lineRule="auto"/>
        <w:jc w:val="center"/>
        <w:rPr>
          <w:rFonts w:ascii="Arial" w:eastAsia="Calibri" w:hAnsi="Arial" w:cs="Arial"/>
          <w:bCs/>
          <w:sz w:val="30"/>
          <w:szCs w:val="30"/>
        </w:rPr>
      </w:pPr>
      <w:r w:rsidRPr="00E15E4C">
        <w:rPr>
          <w:rFonts w:ascii="Arial" w:eastAsia="Calibri" w:hAnsi="Arial" w:cs="Arial"/>
          <w:bCs/>
          <w:sz w:val="30"/>
          <w:szCs w:val="30"/>
        </w:rPr>
        <w:t>Manideep Bavirishetty</w:t>
      </w:r>
    </w:p>
    <w:p w14:paraId="2F844B0D" w14:textId="3CE13534" w:rsidR="00E15E4C" w:rsidRDefault="00E15E4C"/>
    <w:p w14:paraId="26C2D699" w14:textId="42F34847" w:rsidR="00E15E4C" w:rsidRDefault="00E15E4C">
      <w:r>
        <w:br w:type="page"/>
      </w:r>
    </w:p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E15E4C" w14:paraId="1F9BC569" w14:textId="77777777" w:rsidTr="00AD26C2">
        <w:trPr>
          <w:trHeight w:val="461"/>
        </w:trPr>
        <w:tc>
          <w:tcPr>
            <w:tcW w:w="4815" w:type="dxa"/>
          </w:tcPr>
          <w:p w14:paraId="74739A18" w14:textId="155EC485" w:rsidR="00E15E4C" w:rsidRPr="00DB0487" w:rsidRDefault="00E15E4C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lastRenderedPageBreak/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8C7220">
              <w:rPr>
                <w:rFonts w:ascii="Helvetica" w:hAnsi="Helvetica" w:cs="Helvetica"/>
                <w:sz w:val="16"/>
                <w:szCs w:val="16"/>
              </w:rPr>
              <w:t>Manage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 employee records</w:t>
            </w:r>
          </w:p>
        </w:tc>
        <w:tc>
          <w:tcPr>
            <w:tcW w:w="2810" w:type="dxa"/>
            <w:shd w:val="clear" w:color="auto" w:fill="auto"/>
          </w:tcPr>
          <w:p w14:paraId="11EB798A" w14:textId="77777777" w:rsidR="00E15E4C" w:rsidRPr="00DB0487" w:rsidRDefault="00E15E4C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1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11A26F7D" w14:textId="77777777" w:rsidR="00E15E4C" w:rsidRPr="00DB0487" w:rsidRDefault="00E15E4C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E15E4C" w14:paraId="7B8ECFF6" w14:textId="77777777" w:rsidTr="00AD26C2">
        <w:trPr>
          <w:trHeight w:val="332"/>
        </w:trPr>
        <w:tc>
          <w:tcPr>
            <w:tcW w:w="10315" w:type="dxa"/>
            <w:gridSpan w:val="4"/>
          </w:tcPr>
          <w:p w14:paraId="35F10D0F" w14:textId="176B8D93" w:rsidR="00E15E4C" w:rsidRPr="00DB0487" w:rsidRDefault="00E15E4C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Store </w:t>
            </w:r>
            <w:r w:rsidR="00426442">
              <w:rPr>
                <w:rFonts w:ascii="Helvetica" w:hAnsi="Helvetica" w:cs="Helvetica"/>
                <w:sz w:val="16"/>
                <w:szCs w:val="16"/>
              </w:rPr>
              <w:t>staff</w:t>
            </w:r>
          </w:p>
        </w:tc>
      </w:tr>
      <w:tr w:rsidR="00E15E4C" w14:paraId="46E77871" w14:textId="77777777" w:rsidTr="00AD26C2">
        <w:trPr>
          <w:trHeight w:val="395"/>
        </w:trPr>
        <w:tc>
          <w:tcPr>
            <w:tcW w:w="10315" w:type="dxa"/>
            <w:gridSpan w:val="4"/>
          </w:tcPr>
          <w:p w14:paraId="30CD1691" w14:textId="26043F70" w:rsidR="00E15E4C" w:rsidRPr="00DB0487" w:rsidRDefault="00E15E4C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Store </w:t>
            </w:r>
            <w:r w:rsidR="00626EFE">
              <w:rPr>
                <w:rFonts w:ascii="Helvetica" w:hAnsi="Helvetica" w:cs="Helvetica"/>
                <w:bCs/>
                <w:sz w:val="16"/>
                <w:szCs w:val="16"/>
              </w:rPr>
              <w:t>staff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</w:t>
            </w:r>
            <w:r w:rsidR="00D27ED4">
              <w:rPr>
                <w:rFonts w:ascii="Helvetica" w:hAnsi="Helvetica" w:cs="Helvetica"/>
                <w:bCs/>
                <w:sz w:val="16"/>
                <w:szCs w:val="16"/>
              </w:rPr>
              <w:t>create</w:t>
            </w:r>
            <w:r w:rsidR="00FE711F">
              <w:rPr>
                <w:rFonts w:ascii="Helvetica" w:hAnsi="Helvetica" w:cs="Helvetica"/>
                <w:bCs/>
                <w:sz w:val="16"/>
                <w:szCs w:val="16"/>
              </w:rPr>
              <w:t xml:space="preserve"> and manage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Employee records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</w:p>
        </w:tc>
      </w:tr>
      <w:tr w:rsidR="00E15E4C" w14:paraId="75961890" w14:textId="77777777" w:rsidTr="00AD26C2">
        <w:trPr>
          <w:trHeight w:val="305"/>
        </w:trPr>
        <w:tc>
          <w:tcPr>
            <w:tcW w:w="10315" w:type="dxa"/>
            <w:gridSpan w:val="4"/>
          </w:tcPr>
          <w:p w14:paraId="390450A2" w14:textId="77777777" w:rsidR="00E15E4C" w:rsidRPr="000D63A3" w:rsidRDefault="00E15E4C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E15E4C" w14:paraId="3DDA6163" w14:textId="77777777" w:rsidTr="00AD26C2">
        <w:trPr>
          <w:trHeight w:val="890"/>
        </w:trPr>
        <w:tc>
          <w:tcPr>
            <w:tcW w:w="10315" w:type="dxa"/>
            <w:gridSpan w:val="4"/>
          </w:tcPr>
          <w:p w14:paraId="1A39319E" w14:textId="77777777" w:rsidR="00E15E4C" w:rsidRPr="00DB0487" w:rsidRDefault="00E15E4C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7A64A8E1" w14:textId="77777777" w:rsidR="00E15E4C" w:rsidRDefault="00E15E4C" w:rsidP="009C1EF2">
            <w:pPr>
              <w:pStyle w:val="ListParagraph"/>
              <w:numPr>
                <w:ilvl w:val="0"/>
                <w:numId w:val="1"/>
              </w:numPr>
              <w:spacing w:after="80"/>
            </w:pPr>
            <w:r>
              <w:t xml:space="preserve">Store </w:t>
            </w:r>
            <w:r w:rsidR="000D408A">
              <w:t>staff</w:t>
            </w:r>
            <w:r>
              <w:t xml:space="preserve"> </w:t>
            </w:r>
            <w:r w:rsidR="000D408A">
              <w:t xml:space="preserve">has </w:t>
            </w:r>
            <w:r w:rsidR="00EC483F">
              <w:t xml:space="preserve">the </w:t>
            </w:r>
            <w:r w:rsidR="000D408A">
              <w:t xml:space="preserve">knowledge </w:t>
            </w:r>
            <w:r w:rsidR="00F67BAE">
              <w:t>of</w:t>
            </w:r>
            <w:r w:rsidR="000D408A">
              <w:t xml:space="preserve"> registration</w:t>
            </w:r>
            <w:r w:rsidR="00CA2C1C">
              <w:t xml:space="preserve"> process</w:t>
            </w:r>
            <w:r w:rsidR="000D408A">
              <w:t xml:space="preserve"> in </w:t>
            </w:r>
            <w:r w:rsidR="00B76AF8">
              <w:t xml:space="preserve">the </w:t>
            </w:r>
            <w:r w:rsidR="000D408A">
              <w:t>system</w:t>
            </w:r>
          </w:p>
          <w:p w14:paraId="400C95C4" w14:textId="6FD878B4" w:rsidR="009C1EF2" w:rsidRPr="00DB0487" w:rsidRDefault="009C1EF2" w:rsidP="009C1EF2">
            <w:pPr>
              <w:pStyle w:val="ListParagraph"/>
              <w:numPr>
                <w:ilvl w:val="0"/>
                <w:numId w:val="1"/>
              </w:numPr>
              <w:spacing w:after="80"/>
            </w:pPr>
            <w:r>
              <w:t>Store staff has all the required information available</w:t>
            </w:r>
            <w:r w:rsidR="002B53F1">
              <w:t xml:space="preserve"> to be entered in </w:t>
            </w:r>
            <w:r w:rsidR="008A53D1">
              <w:t xml:space="preserve">the </w:t>
            </w:r>
            <w:r w:rsidR="002B53F1">
              <w:t>system</w:t>
            </w:r>
          </w:p>
        </w:tc>
      </w:tr>
      <w:tr w:rsidR="00E15E4C" w14:paraId="08CA7DA9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7DD6DCFE" w14:textId="77777777" w:rsidR="00E15E4C" w:rsidRPr="00C86854" w:rsidRDefault="00E15E4C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C86854">
              <w:rPr>
                <w:rFonts w:cs="Helvetica"/>
                <w:b/>
                <w:sz w:val="20"/>
              </w:rPr>
              <w:t>Normal Course: Information for Steps:</w:t>
            </w:r>
          </w:p>
          <w:p w14:paraId="3D75AB55" w14:textId="297B4925" w:rsidR="00C9589C" w:rsidRDefault="00C9589C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staff enters their information like name, marital status, address, date of birth, SSN, and emergency contact in</w:t>
            </w:r>
            <w:r w:rsidR="004874F4">
              <w:t xml:space="preserve"> the</w:t>
            </w:r>
            <w:r>
              <w:t xml:space="preserve"> system </w:t>
            </w:r>
          </w:p>
          <w:p w14:paraId="36E8E7CC" w14:textId="7E5EBD40" w:rsidR="00E15E4C" w:rsidRDefault="00133C46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E15E4C">
              <w:t xml:space="preserve"> checks if the given staff member is already present in the system or not</w:t>
            </w:r>
            <w:r w:rsidR="00DD171A">
              <w:t xml:space="preserve"> (see exception</w:t>
            </w:r>
            <w:r w:rsidR="003F0045">
              <w:t>)</w:t>
            </w:r>
          </w:p>
          <w:p w14:paraId="138F3238" w14:textId="1B6106BF" w:rsidR="00275C95" w:rsidRDefault="00275C95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</w:t>
            </w:r>
            <w:r w:rsidR="005E1149">
              <w:t xml:space="preserve">records the </w:t>
            </w:r>
            <w:r>
              <w:t xml:space="preserve">new entry for </w:t>
            </w:r>
            <w:r w:rsidR="00521DCB">
              <w:t>entered</w:t>
            </w:r>
            <w:r>
              <w:t xml:space="preserve"> staff member information</w:t>
            </w:r>
          </w:p>
          <w:p w14:paraId="524790B6" w14:textId="71C1DDA9" w:rsidR="00E15E4C" w:rsidRDefault="003F33E8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0E02D7">
              <w:t xml:space="preserve"> </w:t>
            </w:r>
            <w:r w:rsidR="00570271">
              <w:t>takes</w:t>
            </w:r>
            <w:r w:rsidR="00267E5C">
              <w:t xml:space="preserve"> for </w:t>
            </w:r>
            <w:r w:rsidR="002363BB">
              <w:t xml:space="preserve">the </w:t>
            </w:r>
            <w:r w:rsidR="00267E5C">
              <w:t>approval from Store Manager</w:t>
            </w:r>
          </w:p>
          <w:p w14:paraId="1E876BEA" w14:textId="75036619" w:rsidR="00E15E4C" w:rsidRDefault="00E15E4C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automatically assigns staff member ID number to the new staff member (see exception)</w:t>
            </w:r>
          </w:p>
          <w:p w14:paraId="1E70D06F" w14:textId="062973B1" w:rsidR="00E52DA9" w:rsidRDefault="00E52DA9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tore staff enters their date-wise future availability, two months in advance </w:t>
            </w:r>
          </w:p>
          <w:p w14:paraId="4C43A2A9" w14:textId="3596B963" w:rsidR="00E15E4C" w:rsidRDefault="00E15E4C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updates the staff information </w:t>
            </w:r>
            <w:r w:rsidR="00E011AA">
              <w:t xml:space="preserve">and availability </w:t>
            </w:r>
            <w:r>
              <w:t xml:space="preserve">records </w:t>
            </w:r>
          </w:p>
          <w:p w14:paraId="59C3FF24" w14:textId="0690BCC1" w:rsidR="00E15E4C" w:rsidRDefault="00E15E4C" w:rsidP="00AD26C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</w:t>
            </w:r>
            <w:r w:rsidR="00E05EB2">
              <w:t>sends a confirmation</w:t>
            </w:r>
            <w:r w:rsidR="00546949">
              <w:t xml:space="preserve"> of</w:t>
            </w:r>
            <w:r w:rsidR="00C40FD2">
              <w:t xml:space="preserve"> the</w:t>
            </w:r>
            <w:r w:rsidR="00546949">
              <w:t xml:space="preserve"> </w:t>
            </w:r>
            <w:r w:rsidR="00E7116C">
              <w:t>updates</w:t>
            </w:r>
            <w:r w:rsidR="00E05EB2">
              <w:t xml:space="preserve"> </w:t>
            </w:r>
            <w:r w:rsidR="0087789F">
              <w:t>to Staff Manager and Business Owner</w:t>
            </w:r>
            <w:r w:rsidR="00E66D51">
              <w:t xml:space="preserve"> (see exception)</w:t>
            </w:r>
          </w:p>
          <w:p w14:paraId="21EC7ED5" w14:textId="77777777" w:rsidR="00E15E4C" w:rsidRPr="00DB0487" w:rsidRDefault="00E15E4C" w:rsidP="00E85EC2">
            <w:pPr>
              <w:pStyle w:val="ListParagraph"/>
              <w:autoSpaceDE w:val="0"/>
              <w:autoSpaceDN w:val="0"/>
              <w:adjustRightInd w:val="0"/>
              <w:spacing w:after="80" w:line="240" w:lineRule="auto"/>
            </w:pPr>
          </w:p>
        </w:tc>
      </w:tr>
      <w:tr w:rsidR="00E15E4C" w14:paraId="4918FEFE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5B436C6C" w14:textId="77777777" w:rsidR="00E15E4C" w:rsidRPr="00DB0487" w:rsidRDefault="00E15E4C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44A355A2" w14:textId="77777777" w:rsidR="00E15E4C" w:rsidRDefault="00E15E4C" w:rsidP="00AD26C2">
            <w:pPr>
              <w:spacing w:after="80"/>
            </w:pPr>
            <w:r>
              <w:t>System schedules employee calendar schedule and allocates work assignment (done by other use cases)</w:t>
            </w:r>
            <w:r>
              <w:br/>
              <w:t>While booking a picnic, unallocated staff members are assigned as per requirement (done by other use cases)</w:t>
            </w:r>
          </w:p>
        </w:tc>
      </w:tr>
      <w:tr w:rsidR="00E15E4C" w14:paraId="156E9DEC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5EFB39A0" w14:textId="77777777" w:rsidR="00E15E4C" w:rsidRPr="00DB0487" w:rsidRDefault="00E15E4C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7D7902D5" w14:textId="74A6D791" w:rsidR="003F0045" w:rsidRDefault="003F0045" w:rsidP="00AD26C2">
            <w:pPr>
              <w:pStyle w:val="ListParagraph"/>
              <w:numPr>
                <w:ilvl w:val="0"/>
                <w:numId w:val="3"/>
              </w:numPr>
              <w:spacing w:after="80"/>
            </w:pPr>
            <w:r>
              <w:t xml:space="preserve">If staff member is already present in the system, </w:t>
            </w:r>
            <w:r w:rsidR="00937319">
              <w:t>system sends a</w:t>
            </w:r>
            <w:r w:rsidR="00493F75">
              <w:t>n appropriate</w:t>
            </w:r>
            <w:r w:rsidR="00937319">
              <w:t xml:space="preserve"> message</w:t>
            </w:r>
          </w:p>
          <w:p w14:paraId="66DEA9C8" w14:textId="4CE4B823" w:rsidR="00E15E4C" w:rsidRDefault="00E15E4C" w:rsidP="00AD26C2">
            <w:pPr>
              <w:pStyle w:val="ListParagraph"/>
              <w:numPr>
                <w:ilvl w:val="0"/>
                <w:numId w:val="3"/>
              </w:numPr>
              <w:spacing w:after="80"/>
            </w:pPr>
            <w:r>
              <w:t>If staff member is already present in the system, new staff member ID is not created by the system</w:t>
            </w:r>
          </w:p>
          <w:p w14:paraId="072444C3" w14:textId="42A0AB9D" w:rsidR="00E15E4C" w:rsidRDefault="00E15E4C" w:rsidP="00AD26C2">
            <w:pPr>
              <w:pStyle w:val="ListParagraph"/>
              <w:numPr>
                <w:ilvl w:val="0"/>
                <w:numId w:val="3"/>
              </w:numPr>
              <w:spacing w:after="80"/>
            </w:pPr>
            <w:r>
              <w:t xml:space="preserve">If staff member’s details like marital status, address change, emergency contact are to be changed, </w:t>
            </w:r>
            <w:r w:rsidR="00445018">
              <w:t xml:space="preserve">system takes confirmation from </w:t>
            </w:r>
            <w:r w:rsidR="00D2369C">
              <w:t xml:space="preserve">the </w:t>
            </w:r>
            <w:r>
              <w:t>Store Manager</w:t>
            </w:r>
          </w:p>
        </w:tc>
      </w:tr>
    </w:tbl>
    <w:p w14:paraId="0A28B3DF" w14:textId="3E2A3658" w:rsidR="00E15E4C" w:rsidRDefault="00E15E4C"/>
    <w:p w14:paraId="0F4AC84F" w14:textId="77777777" w:rsidR="00E15E4C" w:rsidRDefault="00E15E4C"/>
    <w:p w14:paraId="609B3230" w14:textId="77777777" w:rsidR="008942E0" w:rsidRDefault="00363CAF"/>
    <w:p w14:paraId="0D4B55A1" w14:textId="1E20AEAC" w:rsidR="00FD6327" w:rsidRDefault="00FD6327"/>
    <w:p w14:paraId="66D9C443" w14:textId="4B4B3EFE" w:rsidR="00FD6327" w:rsidRDefault="00FD6327"/>
    <w:p w14:paraId="20BC6B65" w14:textId="7770C25A" w:rsidR="00FD6327" w:rsidRDefault="00FD6327"/>
    <w:p w14:paraId="3BDCED88" w14:textId="2591578B" w:rsidR="00FD6327" w:rsidRDefault="00FD6327"/>
    <w:p w14:paraId="53D840DE" w14:textId="2A3D6888" w:rsidR="00FD6327" w:rsidRDefault="00FD6327"/>
    <w:p w14:paraId="10DFE1C1" w14:textId="77E4735D" w:rsidR="00FD6327" w:rsidRDefault="00FD6327"/>
    <w:p w14:paraId="122AB737" w14:textId="0BC37959" w:rsidR="00FD6327" w:rsidRDefault="00FD6327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FD6327" w14:paraId="56283D3A" w14:textId="77777777" w:rsidTr="00AD26C2">
        <w:trPr>
          <w:trHeight w:val="461"/>
        </w:trPr>
        <w:tc>
          <w:tcPr>
            <w:tcW w:w="4815" w:type="dxa"/>
          </w:tcPr>
          <w:p w14:paraId="24F13AEF" w14:textId="49EF64E3" w:rsidR="00FD6327" w:rsidRPr="00DB0487" w:rsidRDefault="00FD6327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>Manage</w:t>
            </w:r>
            <w:r w:rsidR="00406CCF">
              <w:rPr>
                <w:rFonts w:ascii="Helvetica" w:hAnsi="Helvetica" w:cs="Helvetica"/>
                <w:sz w:val="16"/>
                <w:szCs w:val="16"/>
              </w:rPr>
              <w:t xml:space="preserve"> PRU</w:t>
            </w:r>
            <w:r w:rsidR="003A6C40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DB6994">
              <w:rPr>
                <w:rFonts w:ascii="Helvetica" w:hAnsi="Helvetica" w:cs="Helvetica"/>
                <w:sz w:val="16"/>
                <w:szCs w:val="16"/>
              </w:rPr>
              <w:t>C</w:t>
            </w:r>
            <w:r w:rsidR="00822FB8">
              <w:rPr>
                <w:rFonts w:ascii="Helvetica" w:hAnsi="Helvetica" w:cs="Helvetica"/>
                <w:sz w:val="16"/>
                <w:szCs w:val="16"/>
              </w:rPr>
              <w:t>alenda</w:t>
            </w:r>
            <w:r w:rsidR="00AD2F26">
              <w:rPr>
                <w:rFonts w:ascii="Helvetica" w:hAnsi="Helvetica" w:cs="Helvetica"/>
                <w:sz w:val="16"/>
                <w:szCs w:val="16"/>
              </w:rPr>
              <w:t>r</w:t>
            </w:r>
          </w:p>
        </w:tc>
        <w:tc>
          <w:tcPr>
            <w:tcW w:w="2810" w:type="dxa"/>
            <w:shd w:val="clear" w:color="auto" w:fill="auto"/>
          </w:tcPr>
          <w:p w14:paraId="556EA4C3" w14:textId="1C67E314" w:rsidR="00FD6327" w:rsidRPr="00DB0487" w:rsidRDefault="00FD6327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2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10B3A0B0" w14:textId="77777777" w:rsidR="00FD6327" w:rsidRPr="00DB0487" w:rsidRDefault="00FD6327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FD6327" w14:paraId="05785CC8" w14:textId="77777777" w:rsidTr="00AD26C2">
        <w:trPr>
          <w:trHeight w:val="332"/>
        </w:trPr>
        <w:tc>
          <w:tcPr>
            <w:tcW w:w="10315" w:type="dxa"/>
            <w:gridSpan w:val="4"/>
          </w:tcPr>
          <w:p w14:paraId="60C1CA3C" w14:textId="77777777" w:rsidR="00FD6327" w:rsidRPr="00DB0487" w:rsidRDefault="00FD6327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>Store Manager</w:t>
            </w:r>
          </w:p>
        </w:tc>
      </w:tr>
      <w:tr w:rsidR="00FD6327" w14:paraId="1A642394" w14:textId="77777777" w:rsidTr="00AD26C2">
        <w:trPr>
          <w:trHeight w:val="395"/>
        </w:trPr>
        <w:tc>
          <w:tcPr>
            <w:tcW w:w="10315" w:type="dxa"/>
            <w:gridSpan w:val="4"/>
          </w:tcPr>
          <w:p w14:paraId="758C173B" w14:textId="20C6022C" w:rsidR="00FD6327" w:rsidRPr="00DB0487" w:rsidRDefault="00FD6327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>Store Manager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</w:t>
            </w:r>
            <w:r w:rsidR="005D3E06">
              <w:rPr>
                <w:rFonts w:ascii="Helvetica" w:hAnsi="Helvetica" w:cs="Helvetica"/>
                <w:bCs/>
                <w:sz w:val="16"/>
                <w:szCs w:val="16"/>
              </w:rPr>
              <w:t xml:space="preserve">the </w:t>
            </w:r>
            <w:r w:rsidR="00DB6994">
              <w:rPr>
                <w:rFonts w:ascii="Helvetica" w:hAnsi="Helvetica" w:cs="Helvetica"/>
                <w:bCs/>
                <w:sz w:val="16"/>
                <w:szCs w:val="16"/>
              </w:rPr>
              <w:t>C</w:t>
            </w:r>
            <w:r w:rsidR="005D3E06">
              <w:rPr>
                <w:rFonts w:ascii="Helvetica" w:hAnsi="Helvetica" w:cs="Helvetica"/>
                <w:bCs/>
                <w:sz w:val="16"/>
                <w:szCs w:val="16"/>
              </w:rPr>
              <w:t xml:space="preserve">alendar schedules </w:t>
            </w:r>
            <w:r w:rsidR="00E4005A">
              <w:rPr>
                <w:rFonts w:ascii="Helvetica" w:hAnsi="Helvetica" w:cs="Helvetica"/>
                <w:bCs/>
                <w:sz w:val="16"/>
                <w:szCs w:val="16"/>
              </w:rPr>
              <w:t>for</w:t>
            </w:r>
            <w:r w:rsidR="005D3E06">
              <w:rPr>
                <w:rFonts w:ascii="Helvetica" w:hAnsi="Helvetica" w:cs="Helvetica"/>
                <w:bCs/>
                <w:sz w:val="16"/>
                <w:szCs w:val="16"/>
              </w:rPr>
              <w:t xml:space="preserve"> </w:t>
            </w:r>
            <w:r w:rsidR="00512F9D">
              <w:rPr>
                <w:rFonts w:ascii="Helvetica" w:hAnsi="Helvetica" w:cs="Helvetica"/>
                <w:bCs/>
                <w:sz w:val="16"/>
                <w:szCs w:val="16"/>
              </w:rPr>
              <w:t>employees</w:t>
            </w:r>
          </w:p>
        </w:tc>
      </w:tr>
      <w:tr w:rsidR="00FD6327" w14:paraId="693C4192" w14:textId="77777777" w:rsidTr="00AD26C2">
        <w:trPr>
          <w:trHeight w:val="305"/>
        </w:trPr>
        <w:tc>
          <w:tcPr>
            <w:tcW w:w="10315" w:type="dxa"/>
            <w:gridSpan w:val="4"/>
          </w:tcPr>
          <w:p w14:paraId="0EB5A309" w14:textId="77777777" w:rsidR="00FD6327" w:rsidRPr="000D63A3" w:rsidRDefault="00FD6327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FD6327" w14:paraId="48F110EE" w14:textId="77777777" w:rsidTr="00AD26C2">
        <w:trPr>
          <w:trHeight w:val="890"/>
        </w:trPr>
        <w:tc>
          <w:tcPr>
            <w:tcW w:w="10315" w:type="dxa"/>
            <w:gridSpan w:val="4"/>
          </w:tcPr>
          <w:p w14:paraId="47AC6BCF" w14:textId="77777777" w:rsidR="00FD6327" w:rsidRPr="00DB0487" w:rsidRDefault="00FD6327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0A4B2994" w14:textId="12A0093D" w:rsidR="00FD6327" w:rsidRDefault="00FD6327" w:rsidP="005D3E06">
            <w:pPr>
              <w:pStyle w:val="ListParagraph"/>
              <w:numPr>
                <w:ilvl w:val="0"/>
                <w:numId w:val="4"/>
              </w:numPr>
              <w:spacing w:after="80"/>
            </w:pPr>
            <w:r>
              <w:t xml:space="preserve">Store Manager </w:t>
            </w:r>
            <w:r w:rsidR="005D3E06">
              <w:t>has knowledge on booking calendar</w:t>
            </w:r>
            <w:r w:rsidR="00422C51">
              <w:t xml:space="preserve">s </w:t>
            </w:r>
            <w:r w:rsidR="002154F0">
              <w:t>for picnics</w:t>
            </w:r>
            <w:r w:rsidR="005D3E06">
              <w:t xml:space="preserve"> </w:t>
            </w:r>
          </w:p>
          <w:p w14:paraId="3253A5E8" w14:textId="77777777" w:rsidR="005D3E06" w:rsidRDefault="005D3E06" w:rsidP="005D3E06">
            <w:pPr>
              <w:pStyle w:val="ListParagraph"/>
              <w:numPr>
                <w:ilvl w:val="0"/>
                <w:numId w:val="4"/>
              </w:numPr>
              <w:spacing w:after="80"/>
            </w:pPr>
            <w:r>
              <w:t xml:space="preserve">All staff members </w:t>
            </w:r>
            <w:r w:rsidR="00497206">
              <w:t>are</w:t>
            </w:r>
            <w:r>
              <w:t xml:space="preserve"> be registered </w:t>
            </w:r>
            <w:r w:rsidR="001A313C">
              <w:t>in</w:t>
            </w:r>
            <w:r>
              <w:t xml:space="preserve"> the system</w:t>
            </w:r>
          </w:p>
          <w:p w14:paraId="640FB073" w14:textId="5684B521" w:rsidR="006B19AE" w:rsidRPr="00DB0487" w:rsidRDefault="006B19AE" w:rsidP="005D3E06">
            <w:pPr>
              <w:pStyle w:val="ListParagraph"/>
              <w:numPr>
                <w:ilvl w:val="0"/>
                <w:numId w:val="4"/>
              </w:numPr>
              <w:spacing w:after="80"/>
            </w:pPr>
            <w:r>
              <w:t xml:space="preserve">System has a </w:t>
            </w:r>
            <w:r w:rsidR="002A28B0">
              <w:t>pre-</w:t>
            </w:r>
            <w:r>
              <w:t>populated list of dates and times on which PRU offer</w:t>
            </w:r>
            <w:r w:rsidR="00916394">
              <w:t>s</w:t>
            </w:r>
            <w:r>
              <w:t xml:space="preserve"> their picnic services</w:t>
            </w:r>
          </w:p>
        </w:tc>
      </w:tr>
      <w:tr w:rsidR="00FD6327" w14:paraId="30137E9D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63235C8A" w14:textId="77777777" w:rsidR="00FD6327" w:rsidRPr="00C86854" w:rsidRDefault="00FD6327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C86854">
              <w:rPr>
                <w:rFonts w:cs="Helvetica"/>
                <w:b/>
                <w:sz w:val="20"/>
              </w:rPr>
              <w:t>Normal Course: Information for Steps:</w:t>
            </w:r>
          </w:p>
          <w:p w14:paraId="5EA2116B" w14:textId="7487BC6C" w:rsidR="00FD6327" w:rsidRDefault="007358CD" w:rsidP="005D3E0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Manager chooses the</w:t>
            </w:r>
            <w:r w:rsidR="001A313C">
              <w:t xml:space="preserve"> calendar view showing all the picnics book</w:t>
            </w:r>
            <w:r w:rsidR="00B050C9">
              <w:t>ings done by</w:t>
            </w:r>
            <w:r w:rsidR="001A313C">
              <w:t xml:space="preserve"> PRU</w:t>
            </w:r>
          </w:p>
          <w:p w14:paraId="7D7D221C" w14:textId="7342E552" w:rsidR="004316C9" w:rsidRDefault="004316C9" w:rsidP="005D3E0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Manager change</w:t>
            </w:r>
            <w:r w:rsidR="00325284">
              <w:t>s</w:t>
            </w:r>
            <w:r>
              <w:t xml:space="preserve"> the calendar view</w:t>
            </w:r>
            <w:r w:rsidR="006A18A7">
              <w:t xml:space="preserve"> </w:t>
            </w:r>
            <w:r w:rsidR="001676DD">
              <w:t xml:space="preserve">as </w:t>
            </w:r>
            <w:r w:rsidR="006A18A7">
              <w:t>per</w:t>
            </w:r>
            <w:r>
              <w:t xml:space="preserve"> date, week, </w:t>
            </w:r>
            <w:r w:rsidR="00826838">
              <w:t>or</w:t>
            </w:r>
            <w:r>
              <w:t xml:space="preserve"> month, to see </w:t>
            </w:r>
            <w:r w:rsidR="00C275C9">
              <w:t>other</w:t>
            </w:r>
            <w:r>
              <w:t xml:space="preserve"> schedules</w:t>
            </w:r>
          </w:p>
          <w:p w14:paraId="0C98C1A7" w14:textId="4D24CC25" w:rsidR="00B35FF0" w:rsidRDefault="00FD6327" w:rsidP="005D3E0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</w:t>
            </w:r>
            <w:r w:rsidR="001E73E8">
              <w:t xml:space="preserve">automatically </w:t>
            </w:r>
            <w:r w:rsidR="004316C9">
              <w:t>displays a</w:t>
            </w:r>
            <w:r w:rsidR="00826838">
              <w:t xml:space="preserve"> </w:t>
            </w:r>
            <w:r w:rsidR="004263A4">
              <w:t xml:space="preserve">list of </w:t>
            </w:r>
            <w:r w:rsidR="00B35FF0">
              <w:t xml:space="preserve">timings on which picnics </w:t>
            </w:r>
            <w:r w:rsidR="00264B61">
              <w:t>are</w:t>
            </w:r>
            <w:r w:rsidR="00B35FF0">
              <w:t xml:space="preserve"> booked for a particular date</w:t>
            </w:r>
          </w:p>
          <w:p w14:paraId="0853A728" w14:textId="2B9B8B58" w:rsidR="00FD6327" w:rsidRDefault="00FD6327" w:rsidP="005D3E0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tore Manager uses the system to </w:t>
            </w:r>
            <w:r w:rsidR="006E48C0">
              <w:t xml:space="preserve">view </w:t>
            </w:r>
            <w:r w:rsidR="0068279F">
              <w:t>and</w:t>
            </w:r>
            <w:r w:rsidR="006E48C0">
              <w:t xml:space="preserve"> </w:t>
            </w:r>
            <w:r w:rsidR="005C6776">
              <w:t>select</w:t>
            </w:r>
            <w:r w:rsidR="006E48C0">
              <w:t xml:space="preserve"> </w:t>
            </w:r>
            <w:r w:rsidR="00DF608F">
              <w:t xml:space="preserve">the employee calendar assignment for a particular </w:t>
            </w:r>
            <w:r w:rsidR="006C27BA">
              <w:t>date</w:t>
            </w:r>
            <w:r w:rsidR="0068279F">
              <w:t xml:space="preserve"> and time (see exception</w:t>
            </w:r>
            <w:r w:rsidR="00AA4C73">
              <w:t>s</w:t>
            </w:r>
            <w:r w:rsidR="0068279F">
              <w:t>)</w:t>
            </w:r>
          </w:p>
          <w:p w14:paraId="0C404C00" w14:textId="16564E3E" w:rsidR="00FD6327" w:rsidRDefault="008D35C6" w:rsidP="005D3E0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Manager uses the system for</w:t>
            </w:r>
            <w:r w:rsidR="00FD6327">
              <w:t xml:space="preserve"> staf</w:t>
            </w:r>
            <w:r w:rsidR="00790813">
              <w:t>f</w:t>
            </w:r>
            <w:r w:rsidR="00FD6327">
              <w:t xml:space="preserve"> </w:t>
            </w:r>
            <w:r w:rsidR="00783C4F">
              <w:t xml:space="preserve">assignment </w:t>
            </w:r>
            <w:r w:rsidR="00532E57">
              <w:t xml:space="preserve">changes </w:t>
            </w:r>
            <w:r w:rsidR="00C848BE">
              <w:t>on existing calendar</w:t>
            </w:r>
            <w:r w:rsidR="00FD6327">
              <w:t xml:space="preserve"> records</w:t>
            </w:r>
            <w:r w:rsidR="00334193">
              <w:t xml:space="preserve"> </w:t>
            </w:r>
            <w:r w:rsidR="00783C4F">
              <w:t>for confirmed bookings</w:t>
            </w:r>
            <w:r w:rsidR="007F1761">
              <w:t xml:space="preserve"> (see exception</w:t>
            </w:r>
            <w:r w:rsidR="00BF5E04">
              <w:t>s</w:t>
            </w:r>
            <w:r w:rsidR="007F1761">
              <w:t>)</w:t>
            </w:r>
          </w:p>
          <w:p w14:paraId="19B064C2" w14:textId="008E1DBD" w:rsidR="00FD6327" w:rsidRDefault="00FD6327" w:rsidP="005D3E06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displays details of </w:t>
            </w:r>
            <w:r w:rsidR="00C93030">
              <w:t xml:space="preserve">all the booked calendar appointments </w:t>
            </w:r>
            <w:r>
              <w:t>to the Store Manager</w:t>
            </w:r>
          </w:p>
          <w:p w14:paraId="1F162844" w14:textId="77777777" w:rsidR="00FD6327" w:rsidRPr="00DB0487" w:rsidRDefault="00FD6327" w:rsidP="00AD26C2">
            <w:pPr>
              <w:pStyle w:val="ListParagraph"/>
              <w:autoSpaceDE w:val="0"/>
              <w:autoSpaceDN w:val="0"/>
              <w:adjustRightInd w:val="0"/>
              <w:spacing w:after="80" w:line="240" w:lineRule="auto"/>
            </w:pPr>
          </w:p>
        </w:tc>
      </w:tr>
      <w:tr w:rsidR="00FD6327" w14:paraId="7C07F6F8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76ED1291" w14:textId="77777777" w:rsidR="00FD6327" w:rsidRPr="00DB0487" w:rsidRDefault="00FD6327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70515A74" w14:textId="0BED1C9D" w:rsidR="00FD6327" w:rsidRDefault="00FD6327" w:rsidP="00AD26C2">
            <w:pPr>
              <w:spacing w:after="80"/>
            </w:pPr>
            <w:r>
              <w:t xml:space="preserve">While booking a picnic, unallocated staff members are assigned </w:t>
            </w:r>
            <w:r w:rsidR="00F15666">
              <w:t xml:space="preserve">by the system </w:t>
            </w:r>
            <w:r>
              <w:t>as per requirement</w:t>
            </w:r>
            <w:r w:rsidR="00A0786D">
              <w:t xml:space="preserve"> (done by the other </w:t>
            </w:r>
            <w:r w:rsidR="008E006B">
              <w:t>u</w:t>
            </w:r>
            <w:r w:rsidR="00D8528C">
              <w:t>se cases</w:t>
            </w:r>
            <w:r w:rsidR="00A0786D">
              <w:t>)</w:t>
            </w:r>
          </w:p>
        </w:tc>
      </w:tr>
      <w:tr w:rsidR="00FD6327" w14:paraId="621D6291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589A7869" w14:textId="77777777" w:rsidR="00FD6327" w:rsidRPr="00DB0487" w:rsidRDefault="00FD6327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765EA2D1" w14:textId="713D1C5B" w:rsidR="00E22022" w:rsidRDefault="00E22022" w:rsidP="00DF4C3C">
            <w:pPr>
              <w:pStyle w:val="ListParagraph"/>
              <w:numPr>
                <w:ilvl w:val="0"/>
                <w:numId w:val="6"/>
              </w:numPr>
              <w:spacing w:after="80"/>
            </w:pPr>
            <w:r>
              <w:t xml:space="preserve">If the picnic booking is </w:t>
            </w:r>
            <w:r w:rsidR="00533EDD">
              <w:t>not confirmed</w:t>
            </w:r>
            <w:r>
              <w:t xml:space="preserve"> on given date and time, employee assignment is done </w:t>
            </w:r>
            <w:r w:rsidR="0059595D">
              <w:t>temporarily, till the booking is confirmed</w:t>
            </w:r>
            <w:r w:rsidR="00B809AC">
              <w:t xml:space="preserve"> (done by another use case)</w:t>
            </w:r>
          </w:p>
          <w:p w14:paraId="0F96097D" w14:textId="77777777" w:rsidR="00FD6327" w:rsidRDefault="0068279F" w:rsidP="00767058">
            <w:pPr>
              <w:pStyle w:val="ListParagraph"/>
              <w:numPr>
                <w:ilvl w:val="0"/>
                <w:numId w:val="6"/>
              </w:numPr>
              <w:spacing w:after="80"/>
            </w:pPr>
            <w:r>
              <w:t xml:space="preserve">If </w:t>
            </w:r>
            <w:r w:rsidR="00F479DD">
              <w:t xml:space="preserve">any </w:t>
            </w:r>
            <w:r w:rsidR="00B11BFB">
              <w:t>assigned staff</w:t>
            </w:r>
            <w:r>
              <w:t xml:space="preserve"> members are </w:t>
            </w:r>
            <w:r w:rsidR="00CE1F9C">
              <w:t xml:space="preserve">not </w:t>
            </w:r>
            <w:r>
              <w:t xml:space="preserve">available on given date and time, </w:t>
            </w:r>
            <w:r w:rsidR="00E030DF">
              <w:t xml:space="preserve">Store Manager </w:t>
            </w:r>
            <w:r w:rsidR="00A366A5">
              <w:t xml:space="preserve">assigns other </w:t>
            </w:r>
            <w:r w:rsidR="00B564B4">
              <w:t xml:space="preserve">available </w:t>
            </w:r>
            <w:r w:rsidR="00A366A5">
              <w:t>staff members</w:t>
            </w:r>
          </w:p>
          <w:p w14:paraId="78EE1EB8" w14:textId="5EEDF4E6" w:rsidR="00392096" w:rsidRDefault="00392096" w:rsidP="00767058">
            <w:pPr>
              <w:pStyle w:val="ListParagraph"/>
              <w:numPr>
                <w:ilvl w:val="0"/>
                <w:numId w:val="6"/>
              </w:numPr>
              <w:spacing w:after="80"/>
            </w:pPr>
            <w:r>
              <w:t xml:space="preserve">Store Manager updates availability of staff </w:t>
            </w:r>
            <w:r w:rsidR="00B809AC">
              <w:t>members if</w:t>
            </w:r>
            <w:r>
              <w:t xml:space="preserve"> any staff member is unavailable due to emergen</w:t>
            </w:r>
            <w:r w:rsidR="009171A2">
              <w:t>c</w:t>
            </w:r>
            <w:r>
              <w:t>y</w:t>
            </w:r>
          </w:p>
        </w:tc>
      </w:tr>
    </w:tbl>
    <w:p w14:paraId="6512FFEE" w14:textId="36F9BB11" w:rsidR="00FD6327" w:rsidRDefault="00FD6327" w:rsidP="00FD6327"/>
    <w:p w14:paraId="258A59D0" w14:textId="79BA8A36" w:rsidR="00593362" w:rsidRDefault="00593362" w:rsidP="00FD6327"/>
    <w:p w14:paraId="04552046" w14:textId="77777777" w:rsidR="00593362" w:rsidRDefault="00593362">
      <w:r>
        <w:br w:type="page"/>
      </w:r>
    </w:p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593362" w14:paraId="0FA5E473" w14:textId="77777777" w:rsidTr="00AD26C2">
        <w:trPr>
          <w:trHeight w:val="461"/>
        </w:trPr>
        <w:tc>
          <w:tcPr>
            <w:tcW w:w="4815" w:type="dxa"/>
          </w:tcPr>
          <w:p w14:paraId="2C89E82C" w14:textId="6C497E02" w:rsidR="00593362" w:rsidRPr="00DB0487" w:rsidRDefault="00593362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lastRenderedPageBreak/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>Manage inventory</w:t>
            </w:r>
          </w:p>
        </w:tc>
        <w:tc>
          <w:tcPr>
            <w:tcW w:w="2810" w:type="dxa"/>
            <w:shd w:val="clear" w:color="auto" w:fill="auto"/>
          </w:tcPr>
          <w:p w14:paraId="419CB5C7" w14:textId="3BF7A341" w:rsidR="00593362" w:rsidRPr="00DB0487" w:rsidRDefault="00593362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3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33F66C4F" w14:textId="77777777" w:rsidR="00593362" w:rsidRPr="00DB0487" w:rsidRDefault="00593362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593362" w14:paraId="45FE7B09" w14:textId="77777777" w:rsidTr="00AD26C2">
        <w:trPr>
          <w:trHeight w:val="332"/>
        </w:trPr>
        <w:tc>
          <w:tcPr>
            <w:tcW w:w="10315" w:type="dxa"/>
            <w:gridSpan w:val="4"/>
          </w:tcPr>
          <w:p w14:paraId="6A39C9C5" w14:textId="4B5495CC" w:rsidR="00593362" w:rsidRPr="00DB0487" w:rsidRDefault="00593362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FD2314">
              <w:rPr>
                <w:rFonts w:ascii="Helvetica" w:hAnsi="Helvetica" w:cs="Helvetica"/>
                <w:sz w:val="16"/>
                <w:szCs w:val="16"/>
              </w:rPr>
              <w:t>Business Owner</w:t>
            </w:r>
          </w:p>
        </w:tc>
      </w:tr>
      <w:tr w:rsidR="00593362" w14:paraId="235B1583" w14:textId="77777777" w:rsidTr="00AD26C2">
        <w:trPr>
          <w:trHeight w:val="395"/>
        </w:trPr>
        <w:tc>
          <w:tcPr>
            <w:tcW w:w="10315" w:type="dxa"/>
            <w:gridSpan w:val="4"/>
          </w:tcPr>
          <w:p w14:paraId="4EC2D465" w14:textId="2FB8C723" w:rsidR="00593362" w:rsidRPr="00DB0487" w:rsidRDefault="00593362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="00FD2314">
              <w:rPr>
                <w:rFonts w:ascii="Helvetica" w:hAnsi="Helvetica" w:cs="Helvetica"/>
                <w:bCs/>
                <w:sz w:val="16"/>
                <w:szCs w:val="16"/>
              </w:rPr>
              <w:t>Business Owner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the Inventory with the PRU and their supply </w:t>
            </w:r>
          </w:p>
        </w:tc>
      </w:tr>
      <w:tr w:rsidR="00593362" w14:paraId="7228310A" w14:textId="77777777" w:rsidTr="00AD26C2">
        <w:trPr>
          <w:trHeight w:val="305"/>
        </w:trPr>
        <w:tc>
          <w:tcPr>
            <w:tcW w:w="10315" w:type="dxa"/>
            <w:gridSpan w:val="4"/>
          </w:tcPr>
          <w:p w14:paraId="78550EDD" w14:textId="77777777" w:rsidR="00593362" w:rsidRPr="000D63A3" w:rsidRDefault="00593362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593362" w14:paraId="04A37AAF" w14:textId="77777777" w:rsidTr="00AD26C2">
        <w:trPr>
          <w:trHeight w:val="890"/>
        </w:trPr>
        <w:tc>
          <w:tcPr>
            <w:tcW w:w="10315" w:type="dxa"/>
            <w:gridSpan w:val="4"/>
          </w:tcPr>
          <w:p w14:paraId="0AEE371C" w14:textId="77777777" w:rsidR="00593362" w:rsidRPr="00DB0487" w:rsidRDefault="00593362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6FC4E4FE" w14:textId="7C668EB4" w:rsidR="00593362" w:rsidRDefault="00FD2314" w:rsidP="00AD26C2">
            <w:pPr>
              <w:pStyle w:val="ListParagraph"/>
              <w:numPr>
                <w:ilvl w:val="0"/>
                <w:numId w:val="7"/>
              </w:numPr>
              <w:spacing w:after="80"/>
            </w:pPr>
            <w:r>
              <w:t>Business Owner</w:t>
            </w:r>
            <w:r w:rsidR="00593362">
              <w:t xml:space="preserve"> has knowledge on the inventory needs at the PRU </w:t>
            </w:r>
          </w:p>
          <w:p w14:paraId="6F91CA79" w14:textId="3B3FDFE2" w:rsidR="00593362" w:rsidRDefault="00FD2314" w:rsidP="00AD26C2">
            <w:pPr>
              <w:pStyle w:val="ListParagraph"/>
              <w:numPr>
                <w:ilvl w:val="0"/>
                <w:numId w:val="7"/>
              </w:numPr>
              <w:spacing w:after="80"/>
            </w:pPr>
            <w:r>
              <w:t>Business Owner</w:t>
            </w:r>
            <w:r w:rsidR="00593362">
              <w:t xml:space="preserve"> knows reliable suppliers identified by system (done by other use case)</w:t>
            </w:r>
          </w:p>
          <w:p w14:paraId="47117ADE" w14:textId="77777777" w:rsidR="00593362" w:rsidRPr="00DB0487" w:rsidRDefault="00593362" w:rsidP="00AD26C2">
            <w:pPr>
              <w:pStyle w:val="ListParagraph"/>
              <w:numPr>
                <w:ilvl w:val="0"/>
                <w:numId w:val="7"/>
              </w:numPr>
              <w:spacing w:after="80"/>
            </w:pPr>
            <w:r>
              <w:t>System has a pre-populated list of ingredients and quantities required for menu prepared by the PRU</w:t>
            </w:r>
          </w:p>
        </w:tc>
      </w:tr>
      <w:tr w:rsidR="00593362" w14:paraId="20BA063D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0EA62B7F" w14:textId="77777777" w:rsidR="00593362" w:rsidRPr="00C86854" w:rsidRDefault="00593362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C86854">
              <w:rPr>
                <w:rFonts w:cs="Helvetica"/>
                <w:b/>
                <w:sz w:val="20"/>
              </w:rPr>
              <w:t>Normal Course: Information for Steps:</w:t>
            </w:r>
          </w:p>
          <w:p w14:paraId="17DF6927" w14:textId="77777777" w:rsidR="00593362" w:rsidRDefault="00593362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prompts the list of upcoming picnics for the week, on every Monday</w:t>
            </w:r>
          </w:p>
          <w:p w14:paraId="70D1B19D" w14:textId="7675F43B" w:rsidR="00593362" w:rsidRDefault="00FD2314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593362">
              <w:t xml:space="preserve"> uses the system to check list of items currently in stock and their quantities/availability</w:t>
            </w:r>
          </w:p>
          <w:p w14:paraId="3797D9EF" w14:textId="527A1CA6" w:rsidR="00593362" w:rsidRDefault="00FD2314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593362">
              <w:t xml:space="preserve"> updates the stock of returned usable items from past picnics in the system (see exception)</w:t>
            </w:r>
          </w:p>
          <w:p w14:paraId="57907014" w14:textId="77777777" w:rsidR="00593362" w:rsidRDefault="00593362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displays if any ingredients from the above list are already ordered, along with their quantities</w:t>
            </w:r>
          </w:p>
          <w:p w14:paraId="5B288954" w14:textId="60C06AA7" w:rsidR="00593362" w:rsidRDefault="00FD2314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593362">
              <w:t xml:space="preserve"> uses the system to separately record items that are purchased ready-made by the PRU  </w:t>
            </w:r>
          </w:p>
          <w:p w14:paraId="3D294218" w14:textId="77777777" w:rsidR="00593362" w:rsidRDefault="00593362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uses above information to automatically identify ingredients and quantities to be purchased (see exception)</w:t>
            </w:r>
          </w:p>
          <w:p w14:paraId="72D95FBE" w14:textId="77777777" w:rsidR="00593362" w:rsidRDefault="00593362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Manager reviews the list of items and their quantities for which Purchase order is to be created (see exception)</w:t>
            </w:r>
          </w:p>
          <w:p w14:paraId="183AF1BD" w14:textId="77777777" w:rsidR="00593362" w:rsidRDefault="00593362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prepares the Purchase order for the required ingredients</w:t>
            </w:r>
          </w:p>
          <w:p w14:paraId="2858A0ED" w14:textId="329D4538" w:rsidR="00593362" w:rsidRDefault="00FD2314" w:rsidP="00AD26C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593362">
              <w:t xml:space="preserve"> approves the Purchase order (see exceptions)</w:t>
            </w:r>
          </w:p>
          <w:p w14:paraId="6B225F97" w14:textId="77777777" w:rsidR="00593362" w:rsidRPr="00DB0487" w:rsidRDefault="00593362" w:rsidP="00AD26C2">
            <w:pPr>
              <w:pStyle w:val="ListParagraph"/>
              <w:autoSpaceDE w:val="0"/>
              <w:autoSpaceDN w:val="0"/>
              <w:adjustRightInd w:val="0"/>
              <w:spacing w:after="80" w:line="240" w:lineRule="auto"/>
            </w:pPr>
          </w:p>
        </w:tc>
      </w:tr>
      <w:tr w:rsidR="00593362" w14:paraId="1FFA6116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1B8E18AC" w14:textId="77777777" w:rsidR="00593362" w:rsidRPr="00294396" w:rsidRDefault="00593362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35552F0A" w14:textId="4C8A211E" w:rsidR="00593362" w:rsidRDefault="00593362" w:rsidP="00AD26C2">
            <w:pPr>
              <w:spacing w:after="80"/>
            </w:pPr>
            <w:r>
              <w:t xml:space="preserve">System displays a confirmation </w:t>
            </w:r>
            <w:r w:rsidR="000234BA">
              <w:t>of</w:t>
            </w:r>
            <w:r>
              <w:t xml:space="preserve"> created Purchase order and generates an email to the supplier</w:t>
            </w:r>
          </w:p>
        </w:tc>
      </w:tr>
      <w:tr w:rsidR="00593362" w14:paraId="75F4D895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636B4349" w14:textId="77777777" w:rsidR="00593362" w:rsidRPr="00DB0487" w:rsidRDefault="00593362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25012D80" w14:textId="77777777" w:rsidR="00593362" w:rsidRDefault="00593362" w:rsidP="00AD26C2">
            <w:pPr>
              <w:pStyle w:val="ListParagraph"/>
              <w:numPr>
                <w:ilvl w:val="0"/>
                <w:numId w:val="9"/>
              </w:numPr>
              <w:spacing w:after="80"/>
            </w:pPr>
            <w:r>
              <w:t>If none of the returned items from past picnics are usable by PRU, their stocks are not adjusted</w:t>
            </w:r>
          </w:p>
          <w:p w14:paraId="393B4325" w14:textId="6B12CAC6" w:rsidR="00593362" w:rsidRDefault="00593362" w:rsidP="00AD26C2">
            <w:pPr>
              <w:pStyle w:val="ListParagraph"/>
              <w:numPr>
                <w:ilvl w:val="0"/>
                <w:numId w:val="9"/>
              </w:numPr>
              <w:spacing w:after="80"/>
            </w:pPr>
            <w:r>
              <w:t xml:space="preserve">If </w:t>
            </w:r>
            <w:r w:rsidR="00FD2314">
              <w:t>Business Owner</w:t>
            </w:r>
            <w:r>
              <w:t xml:space="preserve"> needs to make any changes to the automatically generated Purchase Order, she can do so in the system</w:t>
            </w:r>
          </w:p>
          <w:p w14:paraId="318BAC66" w14:textId="72C40523" w:rsidR="00593362" w:rsidRDefault="00593362" w:rsidP="00AD26C2">
            <w:pPr>
              <w:pStyle w:val="ListParagraph"/>
              <w:numPr>
                <w:ilvl w:val="0"/>
                <w:numId w:val="9"/>
              </w:numPr>
              <w:spacing w:after="80"/>
            </w:pPr>
            <w:r>
              <w:t xml:space="preserve">If any new menu is introduced, </w:t>
            </w:r>
            <w:r w:rsidR="00FD2314">
              <w:t>Business Owner</w:t>
            </w:r>
            <w:r>
              <w:t xml:space="preserve"> uses the system to</w:t>
            </w:r>
            <w:r w:rsidRPr="00070DE3">
              <w:t xml:space="preserve"> </w:t>
            </w:r>
            <w:r>
              <w:t>store the</w:t>
            </w:r>
            <w:r w:rsidRPr="00070DE3">
              <w:t xml:space="preserve"> necessary quantities of ingredients for individual dishes</w:t>
            </w:r>
          </w:p>
          <w:p w14:paraId="5661833E" w14:textId="33922839" w:rsidR="00593362" w:rsidRDefault="00593362" w:rsidP="00AD26C2">
            <w:pPr>
              <w:pStyle w:val="ListParagraph"/>
              <w:numPr>
                <w:ilvl w:val="0"/>
                <w:numId w:val="9"/>
              </w:numPr>
              <w:spacing w:after="80"/>
            </w:pPr>
            <w:r>
              <w:t xml:space="preserve">If any changes are needed in ingredients list, </w:t>
            </w:r>
            <w:r w:rsidR="00FD2314">
              <w:t>Business Owner</w:t>
            </w:r>
            <w:r>
              <w:t xml:space="preserve"> uses the system to make changes</w:t>
            </w:r>
          </w:p>
        </w:tc>
      </w:tr>
    </w:tbl>
    <w:p w14:paraId="53DA534D" w14:textId="77777777" w:rsidR="007E19CB" w:rsidRDefault="007E19CB" w:rsidP="00FD6327"/>
    <w:p w14:paraId="03CBBA05" w14:textId="39AC11A8" w:rsidR="007E19CB" w:rsidRDefault="007E19CB" w:rsidP="00FD6327"/>
    <w:p w14:paraId="192E2A95" w14:textId="7985CA00" w:rsidR="00C019AE" w:rsidRDefault="00C019AE" w:rsidP="00FD6327"/>
    <w:p w14:paraId="1CA362CE" w14:textId="0FB504A5" w:rsidR="00C019AE" w:rsidRDefault="00C019AE">
      <w:r>
        <w:br w:type="page"/>
      </w:r>
    </w:p>
    <w:p w14:paraId="2E7FF2F4" w14:textId="77777777" w:rsidR="00593362" w:rsidRDefault="00593362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C019AE" w14:paraId="4C563FCF" w14:textId="77777777" w:rsidTr="00AD26C2">
        <w:trPr>
          <w:trHeight w:val="461"/>
        </w:trPr>
        <w:tc>
          <w:tcPr>
            <w:tcW w:w="4815" w:type="dxa"/>
          </w:tcPr>
          <w:p w14:paraId="78DC1F84" w14:textId="4F58F8E3" w:rsidR="00C019AE" w:rsidRPr="00DB0487" w:rsidRDefault="00C019AE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>Manage menu listing</w:t>
            </w:r>
          </w:p>
        </w:tc>
        <w:tc>
          <w:tcPr>
            <w:tcW w:w="2810" w:type="dxa"/>
            <w:shd w:val="clear" w:color="auto" w:fill="auto"/>
          </w:tcPr>
          <w:p w14:paraId="2FB1F8CD" w14:textId="2CA61638" w:rsidR="00C019AE" w:rsidRPr="00DB0487" w:rsidRDefault="00C019AE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 w:rsidR="00026AEB">
              <w:rPr>
                <w:rFonts w:ascii="Helvetica" w:hAnsi="Helvetica" w:cs="Helvetica"/>
                <w:sz w:val="16"/>
                <w:szCs w:val="16"/>
              </w:rPr>
              <w:t>4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59A28F09" w14:textId="77777777" w:rsidR="00C019AE" w:rsidRPr="00DB0487" w:rsidRDefault="00C019AE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C019AE" w14:paraId="1AD7055C" w14:textId="77777777" w:rsidTr="00AD26C2">
        <w:trPr>
          <w:trHeight w:val="332"/>
        </w:trPr>
        <w:tc>
          <w:tcPr>
            <w:tcW w:w="10315" w:type="dxa"/>
            <w:gridSpan w:val="4"/>
          </w:tcPr>
          <w:p w14:paraId="23DAC57D" w14:textId="583FD41D" w:rsidR="00C019AE" w:rsidRPr="00DB0487" w:rsidRDefault="00C019AE" w:rsidP="00AD26C2">
            <w:pPr>
              <w:spacing w:after="80"/>
              <w:jc w:val="both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FD2314">
              <w:rPr>
                <w:rFonts w:ascii="Helvetica" w:hAnsi="Helvetica" w:cs="Helvetica"/>
                <w:sz w:val="16"/>
                <w:szCs w:val="16"/>
              </w:rPr>
              <w:t>Business Owner</w:t>
            </w:r>
          </w:p>
        </w:tc>
      </w:tr>
      <w:tr w:rsidR="00C019AE" w14:paraId="6EFF3F1F" w14:textId="77777777" w:rsidTr="00AD26C2">
        <w:trPr>
          <w:trHeight w:val="395"/>
        </w:trPr>
        <w:tc>
          <w:tcPr>
            <w:tcW w:w="10315" w:type="dxa"/>
            <w:gridSpan w:val="4"/>
          </w:tcPr>
          <w:p w14:paraId="45F54FB2" w14:textId="147EA601" w:rsidR="00C019AE" w:rsidRPr="00DB0487" w:rsidRDefault="00C019AE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="00FD2314">
              <w:rPr>
                <w:rFonts w:ascii="Helvetica" w:hAnsi="Helvetica" w:cs="Helvetica"/>
                <w:bCs/>
                <w:sz w:val="16"/>
                <w:szCs w:val="16"/>
              </w:rPr>
              <w:t>Business Owner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</w:t>
            </w:r>
            <w:r w:rsidR="00170297">
              <w:rPr>
                <w:rFonts w:ascii="Helvetica" w:hAnsi="Helvetica" w:cs="Helvetica"/>
                <w:bCs/>
                <w:sz w:val="16"/>
                <w:szCs w:val="16"/>
              </w:rPr>
              <w:t>M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>enu listing</w:t>
            </w:r>
            <w:r w:rsidR="00EE6E1F">
              <w:rPr>
                <w:rFonts w:ascii="Helvetica" w:hAnsi="Helvetica" w:cs="Helvetica"/>
                <w:bCs/>
                <w:sz w:val="16"/>
                <w:szCs w:val="16"/>
              </w:rPr>
              <w:t>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for picnics</w:t>
            </w:r>
          </w:p>
        </w:tc>
      </w:tr>
      <w:tr w:rsidR="00C019AE" w14:paraId="248CF609" w14:textId="77777777" w:rsidTr="00AD26C2">
        <w:trPr>
          <w:trHeight w:val="305"/>
        </w:trPr>
        <w:tc>
          <w:tcPr>
            <w:tcW w:w="10315" w:type="dxa"/>
            <w:gridSpan w:val="4"/>
          </w:tcPr>
          <w:p w14:paraId="512571D6" w14:textId="77777777" w:rsidR="00C019AE" w:rsidRPr="000D63A3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C019AE" w14:paraId="233298CC" w14:textId="77777777" w:rsidTr="00AD26C2">
        <w:trPr>
          <w:trHeight w:val="890"/>
        </w:trPr>
        <w:tc>
          <w:tcPr>
            <w:tcW w:w="10315" w:type="dxa"/>
            <w:gridSpan w:val="4"/>
          </w:tcPr>
          <w:p w14:paraId="4EC78232" w14:textId="77777777" w:rsidR="00C019AE" w:rsidRPr="00DB0487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2FBBB1C5" w14:textId="77777777" w:rsidR="00D46D2E" w:rsidRDefault="00FD2314" w:rsidP="00AD26C2">
            <w:pPr>
              <w:pStyle w:val="ListParagraph"/>
              <w:numPr>
                <w:ilvl w:val="0"/>
                <w:numId w:val="10"/>
              </w:numPr>
              <w:spacing w:after="80"/>
            </w:pPr>
            <w:r>
              <w:t>Business Owner</w:t>
            </w:r>
            <w:r w:rsidR="00914571">
              <w:t xml:space="preserve"> has a </w:t>
            </w:r>
            <w:r w:rsidR="004E493D">
              <w:t xml:space="preserve">business </w:t>
            </w:r>
            <w:r w:rsidR="00914571">
              <w:t xml:space="preserve">knowledge </w:t>
            </w:r>
            <w:r w:rsidR="00175345">
              <w:t>in designing</w:t>
            </w:r>
            <w:r w:rsidR="00D270F2">
              <w:t xml:space="preserve"> </w:t>
            </w:r>
            <w:r w:rsidR="003615DC">
              <w:t xml:space="preserve">list of menu options </w:t>
            </w:r>
            <w:r w:rsidR="0091663B">
              <w:t xml:space="preserve">including </w:t>
            </w:r>
            <w:r w:rsidR="00D46D2E">
              <w:t>correct</w:t>
            </w:r>
            <w:r w:rsidR="005B2D93">
              <w:t xml:space="preserve"> </w:t>
            </w:r>
            <w:r w:rsidR="0091663B">
              <w:t>prices</w:t>
            </w:r>
          </w:p>
          <w:p w14:paraId="0D62672B" w14:textId="15CDC82D" w:rsidR="00C019AE" w:rsidRDefault="00876F1C" w:rsidP="00AD26C2">
            <w:pPr>
              <w:pStyle w:val="ListParagraph"/>
              <w:numPr>
                <w:ilvl w:val="0"/>
                <w:numId w:val="10"/>
              </w:numPr>
              <w:spacing w:after="80"/>
            </w:pPr>
            <w:r>
              <w:t xml:space="preserve">Business Owner </w:t>
            </w:r>
            <w:r w:rsidR="00333B41">
              <w:t>has fixed standard menu options</w:t>
            </w:r>
            <w:r w:rsidR="0091663B">
              <w:t xml:space="preserve"> </w:t>
            </w:r>
            <w:r w:rsidR="00333B41">
              <w:t>available to feed into the system</w:t>
            </w:r>
          </w:p>
          <w:p w14:paraId="5A0366D5" w14:textId="77777777" w:rsidR="00742D9B" w:rsidRDefault="00742D9B" w:rsidP="00AD26C2">
            <w:pPr>
              <w:pStyle w:val="ListParagraph"/>
              <w:numPr>
                <w:ilvl w:val="0"/>
                <w:numId w:val="10"/>
              </w:numPr>
              <w:spacing w:after="80"/>
            </w:pPr>
            <w:r>
              <w:t xml:space="preserve">Business owner has a list of menu item options pre-determined with prices to feed into the system </w:t>
            </w:r>
          </w:p>
          <w:p w14:paraId="1DCED79E" w14:textId="7132806B" w:rsidR="00CD3CBA" w:rsidRPr="00DB0487" w:rsidRDefault="00CD3CBA" w:rsidP="00CD3CBA">
            <w:pPr>
              <w:pStyle w:val="ListParagraph"/>
              <w:numPr>
                <w:ilvl w:val="0"/>
                <w:numId w:val="10"/>
              </w:numPr>
              <w:spacing w:after="80"/>
            </w:pPr>
            <w:r>
              <w:t>System has information on the previous sales done by PRU</w:t>
            </w:r>
          </w:p>
        </w:tc>
      </w:tr>
      <w:tr w:rsidR="00C019AE" w14:paraId="035C2090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671CA020" w14:textId="77777777" w:rsidR="00C019AE" w:rsidRPr="00C86854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C86854">
              <w:rPr>
                <w:rFonts w:cs="Helvetica"/>
                <w:b/>
                <w:sz w:val="20"/>
              </w:rPr>
              <w:t>Normal Course: Information for Steps:</w:t>
            </w:r>
          </w:p>
          <w:p w14:paraId="229C5703" w14:textId="3999C251" w:rsidR="007230F9" w:rsidRDefault="00FD2314" w:rsidP="00D53E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9B7228">
              <w:t xml:space="preserve"> creates set of 10 standard menus like Italian, French, Mexican and Barb</w:t>
            </w:r>
            <w:r w:rsidR="002F0DC9">
              <w:t>e</w:t>
            </w:r>
            <w:r w:rsidR="009B7228">
              <w:t>que</w:t>
            </w:r>
          </w:p>
          <w:p w14:paraId="62625F5B" w14:textId="239E0989" w:rsidR="009B7228" w:rsidRDefault="00FD2314" w:rsidP="00D53EDD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2F0DC9">
              <w:t xml:space="preserve"> creates options for two main dishes, three side dishes, two desserts, and standard beverages to choose from, for every standard menu</w:t>
            </w:r>
          </w:p>
          <w:p w14:paraId="634E5A02" w14:textId="3526D839" w:rsidR="000C25EB" w:rsidRDefault="00FD2314" w:rsidP="000C25E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914571" w:rsidRPr="00914571">
              <w:t xml:space="preserve"> uses the system to add, delete or view the menu items or the standard menu </w:t>
            </w:r>
            <w:r w:rsidR="000C25EB" w:rsidRPr="000C25EB">
              <w:t>(see exception)</w:t>
            </w:r>
          </w:p>
          <w:p w14:paraId="2E41E58A" w14:textId="2E14A587" w:rsidR="00A3438E" w:rsidRDefault="00CE3CB1" w:rsidP="000C25E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allows to edit the prices of standard menu items</w:t>
            </w:r>
          </w:p>
          <w:p w14:paraId="26100F2E" w14:textId="77CBC937" w:rsidR="000806AC" w:rsidRDefault="00FD2314" w:rsidP="000C25EB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0806AC" w:rsidRPr="000806AC">
              <w:t xml:space="preserve"> designs the system </w:t>
            </w:r>
            <w:r w:rsidR="006E6A89">
              <w:t>to list</w:t>
            </w:r>
            <w:r w:rsidR="00EE2B09">
              <w:t xml:space="preserve"> the</w:t>
            </w:r>
            <w:r w:rsidR="000806AC" w:rsidRPr="000806AC">
              <w:t xml:space="preserve"> standard menu </w:t>
            </w:r>
            <w:r w:rsidR="006E6A89">
              <w:t>as well as</w:t>
            </w:r>
            <w:r w:rsidR="000806AC" w:rsidRPr="000806AC">
              <w:t xml:space="preserve"> </w:t>
            </w:r>
            <w:r w:rsidR="006E6A89">
              <w:t>individual menu items</w:t>
            </w:r>
            <w:r w:rsidR="00E84D13">
              <w:t xml:space="preserve"> for choice</w:t>
            </w:r>
          </w:p>
          <w:p w14:paraId="0A0F5827" w14:textId="7B17DE42" w:rsidR="000C25EB" w:rsidRDefault="009C4EDC" w:rsidP="000806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 w:rsidRPr="009C4EDC">
              <w:t>System identifies and shows frequently ordered special items</w:t>
            </w:r>
            <w:r w:rsidR="009342D7">
              <w:t>, ordered more than 3 times,</w:t>
            </w:r>
            <w:r w:rsidRPr="009C4EDC">
              <w:t xml:space="preserve"> so that the Owner consider</w:t>
            </w:r>
            <w:r w:rsidR="009537A4">
              <w:t>s</w:t>
            </w:r>
            <w:r w:rsidRPr="009C4EDC">
              <w:t xml:space="preserve"> adding in the standard menu (see exception)</w:t>
            </w:r>
          </w:p>
          <w:p w14:paraId="16422A44" w14:textId="5CDFF4F3" w:rsidR="009342D7" w:rsidRPr="00DB0487" w:rsidRDefault="009342D7" w:rsidP="000806AC">
            <w:pPr>
              <w:pStyle w:val="ListParagraph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allows the Business Owner to change criteria to identify frequently ordered items</w:t>
            </w:r>
            <w:r w:rsidR="0011442D">
              <w:t>, more or less than ordered 3 times</w:t>
            </w:r>
          </w:p>
        </w:tc>
      </w:tr>
      <w:tr w:rsidR="00C019AE" w14:paraId="2D8CF1F2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0059EE16" w14:textId="77777777" w:rsidR="00C019AE" w:rsidRPr="00294396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082B80FC" w14:textId="77777777" w:rsidR="00C222EF" w:rsidRDefault="006C027B" w:rsidP="00E92C2C">
            <w:pPr>
              <w:spacing w:after="80"/>
            </w:pPr>
            <w:r>
              <w:t xml:space="preserve">Picnic menu can be customized by placing special order for items not available in the menu </w:t>
            </w:r>
            <w:r w:rsidR="00C222EF">
              <w:t>(done by another use case)</w:t>
            </w:r>
          </w:p>
          <w:p w14:paraId="5EC8E0C7" w14:textId="30D828EF" w:rsidR="00A95EE6" w:rsidRDefault="00A95EE6" w:rsidP="00E92C2C">
            <w:pPr>
              <w:spacing w:after="80"/>
            </w:pPr>
            <w:r>
              <w:t>System allows to customize menu</w:t>
            </w:r>
            <w:r w:rsidR="002B627D">
              <w:t xml:space="preserve"> booking</w:t>
            </w:r>
            <w:r>
              <w:t xml:space="preserve"> by selecting items from other standard menus or by excluding few items from selected menu</w:t>
            </w:r>
            <w:r w:rsidR="00806D61">
              <w:t xml:space="preserve"> (done by another use case)</w:t>
            </w:r>
          </w:p>
          <w:p w14:paraId="0D5C6B4C" w14:textId="66220148" w:rsidR="0024201F" w:rsidRDefault="0024201F" w:rsidP="00E92C2C">
            <w:pPr>
              <w:spacing w:after="80"/>
            </w:pPr>
            <w:r>
              <w:t>Customers can select combination of one or more standard menu as per their choice (done by other use case)</w:t>
            </w:r>
          </w:p>
        </w:tc>
      </w:tr>
      <w:tr w:rsidR="00C019AE" w14:paraId="52872FFE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132AAAD0" w14:textId="77777777" w:rsidR="00C019AE" w:rsidRPr="00DB0487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2DFD085E" w14:textId="148FCF7C" w:rsidR="00C019AE" w:rsidRDefault="003E351F" w:rsidP="00AD26C2">
            <w:pPr>
              <w:pStyle w:val="ListParagraph"/>
              <w:numPr>
                <w:ilvl w:val="0"/>
                <w:numId w:val="12"/>
              </w:numPr>
              <w:spacing w:after="80"/>
            </w:pPr>
            <w:r>
              <w:t xml:space="preserve">If frequently ordered special items are not profitable for business, </w:t>
            </w:r>
            <w:r w:rsidR="00FD2314">
              <w:t>Business Owner</w:t>
            </w:r>
            <w:r>
              <w:t xml:space="preserve"> discards the suggestions</w:t>
            </w:r>
            <w:r w:rsidR="00645923">
              <w:t xml:space="preserve"> by system</w:t>
            </w:r>
          </w:p>
          <w:p w14:paraId="19275AE4" w14:textId="77777777" w:rsidR="00DD5649" w:rsidRDefault="00D338FF" w:rsidP="00AD26C2">
            <w:pPr>
              <w:pStyle w:val="ListParagraph"/>
              <w:numPr>
                <w:ilvl w:val="0"/>
                <w:numId w:val="12"/>
              </w:numPr>
              <w:spacing w:after="80"/>
            </w:pPr>
            <w:r>
              <w:t>If there are any special item requests, then the invoice generated will not be final as the owner needs to approve price and availability in system</w:t>
            </w:r>
          </w:p>
          <w:p w14:paraId="27ACCD8D" w14:textId="77777777" w:rsidR="00D338FF" w:rsidRDefault="00F31706" w:rsidP="00AD26C2">
            <w:pPr>
              <w:pStyle w:val="ListParagraph"/>
              <w:numPr>
                <w:ilvl w:val="0"/>
                <w:numId w:val="12"/>
              </w:numPr>
              <w:spacing w:after="80"/>
            </w:pPr>
            <w:r>
              <w:t>If any</w:t>
            </w:r>
            <w:r w:rsidR="00250002">
              <w:t xml:space="preserve"> standard menu</w:t>
            </w:r>
            <w:r>
              <w:t xml:space="preserve"> items are </w:t>
            </w:r>
            <w:r w:rsidR="00250002">
              <w:t xml:space="preserve">not </w:t>
            </w:r>
            <w:r>
              <w:t xml:space="preserve">available, </w:t>
            </w:r>
            <w:r w:rsidR="00FD2314">
              <w:t>Business Owner</w:t>
            </w:r>
            <w:r>
              <w:t xml:space="preserve"> removes th</w:t>
            </w:r>
            <w:r w:rsidR="007A0ADC">
              <w:t xml:space="preserve">ose </w:t>
            </w:r>
            <w:r>
              <w:t>from list</w:t>
            </w:r>
            <w:r w:rsidR="007E3BD3">
              <w:t xml:space="preserve"> and system </w:t>
            </w:r>
            <w:r w:rsidR="004F58E4">
              <w:t>removes</w:t>
            </w:r>
            <w:r w:rsidR="007E3BD3">
              <w:t xml:space="preserve"> the pric</w:t>
            </w:r>
            <w:r w:rsidR="004F58E4">
              <w:t>ing</w:t>
            </w:r>
          </w:p>
          <w:p w14:paraId="6019A2CB" w14:textId="13D11805" w:rsidR="00645923" w:rsidRDefault="00BF56B8" w:rsidP="00645923">
            <w:pPr>
              <w:pStyle w:val="ListParagraph"/>
              <w:numPr>
                <w:ilvl w:val="0"/>
                <w:numId w:val="12"/>
              </w:numPr>
              <w:spacing w:after="80"/>
            </w:pPr>
            <w:r>
              <w:t>If there are no items that suffice the condition of frequently ordered special items in 2 months span</w:t>
            </w:r>
            <w:r w:rsidR="00CA5905">
              <w:t>, system</w:t>
            </w:r>
            <w:r>
              <w:t xml:space="preserve"> will prompt the user if they want to change the conditions for the sam</w:t>
            </w:r>
            <w:r w:rsidR="0045204B">
              <w:t>e</w:t>
            </w:r>
          </w:p>
        </w:tc>
      </w:tr>
    </w:tbl>
    <w:p w14:paraId="302AE691" w14:textId="77777777" w:rsidR="00C019AE" w:rsidRDefault="00C019AE">
      <w:r>
        <w:br w:type="page"/>
      </w:r>
    </w:p>
    <w:p w14:paraId="5CCE8F4F" w14:textId="77777777" w:rsidR="007E19CB" w:rsidRDefault="007E19CB" w:rsidP="00FD6327"/>
    <w:p w14:paraId="5BAC9F85" w14:textId="08709DD1" w:rsidR="007E19CB" w:rsidRDefault="007E19CB" w:rsidP="00FD6327"/>
    <w:p w14:paraId="63630F00" w14:textId="6A43560E" w:rsidR="007E19CB" w:rsidRDefault="007E19CB" w:rsidP="00FD6327"/>
    <w:p w14:paraId="344935DF" w14:textId="77A47D3B" w:rsidR="007E19CB" w:rsidRDefault="007E19CB" w:rsidP="00FD6327"/>
    <w:p w14:paraId="7C653CBC" w14:textId="52D805B0" w:rsidR="007E19CB" w:rsidRDefault="007E19CB" w:rsidP="00FD6327"/>
    <w:p w14:paraId="445F017C" w14:textId="0BC8D601" w:rsidR="007E19CB" w:rsidRDefault="007E19CB" w:rsidP="00FD6327"/>
    <w:p w14:paraId="32C6A3AE" w14:textId="09821059" w:rsidR="007E19CB" w:rsidRDefault="007E19CB" w:rsidP="00FD6327"/>
    <w:p w14:paraId="2132B287" w14:textId="6BF6E02A" w:rsidR="007E19CB" w:rsidRDefault="007E19CB" w:rsidP="00FD6327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C019AE" w14:paraId="0C1CF5A9" w14:textId="77777777" w:rsidTr="00AD26C2">
        <w:trPr>
          <w:trHeight w:val="461"/>
        </w:trPr>
        <w:tc>
          <w:tcPr>
            <w:tcW w:w="4815" w:type="dxa"/>
          </w:tcPr>
          <w:p w14:paraId="59511CD8" w14:textId="422C3C2F" w:rsidR="00C019AE" w:rsidRPr="00DB0487" w:rsidRDefault="00C019AE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>Manage picnic booking</w:t>
            </w:r>
          </w:p>
        </w:tc>
        <w:tc>
          <w:tcPr>
            <w:tcW w:w="2810" w:type="dxa"/>
            <w:shd w:val="clear" w:color="auto" w:fill="auto"/>
          </w:tcPr>
          <w:p w14:paraId="17CC6CB4" w14:textId="77777777" w:rsidR="00C019AE" w:rsidRPr="00DB0487" w:rsidRDefault="00C019AE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5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1872EDE4" w14:textId="77777777" w:rsidR="00C019AE" w:rsidRPr="00DB0487" w:rsidRDefault="00C019AE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C019AE" w14:paraId="4A4C3585" w14:textId="77777777" w:rsidTr="00AD26C2">
        <w:trPr>
          <w:trHeight w:val="332"/>
        </w:trPr>
        <w:tc>
          <w:tcPr>
            <w:tcW w:w="10315" w:type="dxa"/>
            <w:gridSpan w:val="4"/>
          </w:tcPr>
          <w:p w14:paraId="4E08FFDA" w14:textId="42DF5B17" w:rsidR="00C019AE" w:rsidRPr="00DB0487" w:rsidRDefault="00C019AE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A2552D">
              <w:rPr>
                <w:rFonts w:ascii="Helvetica" w:hAnsi="Helvetica" w:cs="Helvetica"/>
                <w:sz w:val="16"/>
                <w:szCs w:val="16"/>
              </w:rPr>
              <w:t>Customer</w:t>
            </w:r>
          </w:p>
        </w:tc>
      </w:tr>
      <w:tr w:rsidR="00C019AE" w14:paraId="7A681542" w14:textId="77777777" w:rsidTr="00AD26C2">
        <w:trPr>
          <w:trHeight w:val="395"/>
        </w:trPr>
        <w:tc>
          <w:tcPr>
            <w:tcW w:w="10315" w:type="dxa"/>
            <w:gridSpan w:val="4"/>
          </w:tcPr>
          <w:p w14:paraId="68AE1BA9" w14:textId="09301018" w:rsidR="00C019AE" w:rsidRPr="00DB0487" w:rsidRDefault="00C019AE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="00F94677">
              <w:rPr>
                <w:rFonts w:ascii="Helvetica" w:hAnsi="Helvetica" w:cs="Helvetica"/>
                <w:bCs/>
                <w:sz w:val="16"/>
                <w:szCs w:val="16"/>
              </w:rPr>
              <w:t>Customer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new </w:t>
            </w:r>
            <w:r w:rsidR="001A4662">
              <w:rPr>
                <w:rFonts w:ascii="Helvetica" w:hAnsi="Helvetica" w:cs="Helvetica"/>
                <w:bCs/>
                <w:sz w:val="16"/>
                <w:szCs w:val="16"/>
              </w:rPr>
              <w:t>P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icnic booking </w:t>
            </w:r>
          </w:p>
        </w:tc>
      </w:tr>
      <w:tr w:rsidR="00C019AE" w14:paraId="73540B76" w14:textId="77777777" w:rsidTr="00AD26C2">
        <w:trPr>
          <w:trHeight w:val="305"/>
        </w:trPr>
        <w:tc>
          <w:tcPr>
            <w:tcW w:w="10315" w:type="dxa"/>
            <w:gridSpan w:val="4"/>
          </w:tcPr>
          <w:p w14:paraId="06047047" w14:textId="77777777" w:rsidR="00C019AE" w:rsidRPr="000D63A3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C019AE" w14:paraId="69B9D158" w14:textId="77777777" w:rsidTr="00AD26C2">
        <w:trPr>
          <w:trHeight w:val="890"/>
        </w:trPr>
        <w:tc>
          <w:tcPr>
            <w:tcW w:w="10315" w:type="dxa"/>
            <w:gridSpan w:val="4"/>
          </w:tcPr>
          <w:p w14:paraId="7A48AC7E" w14:textId="77777777" w:rsidR="00C019AE" w:rsidRPr="00DB0487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5668711D" w14:textId="3EE6543C" w:rsidR="00C019AE" w:rsidRDefault="00C019AE" w:rsidP="00E63FC7">
            <w:pPr>
              <w:pStyle w:val="ListParagraph"/>
              <w:numPr>
                <w:ilvl w:val="0"/>
                <w:numId w:val="13"/>
              </w:numPr>
              <w:spacing w:after="80"/>
            </w:pPr>
            <w:r>
              <w:t>System already has a</w:t>
            </w:r>
            <w:r w:rsidR="00201DC0">
              <w:t xml:space="preserve"> pre-populated</w:t>
            </w:r>
            <w:r>
              <w:t xml:space="preserve"> list </w:t>
            </w:r>
            <w:r w:rsidR="00F67461">
              <w:t>of registered customers with PRU</w:t>
            </w:r>
            <w:r>
              <w:t xml:space="preserve"> </w:t>
            </w:r>
          </w:p>
          <w:p w14:paraId="253A568B" w14:textId="435A7C4F" w:rsidR="005C0147" w:rsidRDefault="005C0147" w:rsidP="00E63FC7">
            <w:pPr>
              <w:pStyle w:val="ListParagraph"/>
              <w:numPr>
                <w:ilvl w:val="0"/>
                <w:numId w:val="13"/>
              </w:numPr>
              <w:spacing w:after="80"/>
            </w:pPr>
            <w:r>
              <w:t>System identifies the loyal customers with the PRU</w:t>
            </w:r>
          </w:p>
          <w:p w14:paraId="2F15931F" w14:textId="1FA89D82" w:rsidR="00CB4D90" w:rsidRPr="00DB0487" w:rsidRDefault="00CB4D90" w:rsidP="00E63FC7">
            <w:pPr>
              <w:pStyle w:val="ListParagraph"/>
              <w:numPr>
                <w:ilvl w:val="0"/>
                <w:numId w:val="13"/>
              </w:numPr>
              <w:spacing w:after="80"/>
            </w:pPr>
            <w:r>
              <w:t xml:space="preserve">System has a list of standard set of questions </w:t>
            </w:r>
            <w:r w:rsidR="008A4156">
              <w:t>to be asked to customers</w:t>
            </w:r>
            <w:r w:rsidR="006E041D">
              <w:t xml:space="preserve"> to help them choose right picnic</w:t>
            </w:r>
          </w:p>
        </w:tc>
      </w:tr>
      <w:tr w:rsidR="00C019AE" w14:paraId="4DE0CDBD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18A108F1" w14:textId="77777777" w:rsidR="00C019AE" w:rsidRPr="00C86854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C86854">
              <w:rPr>
                <w:rFonts w:cs="Helvetica"/>
                <w:b/>
                <w:sz w:val="20"/>
              </w:rPr>
              <w:t>Normal Course: Information for Steps:</w:t>
            </w:r>
          </w:p>
          <w:p w14:paraId="706E41F0" w14:textId="43FD42DA" w:rsidR="00C019AE" w:rsidRDefault="00323FD4" w:rsidP="00AD26C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Customer</w:t>
            </w:r>
            <w:r w:rsidR="00C019AE">
              <w:t xml:space="preserve"> </w:t>
            </w:r>
            <w:r w:rsidR="00E7029A">
              <w:t xml:space="preserve">enters the system to choose picnic booking </w:t>
            </w:r>
            <w:r w:rsidR="007A0DE0">
              <w:t>(see exception)</w:t>
            </w:r>
          </w:p>
          <w:p w14:paraId="240CE902" w14:textId="76D9E52B" w:rsidR="001A7F5B" w:rsidRDefault="00425DFF" w:rsidP="00AD26C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</w:t>
            </w:r>
            <w:r w:rsidR="0099508C">
              <w:t xml:space="preserve">helps </w:t>
            </w:r>
            <w:r w:rsidR="001A7F5B">
              <w:t xml:space="preserve">customers </w:t>
            </w:r>
            <w:r w:rsidR="0099508C">
              <w:t>to</w:t>
            </w:r>
            <w:r w:rsidR="001A7F5B">
              <w:t xml:space="preserve"> choose the right picnic</w:t>
            </w:r>
            <w:r w:rsidR="0099508C">
              <w:t xml:space="preserve">, by taking responses to </w:t>
            </w:r>
            <w:r w:rsidR="00CB4D90">
              <w:t>standard set of</w:t>
            </w:r>
            <w:r w:rsidR="0099508C">
              <w:t xml:space="preserve"> questions</w:t>
            </w:r>
            <w:r w:rsidR="00EF0BC9">
              <w:t xml:space="preserve"> and automatically generates best suitable options for picnic</w:t>
            </w:r>
          </w:p>
          <w:p w14:paraId="5D0F4825" w14:textId="43217DB6" w:rsidR="001A7F5B" w:rsidRDefault="0008498F" w:rsidP="00AD26C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shows details</w:t>
            </w:r>
            <w:r w:rsidR="001A7F5B">
              <w:t xml:space="preserve"> about</w:t>
            </w:r>
            <w:r w:rsidR="00FF5072">
              <w:t xml:space="preserve"> picnic </w:t>
            </w:r>
            <w:r w:rsidR="001A7F5B">
              <w:t>arrangements and new items options</w:t>
            </w:r>
            <w:r w:rsidR="00FF5072">
              <w:t>, for selected picnic type</w:t>
            </w:r>
          </w:p>
          <w:p w14:paraId="6C798DEF" w14:textId="44E5460D" w:rsidR="00C019AE" w:rsidRDefault="00312955" w:rsidP="00AD26C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C</w:t>
            </w:r>
            <w:r w:rsidR="00C019AE">
              <w:t xml:space="preserve">ustomer </w:t>
            </w:r>
            <w:r>
              <w:t>selects the date</w:t>
            </w:r>
            <w:r w:rsidR="00B4234E">
              <w:t xml:space="preserve"> and time</w:t>
            </w:r>
            <w:r w:rsidR="00C019AE">
              <w:t>, to check the availability</w:t>
            </w:r>
            <w:r w:rsidR="001D4C06">
              <w:t xml:space="preserve"> for picnic</w:t>
            </w:r>
          </w:p>
          <w:p w14:paraId="0E46FFC4" w14:textId="57FAE8C6" w:rsidR="00C019AE" w:rsidRDefault="00C019AE" w:rsidP="00AD26C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</w:t>
            </w:r>
            <w:r w:rsidR="0021180F">
              <w:t>checks</w:t>
            </w:r>
            <w:r>
              <w:t xml:space="preserve"> availability of staff members on the selected date and time</w:t>
            </w:r>
            <w:r w:rsidR="00967F0F">
              <w:t xml:space="preserve"> (see exception)</w:t>
            </w:r>
          </w:p>
          <w:p w14:paraId="296FB9B8" w14:textId="4BAF2694" w:rsidR="002D521E" w:rsidRDefault="002D521E" w:rsidP="00AD26C2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allocates available staff members and creates staff assignment</w:t>
            </w:r>
          </w:p>
          <w:p w14:paraId="1892AC18" w14:textId="65C59FA4" w:rsidR="00C019AE" w:rsidRPr="00DB0487" w:rsidRDefault="002D521E" w:rsidP="002963C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automatically creates a </w:t>
            </w:r>
            <w:r w:rsidR="000224C9">
              <w:t xml:space="preserve">Picnic </w:t>
            </w:r>
            <w:r>
              <w:t>Booking ID number</w:t>
            </w:r>
            <w:r w:rsidR="006C73C2">
              <w:t xml:space="preserve"> and </w:t>
            </w:r>
            <w:r w:rsidR="00205B84">
              <w:t>customer</w:t>
            </w:r>
            <w:r w:rsidR="006C73C2">
              <w:t xml:space="preserve"> moves to next steps</w:t>
            </w:r>
          </w:p>
        </w:tc>
      </w:tr>
      <w:tr w:rsidR="00C019AE" w14:paraId="5F221ED2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30FB6D08" w14:textId="5E56D3A2" w:rsidR="00241A4A" w:rsidRPr="00294396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132E64C9" w14:textId="3B62474F" w:rsidR="00241A4A" w:rsidRDefault="00667AE6" w:rsidP="00456440">
            <w:pPr>
              <w:spacing w:after="80"/>
            </w:pPr>
            <w:r>
              <w:t>System</w:t>
            </w:r>
            <w:r w:rsidR="00241A4A">
              <w:t xml:space="preserve"> tentatively schedules the picnic if staff members are available on given date and time</w:t>
            </w:r>
          </w:p>
          <w:p w14:paraId="453D6395" w14:textId="1ED753C5" w:rsidR="009C4456" w:rsidRDefault="00C019AE" w:rsidP="00456440">
            <w:pPr>
              <w:spacing w:after="80"/>
            </w:pPr>
            <w:r>
              <w:t xml:space="preserve">System redirects the </w:t>
            </w:r>
            <w:r w:rsidR="000B3180">
              <w:t>customer</w:t>
            </w:r>
            <w:r>
              <w:t xml:space="preserve"> to next steps for menu</w:t>
            </w:r>
            <w:r w:rsidR="00A050CA">
              <w:t xml:space="preserve"> selection</w:t>
            </w:r>
            <w:r>
              <w:t>, ordering and payment</w:t>
            </w:r>
            <w:r w:rsidR="000A3AED">
              <w:t xml:space="preserve"> (done by other use case)</w:t>
            </w:r>
          </w:p>
        </w:tc>
      </w:tr>
      <w:tr w:rsidR="00C019AE" w14:paraId="438F48E9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3B055A5F" w14:textId="77777777" w:rsidR="00C019AE" w:rsidRPr="00DB0487" w:rsidRDefault="00C019AE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5768C08F" w14:textId="70518F5F" w:rsidR="00C019AE" w:rsidRDefault="00C019AE" w:rsidP="000C1753">
            <w:pPr>
              <w:pStyle w:val="ListParagraph"/>
              <w:numPr>
                <w:ilvl w:val="0"/>
                <w:numId w:val="15"/>
              </w:numPr>
              <w:spacing w:after="80"/>
            </w:pPr>
            <w:r>
              <w:t xml:space="preserve">If </w:t>
            </w:r>
            <w:r w:rsidR="000F668C">
              <w:t>customer</w:t>
            </w:r>
            <w:r>
              <w:t xml:space="preserve"> details are</w:t>
            </w:r>
            <w:r w:rsidR="00B91F67">
              <w:t xml:space="preserve"> not present in system</w:t>
            </w:r>
            <w:r>
              <w:t>,</w:t>
            </w:r>
            <w:r w:rsidR="00B91F67">
              <w:t xml:space="preserve"> the</w:t>
            </w:r>
            <w:r>
              <w:t xml:space="preserve"> system</w:t>
            </w:r>
            <w:r w:rsidR="0045643E">
              <w:t xml:space="preserve"> register</w:t>
            </w:r>
            <w:r w:rsidR="008F2FD9">
              <w:t>s</w:t>
            </w:r>
            <w:r w:rsidR="0045643E">
              <w:t xml:space="preserve"> the customer</w:t>
            </w:r>
            <w:r w:rsidR="00655D26">
              <w:t>s</w:t>
            </w:r>
            <w:r w:rsidR="009C6BD2">
              <w:t xml:space="preserve"> first</w:t>
            </w:r>
            <w:r>
              <w:t xml:space="preserve"> </w:t>
            </w:r>
            <w:r w:rsidR="00F20CC1">
              <w:t>(another use case)</w:t>
            </w:r>
          </w:p>
          <w:p w14:paraId="26762411" w14:textId="12242EDF" w:rsidR="00C019AE" w:rsidRDefault="00C019AE" w:rsidP="000C1753">
            <w:pPr>
              <w:pStyle w:val="ListParagraph"/>
              <w:numPr>
                <w:ilvl w:val="0"/>
                <w:numId w:val="15"/>
              </w:numPr>
              <w:spacing w:after="80"/>
            </w:pPr>
            <w:r>
              <w:t xml:space="preserve">If the selected date and time of picnic aren’t available, system asks </w:t>
            </w:r>
            <w:r w:rsidR="00EE59CC">
              <w:t>customer</w:t>
            </w:r>
            <w:r>
              <w:t xml:space="preserve"> to try another</w:t>
            </w:r>
            <w:r w:rsidR="00967F0F">
              <w:t xml:space="preserve"> date and time</w:t>
            </w:r>
            <w:r>
              <w:t xml:space="preserve"> combination</w:t>
            </w:r>
          </w:p>
          <w:p w14:paraId="68B003D1" w14:textId="2059B077" w:rsidR="00FA7A59" w:rsidRDefault="00FA7A59" w:rsidP="000C1753">
            <w:pPr>
              <w:pStyle w:val="ListParagraph"/>
              <w:numPr>
                <w:ilvl w:val="0"/>
                <w:numId w:val="15"/>
              </w:numPr>
              <w:spacing w:after="80"/>
            </w:pPr>
            <w:r w:rsidRPr="00FA7A59">
              <w:t xml:space="preserve">If </w:t>
            </w:r>
            <w:r w:rsidR="00CA0A1A">
              <w:t xml:space="preserve">the </w:t>
            </w:r>
            <w:r w:rsidRPr="00FA7A59">
              <w:t>customer</w:t>
            </w:r>
            <w:r w:rsidR="00CA0A1A">
              <w:t xml:space="preserve"> trying to book picnic</w:t>
            </w:r>
            <w:r w:rsidRPr="00FA7A59">
              <w:t xml:space="preserve"> is loyal customer,</w:t>
            </w:r>
            <w:r w:rsidR="00CA0A1A">
              <w:t xml:space="preserve"> system shows</w:t>
            </w:r>
            <w:r w:rsidRPr="00FA7A59">
              <w:t xml:space="preserve"> option to reserve a booking without deposit </w:t>
            </w:r>
          </w:p>
        </w:tc>
      </w:tr>
    </w:tbl>
    <w:p w14:paraId="2F6FA98C" w14:textId="0B271802" w:rsidR="002B4B5A" w:rsidRDefault="002B4B5A" w:rsidP="00FD6327"/>
    <w:p w14:paraId="392DCE0C" w14:textId="4452D10A" w:rsidR="00D03860" w:rsidRDefault="00D03860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D03860" w14:paraId="657666A4" w14:textId="77777777" w:rsidTr="00AD26C2">
        <w:trPr>
          <w:trHeight w:val="461"/>
        </w:trPr>
        <w:tc>
          <w:tcPr>
            <w:tcW w:w="4815" w:type="dxa"/>
          </w:tcPr>
          <w:p w14:paraId="2D46729C" w14:textId="0A0475DA" w:rsidR="00D03860" w:rsidRPr="00DB0487" w:rsidRDefault="00D03860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Manage picnic ordering </w:t>
            </w:r>
          </w:p>
        </w:tc>
        <w:tc>
          <w:tcPr>
            <w:tcW w:w="2810" w:type="dxa"/>
            <w:shd w:val="clear" w:color="auto" w:fill="auto"/>
          </w:tcPr>
          <w:p w14:paraId="02A792C2" w14:textId="77777777" w:rsidR="00D03860" w:rsidRPr="00DB0487" w:rsidRDefault="00D03860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6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71B5C5E9" w14:textId="77777777" w:rsidR="00D03860" w:rsidRPr="00DB0487" w:rsidRDefault="00D03860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D03860" w14:paraId="38D0485D" w14:textId="77777777" w:rsidTr="00AD26C2">
        <w:trPr>
          <w:trHeight w:val="332"/>
        </w:trPr>
        <w:tc>
          <w:tcPr>
            <w:tcW w:w="10315" w:type="dxa"/>
            <w:gridSpan w:val="4"/>
          </w:tcPr>
          <w:p w14:paraId="0A4CA12F" w14:textId="5EF23A0B" w:rsidR="00D03860" w:rsidRPr="00DB0487" w:rsidRDefault="00D03860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0C25F8">
              <w:rPr>
                <w:rFonts w:ascii="Helvetica" w:hAnsi="Helvetica" w:cs="Helvetica"/>
                <w:sz w:val="16"/>
                <w:szCs w:val="16"/>
              </w:rPr>
              <w:t>Customer</w:t>
            </w:r>
          </w:p>
        </w:tc>
      </w:tr>
      <w:tr w:rsidR="00D03860" w14:paraId="058622E3" w14:textId="77777777" w:rsidTr="00AD26C2">
        <w:trPr>
          <w:trHeight w:val="395"/>
        </w:trPr>
        <w:tc>
          <w:tcPr>
            <w:tcW w:w="10315" w:type="dxa"/>
            <w:gridSpan w:val="4"/>
          </w:tcPr>
          <w:p w14:paraId="2974EBC8" w14:textId="41E73487" w:rsidR="00D03860" w:rsidRPr="00DB0487" w:rsidRDefault="00D03860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="000C25F8">
              <w:rPr>
                <w:rFonts w:ascii="Helvetica" w:hAnsi="Helvetica" w:cs="Helvetica"/>
                <w:sz w:val="16"/>
                <w:szCs w:val="16"/>
              </w:rPr>
              <w:t xml:space="preserve"> Customer</w:t>
            </w:r>
            <w:r w:rsidR="000C25F8"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>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picnic Ordering module</w:t>
            </w:r>
          </w:p>
        </w:tc>
      </w:tr>
      <w:tr w:rsidR="00D03860" w14:paraId="27DA83E9" w14:textId="77777777" w:rsidTr="00AD26C2">
        <w:trPr>
          <w:trHeight w:val="305"/>
        </w:trPr>
        <w:tc>
          <w:tcPr>
            <w:tcW w:w="10315" w:type="dxa"/>
            <w:gridSpan w:val="4"/>
          </w:tcPr>
          <w:p w14:paraId="05F52008" w14:textId="77777777" w:rsidR="00D03860" w:rsidRPr="000D63A3" w:rsidRDefault="00D03860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D03860" w14:paraId="6851AF9A" w14:textId="77777777" w:rsidTr="00AD26C2">
        <w:trPr>
          <w:trHeight w:val="890"/>
        </w:trPr>
        <w:tc>
          <w:tcPr>
            <w:tcW w:w="10315" w:type="dxa"/>
            <w:gridSpan w:val="4"/>
          </w:tcPr>
          <w:p w14:paraId="0503538C" w14:textId="77777777" w:rsidR="00D03860" w:rsidRPr="00656B36" w:rsidRDefault="00D03860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656B36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74452D5B" w14:textId="21CB5020" w:rsidR="00D16BA2" w:rsidRPr="00656B36" w:rsidRDefault="00D03860" w:rsidP="00D16BA2">
            <w:pPr>
              <w:pStyle w:val="ListParagraph"/>
              <w:numPr>
                <w:ilvl w:val="0"/>
                <w:numId w:val="27"/>
              </w:numPr>
              <w:spacing w:after="80"/>
            </w:pPr>
            <w:r w:rsidRPr="00656B36">
              <w:t xml:space="preserve">System already has a </w:t>
            </w:r>
            <w:r w:rsidR="00656B36">
              <w:t xml:space="preserve">Picnic Booking ID number </w:t>
            </w:r>
            <w:r w:rsidR="00BA0AAA">
              <w:t>(</w:t>
            </w:r>
            <w:r w:rsidR="00656B36">
              <w:t>created in previous</w:t>
            </w:r>
            <w:r w:rsidR="006C7370">
              <w:t xml:space="preserve"> use case</w:t>
            </w:r>
            <w:r w:rsidR="00BA0AAA">
              <w:t>)</w:t>
            </w:r>
          </w:p>
          <w:p w14:paraId="445E14D3" w14:textId="22264320" w:rsidR="00D16BA2" w:rsidRPr="00656B36" w:rsidRDefault="00042E41" w:rsidP="009B7228">
            <w:pPr>
              <w:pStyle w:val="ListParagraph"/>
              <w:numPr>
                <w:ilvl w:val="0"/>
                <w:numId w:val="27"/>
              </w:numPr>
              <w:spacing w:after="80"/>
            </w:pPr>
            <w:r>
              <w:t>C</w:t>
            </w:r>
            <w:r w:rsidR="00D16BA2">
              <w:t>ustomer</w:t>
            </w:r>
            <w:r>
              <w:t xml:space="preserve"> has</w:t>
            </w:r>
            <w:r w:rsidR="00D16BA2">
              <w:t xml:space="preserve"> all the information on food menu options and non-food items</w:t>
            </w:r>
          </w:p>
        </w:tc>
      </w:tr>
      <w:tr w:rsidR="00D03860" w14:paraId="02753653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20CA95B1" w14:textId="77777777" w:rsidR="00D03860" w:rsidRPr="00442B83" w:rsidRDefault="00D03860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442B83">
              <w:rPr>
                <w:rFonts w:cs="Helvetica"/>
                <w:b/>
                <w:sz w:val="20"/>
              </w:rPr>
              <w:t>Normal Course: Information for Steps:</w:t>
            </w:r>
          </w:p>
          <w:p w14:paraId="1703F1F0" w14:textId="22BF9A24" w:rsidR="00D03860" w:rsidRDefault="00DF7CA4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Customer selects the </w:t>
            </w:r>
            <w:r w:rsidR="006E6A89">
              <w:t xml:space="preserve">menu options, </w:t>
            </w:r>
            <w:r w:rsidR="00326DFC">
              <w:t xml:space="preserve">including </w:t>
            </w:r>
            <w:r w:rsidR="006E6A89">
              <w:t>standard menu as well as individual menu dishes</w:t>
            </w:r>
            <w:r w:rsidR="00283EDF">
              <w:t xml:space="preserve"> and their quantities</w:t>
            </w:r>
          </w:p>
          <w:p w14:paraId="2C6B953C" w14:textId="46210086" w:rsidR="006E6A89" w:rsidRDefault="006E6A89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calculates the food menu price </w:t>
            </w:r>
            <w:r w:rsidR="00EC6AC2">
              <w:t>per participant for standard menu as well as menu items</w:t>
            </w:r>
          </w:p>
          <w:p w14:paraId="42ED7711" w14:textId="72DFE309" w:rsidR="00442B83" w:rsidRDefault="003B52E8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Customer</w:t>
            </w:r>
            <w:r w:rsidR="00442B83" w:rsidRPr="00442B83">
              <w:t xml:space="preserve"> uses system to record special item request not available in the standard menu</w:t>
            </w:r>
            <w:r w:rsidR="00F65693">
              <w:t xml:space="preserve"> (see exception)</w:t>
            </w:r>
          </w:p>
          <w:p w14:paraId="597F52DE" w14:textId="75F6E8D3" w:rsidR="00A863F1" w:rsidRDefault="00DD359D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Customer chooses</w:t>
            </w:r>
            <w:r w:rsidR="00DB1683">
              <w:t xml:space="preserve"> standard or fancy </w:t>
            </w:r>
            <w:r w:rsidR="003E570D">
              <w:t>non-food items</w:t>
            </w:r>
            <w:r w:rsidR="00DB1683">
              <w:t xml:space="preserve"> along with quantities</w:t>
            </w:r>
          </w:p>
          <w:p w14:paraId="6F43FEF7" w14:textId="676CB509" w:rsidR="00C920E6" w:rsidRDefault="00FD0956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makes a</w:t>
            </w:r>
            <w:r w:rsidR="00C920E6">
              <w:t xml:space="preserve"> note of customization requirements by customer (see exception) </w:t>
            </w:r>
          </w:p>
          <w:p w14:paraId="20FB8097" w14:textId="1992EF4D" w:rsidR="00D642E7" w:rsidRDefault="00CA0864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Customer</w:t>
            </w:r>
            <w:r w:rsidR="00C67A1F">
              <w:t xml:space="preserve"> selects loaned or purchased options for </w:t>
            </w:r>
            <w:r w:rsidR="00A84D12">
              <w:t xml:space="preserve">the </w:t>
            </w:r>
            <w:r w:rsidR="00C67A1F">
              <w:t>non-food items (see exception)</w:t>
            </w:r>
          </w:p>
          <w:p w14:paraId="583019AE" w14:textId="72C9A045" w:rsidR="009C5C2B" w:rsidRDefault="00E54434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ystem automatically calculates the total bill amount based on </w:t>
            </w:r>
            <w:r w:rsidR="00910398">
              <w:t xml:space="preserve">the </w:t>
            </w:r>
            <w:r>
              <w:t>purchase done by customer</w:t>
            </w:r>
          </w:p>
          <w:p w14:paraId="6BE31A4F" w14:textId="1CA55B2D" w:rsidR="00E54434" w:rsidRPr="00442B83" w:rsidRDefault="007663E3" w:rsidP="009B722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Customer adds a note</w:t>
            </w:r>
            <w:r w:rsidR="00E54434">
              <w:t xml:space="preserve"> o</w:t>
            </w:r>
            <w:r w:rsidR="00AC4A9A">
              <w:t xml:space="preserve">n </w:t>
            </w:r>
            <w:r w:rsidR="0026542D">
              <w:t xml:space="preserve">number of and details of </w:t>
            </w:r>
            <w:r w:rsidR="00AC4A9A">
              <w:t>picnic</w:t>
            </w:r>
            <w:r w:rsidR="00E54434">
              <w:t xml:space="preserve"> participant</w:t>
            </w:r>
            <w:r w:rsidR="00373FBB">
              <w:t>s (see exception)</w:t>
            </w:r>
          </w:p>
        </w:tc>
      </w:tr>
      <w:tr w:rsidR="00D03860" w14:paraId="25B7E947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65B1B7BC" w14:textId="77777777" w:rsidR="00D03860" w:rsidRPr="00442B83" w:rsidRDefault="00D03860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442B83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4F990D71" w14:textId="74E95983" w:rsidR="00D03860" w:rsidRDefault="00D03860" w:rsidP="00456440">
            <w:pPr>
              <w:spacing w:after="80"/>
            </w:pPr>
            <w:r w:rsidRPr="00442B83">
              <w:t xml:space="preserve">System redirects the </w:t>
            </w:r>
            <w:r w:rsidR="006B3C85">
              <w:t>customer</w:t>
            </w:r>
            <w:r w:rsidRPr="00442B83">
              <w:t xml:space="preserve"> to next steps for </w:t>
            </w:r>
            <w:r w:rsidR="008A6582">
              <w:t xml:space="preserve">picnic </w:t>
            </w:r>
            <w:r w:rsidRPr="00442B83">
              <w:t>payment</w:t>
            </w:r>
            <w:r w:rsidR="00456440">
              <w:t>/billing</w:t>
            </w:r>
            <w:r w:rsidR="00406896">
              <w:t xml:space="preserve"> module</w:t>
            </w:r>
            <w:r w:rsidRPr="00442B83">
              <w:t xml:space="preserve"> (done by other use case)</w:t>
            </w:r>
          </w:p>
          <w:p w14:paraId="2A29EEB9" w14:textId="3A7415F3" w:rsidR="00C67A1F" w:rsidRPr="00442B83" w:rsidRDefault="00C67A1F" w:rsidP="00456440">
            <w:pPr>
              <w:spacing w:after="80"/>
            </w:pPr>
            <w:r>
              <w:t>For loaned items, add security deposit to the invoice generated (</w:t>
            </w:r>
            <w:r w:rsidRPr="00442B83">
              <w:t>done by other use case</w:t>
            </w:r>
            <w:r>
              <w:t>)</w:t>
            </w:r>
          </w:p>
        </w:tc>
      </w:tr>
      <w:tr w:rsidR="00D03860" w14:paraId="6855F2DC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1B7D19DE" w14:textId="77777777" w:rsidR="00D03860" w:rsidRPr="00DB0487" w:rsidRDefault="00D03860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5E6D8BFD" w14:textId="30A44AD0" w:rsidR="00D03860" w:rsidRDefault="00C166B2" w:rsidP="00C166B2">
            <w:pPr>
              <w:pStyle w:val="ListParagraph"/>
              <w:numPr>
                <w:ilvl w:val="0"/>
                <w:numId w:val="29"/>
              </w:numPr>
              <w:spacing w:after="80"/>
            </w:pPr>
            <w:r>
              <w:t>If the special items requested could not be arranged</w:t>
            </w:r>
            <w:r w:rsidR="00F65693">
              <w:t>,</w:t>
            </w:r>
            <w:r>
              <w:t xml:space="preserve"> alternative is suggested</w:t>
            </w:r>
            <w:r w:rsidR="002F381E">
              <w:t>, e</w:t>
            </w:r>
            <w:r>
              <w:t xml:space="preserve">lse </w:t>
            </w:r>
            <w:r w:rsidR="00F65693">
              <w:t xml:space="preserve">the item is removed from the order </w:t>
            </w:r>
            <w:r w:rsidR="006A2EA7">
              <w:t xml:space="preserve">and charges are reverted </w:t>
            </w:r>
            <w:r w:rsidR="00F65693">
              <w:t xml:space="preserve">as per decision by </w:t>
            </w:r>
            <w:r w:rsidR="00FD2314">
              <w:t>Business Owner</w:t>
            </w:r>
          </w:p>
          <w:p w14:paraId="1A869FD8" w14:textId="50C44695" w:rsidR="00667A98" w:rsidRDefault="00667A98" w:rsidP="00667A98">
            <w:pPr>
              <w:pStyle w:val="ListParagraph"/>
              <w:numPr>
                <w:ilvl w:val="0"/>
                <w:numId w:val="29"/>
              </w:numPr>
              <w:spacing w:after="80"/>
            </w:pPr>
            <w:r>
              <w:t xml:space="preserve">If there are any special item requests, then the invoice generated will not be final as the </w:t>
            </w:r>
            <w:r w:rsidR="00B00C72">
              <w:t>system</w:t>
            </w:r>
            <w:r>
              <w:t xml:space="preserve"> needs to check with owner regarding the price and availability of the item</w:t>
            </w:r>
          </w:p>
          <w:p w14:paraId="3AC7B757" w14:textId="77777777" w:rsidR="00D642E7" w:rsidRDefault="00D642E7" w:rsidP="00C166B2">
            <w:pPr>
              <w:pStyle w:val="ListParagraph"/>
              <w:numPr>
                <w:ilvl w:val="0"/>
                <w:numId w:val="29"/>
              </w:numPr>
              <w:spacing w:after="80"/>
            </w:pPr>
            <w:r>
              <w:t>If customization requirements can’t be completed, the same is removed from order</w:t>
            </w:r>
          </w:p>
          <w:p w14:paraId="295621A8" w14:textId="4BFC9919" w:rsidR="00C166B2" w:rsidRDefault="00373FBB" w:rsidP="004454A9">
            <w:pPr>
              <w:pStyle w:val="ListParagraph"/>
              <w:numPr>
                <w:ilvl w:val="0"/>
                <w:numId w:val="29"/>
              </w:numPr>
              <w:spacing w:after="80"/>
            </w:pPr>
            <w:r>
              <w:t xml:space="preserve">If picnic customer is not a participant, </w:t>
            </w:r>
            <w:r w:rsidR="00F26889">
              <w:t>system</w:t>
            </w:r>
            <w:r>
              <w:t xml:space="preserve"> makes a note o</w:t>
            </w:r>
            <w:r w:rsidR="005A5FEC">
              <w:t>n</w:t>
            </w:r>
            <w:r>
              <w:t xml:space="preserve"> details of</w:t>
            </w:r>
            <w:r w:rsidR="005E0ADF">
              <w:t xml:space="preserve"> actual</w:t>
            </w:r>
            <w:r>
              <w:t xml:space="preserve"> participants</w:t>
            </w:r>
          </w:p>
        </w:tc>
      </w:tr>
    </w:tbl>
    <w:p w14:paraId="75D0BD85" w14:textId="7DD395FC" w:rsidR="002B4B5A" w:rsidRDefault="002B4B5A"/>
    <w:p w14:paraId="3CA8CFC2" w14:textId="22F74EA8" w:rsidR="00CE5C19" w:rsidRDefault="00CE5C19" w:rsidP="00FD6327"/>
    <w:p w14:paraId="04914DBD" w14:textId="556002CE" w:rsidR="002B4B5A" w:rsidRDefault="002B4B5A" w:rsidP="00FD6327"/>
    <w:p w14:paraId="5F588D0C" w14:textId="7603E85A" w:rsidR="002B4B5A" w:rsidRDefault="002B4B5A" w:rsidP="00FD6327"/>
    <w:p w14:paraId="0EF5AAD3" w14:textId="68EF2BEC" w:rsidR="002B4B5A" w:rsidRDefault="002B4B5A" w:rsidP="00FD6327"/>
    <w:p w14:paraId="3A74E09D" w14:textId="30D9C5BF" w:rsidR="00CE3EB8" w:rsidRDefault="00CE3EB8" w:rsidP="00FD6327"/>
    <w:p w14:paraId="2D83FAA4" w14:textId="3B333FA4" w:rsidR="00CE3EB8" w:rsidRDefault="00CE3EB8" w:rsidP="00FD6327"/>
    <w:p w14:paraId="381D5D28" w14:textId="598B948E" w:rsidR="00CE3EB8" w:rsidRDefault="00CE3EB8" w:rsidP="00FD6327"/>
    <w:p w14:paraId="5ACF014C" w14:textId="5271A829" w:rsidR="00CE3EB8" w:rsidRDefault="00CE3EB8" w:rsidP="00FD6327"/>
    <w:p w14:paraId="6D4D07C8" w14:textId="3F306A29" w:rsidR="00CE3EB8" w:rsidRDefault="00CE3EB8" w:rsidP="00FD6327"/>
    <w:p w14:paraId="3F656CF4" w14:textId="3111A01D" w:rsidR="00CE3EB8" w:rsidRDefault="00CE3EB8" w:rsidP="00FD6327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BA382D" w14:paraId="39A326FF" w14:textId="77777777" w:rsidTr="00AD26C2">
        <w:trPr>
          <w:trHeight w:val="461"/>
        </w:trPr>
        <w:tc>
          <w:tcPr>
            <w:tcW w:w="4815" w:type="dxa"/>
          </w:tcPr>
          <w:p w14:paraId="4B53FB15" w14:textId="1C97E834" w:rsidR="00BA382D" w:rsidRPr="00DB0487" w:rsidRDefault="00BA382D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Manage picnic </w:t>
            </w:r>
            <w:r w:rsidR="00204DA5">
              <w:rPr>
                <w:rFonts w:ascii="Helvetica" w:hAnsi="Helvetica" w:cs="Helvetica"/>
                <w:sz w:val="16"/>
                <w:szCs w:val="16"/>
              </w:rPr>
              <w:t>billing</w:t>
            </w:r>
          </w:p>
        </w:tc>
        <w:tc>
          <w:tcPr>
            <w:tcW w:w="2810" w:type="dxa"/>
            <w:shd w:val="clear" w:color="auto" w:fill="auto"/>
          </w:tcPr>
          <w:p w14:paraId="6FD42BD8" w14:textId="55C8AB60" w:rsidR="00BA382D" w:rsidRPr="00DB0487" w:rsidRDefault="00BA382D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7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39A2E7CB" w14:textId="77777777" w:rsidR="00BA382D" w:rsidRPr="00DB0487" w:rsidRDefault="00BA382D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BA382D" w14:paraId="1C897EA5" w14:textId="77777777" w:rsidTr="00AD26C2">
        <w:trPr>
          <w:trHeight w:val="332"/>
        </w:trPr>
        <w:tc>
          <w:tcPr>
            <w:tcW w:w="10315" w:type="dxa"/>
            <w:gridSpan w:val="4"/>
          </w:tcPr>
          <w:p w14:paraId="431BCCB8" w14:textId="1BFAFB7F" w:rsidR="00BA382D" w:rsidRPr="00DB0487" w:rsidRDefault="00BA382D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275ACC">
              <w:rPr>
                <w:rFonts w:ascii="Helvetica" w:hAnsi="Helvetica" w:cs="Helvetica"/>
                <w:sz w:val="16"/>
                <w:szCs w:val="16"/>
              </w:rPr>
              <w:t>System</w:t>
            </w:r>
          </w:p>
        </w:tc>
      </w:tr>
      <w:tr w:rsidR="00BA382D" w14:paraId="746FA3ED" w14:textId="77777777" w:rsidTr="00AD26C2">
        <w:trPr>
          <w:trHeight w:val="395"/>
        </w:trPr>
        <w:tc>
          <w:tcPr>
            <w:tcW w:w="10315" w:type="dxa"/>
            <w:gridSpan w:val="4"/>
          </w:tcPr>
          <w:p w14:paraId="61CC4493" w14:textId="35657AD0" w:rsidR="00BA382D" w:rsidRPr="00DB0487" w:rsidRDefault="00BA382D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System </w:t>
            </w:r>
            <w:r w:rsidR="006D0F69">
              <w:rPr>
                <w:rFonts w:ascii="Helvetica" w:hAnsi="Helvetica" w:cs="Helvetica"/>
                <w:bCs/>
                <w:sz w:val="16"/>
                <w:szCs w:val="16"/>
              </w:rPr>
              <w:t>m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>anage</w:t>
            </w:r>
            <w:r w:rsidR="006D0F69">
              <w:rPr>
                <w:rFonts w:ascii="Helvetica" w:hAnsi="Helvetica" w:cs="Helvetica"/>
                <w:bCs/>
                <w:sz w:val="16"/>
                <w:szCs w:val="16"/>
              </w:rPr>
              <w:t>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picnic </w:t>
            </w:r>
            <w:r w:rsidR="00204DA5">
              <w:rPr>
                <w:rFonts w:ascii="Helvetica" w:hAnsi="Helvetica" w:cs="Helvetica"/>
                <w:bCs/>
                <w:sz w:val="16"/>
                <w:szCs w:val="16"/>
              </w:rPr>
              <w:t>Billing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module</w:t>
            </w:r>
          </w:p>
        </w:tc>
      </w:tr>
      <w:tr w:rsidR="00BA382D" w14:paraId="1FCA9347" w14:textId="77777777" w:rsidTr="00AD26C2">
        <w:trPr>
          <w:trHeight w:val="305"/>
        </w:trPr>
        <w:tc>
          <w:tcPr>
            <w:tcW w:w="10315" w:type="dxa"/>
            <w:gridSpan w:val="4"/>
          </w:tcPr>
          <w:p w14:paraId="79F0A3D8" w14:textId="66EEA6C7" w:rsidR="00BA382D" w:rsidRPr="000D63A3" w:rsidRDefault="00BA382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 w:rsidR="00301373">
              <w:rPr>
                <w:rFonts w:ascii="Helvetica" w:hAnsi="Helvetica" w:cs="Helvetica"/>
                <w:sz w:val="16"/>
                <w:szCs w:val="16"/>
              </w:rPr>
              <w:t>Temporal</w:t>
            </w:r>
          </w:p>
        </w:tc>
      </w:tr>
      <w:tr w:rsidR="00BA382D" w14:paraId="71A21883" w14:textId="77777777" w:rsidTr="00AD26C2">
        <w:trPr>
          <w:trHeight w:val="890"/>
        </w:trPr>
        <w:tc>
          <w:tcPr>
            <w:tcW w:w="10315" w:type="dxa"/>
            <w:gridSpan w:val="4"/>
          </w:tcPr>
          <w:p w14:paraId="3980BD5F" w14:textId="77777777" w:rsidR="00BA382D" w:rsidRPr="00C57437" w:rsidRDefault="00BA382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C57437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1AEDB04B" w14:textId="7A9FAD8A" w:rsidR="00BA382D" w:rsidRPr="00C57437" w:rsidRDefault="00C57437" w:rsidP="009B7228">
            <w:pPr>
              <w:pStyle w:val="ListParagraph"/>
              <w:numPr>
                <w:ilvl w:val="0"/>
                <w:numId w:val="30"/>
              </w:numPr>
              <w:spacing w:after="80"/>
            </w:pPr>
            <w:r w:rsidRPr="00656B36">
              <w:t xml:space="preserve">System already has a </w:t>
            </w:r>
            <w:r>
              <w:t>Picnic Booking ID number (created in previous use case)</w:t>
            </w:r>
            <w:r w:rsidR="00BA382D" w:rsidRPr="00C57437">
              <w:t xml:space="preserve"> </w:t>
            </w:r>
          </w:p>
          <w:p w14:paraId="31476477" w14:textId="77777777" w:rsidR="00BA382D" w:rsidRDefault="00C57437" w:rsidP="009B7228">
            <w:pPr>
              <w:pStyle w:val="ListParagraph"/>
              <w:numPr>
                <w:ilvl w:val="0"/>
                <w:numId w:val="30"/>
              </w:numPr>
              <w:spacing w:after="80"/>
            </w:pPr>
            <w:r>
              <w:t>System has a bill amount calculated based on the purchases made by customers</w:t>
            </w:r>
          </w:p>
          <w:p w14:paraId="2B90EB5D" w14:textId="56FA6D59" w:rsidR="00C57437" w:rsidRPr="00C57437" w:rsidRDefault="00C57437" w:rsidP="009B7228">
            <w:pPr>
              <w:pStyle w:val="ListParagraph"/>
              <w:numPr>
                <w:ilvl w:val="0"/>
                <w:numId w:val="30"/>
              </w:numPr>
              <w:spacing w:after="80"/>
            </w:pPr>
            <w:r>
              <w:t>System has knowledge on loaned items, for which security deposit is to be added</w:t>
            </w:r>
            <w:r w:rsidR="00554AC7">
              <w:t xml:space="preserve"> to bill amo</w:t>
            </w:r>
            <w:r w:rsidR="00D64F90">
              <w:t>u</w:t>
            </w:r>
            <w:r w:rsidR="00554AC7">
              <w:t>nt</w:t>
            </w:r>
          </w:p>
        </w:tc>
      </w:tr>
      <w:tr w:rsidR="00BA382D" w14:paraId="7F188C66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72934F99" w14:textId="77777777" w:rsidR="00BA382D" w:rsidRPr="00C57437" w:rsidRDefault="00BA382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C57437">
              <w:rPr>
                <w:rFonts w:cs="Helvetica"/>
                <w:b/>
                <w:sz w:val="20"/>
              </w:rPr>
              <w:t>Normal Course: Information for Steps:</w:t>
            </w:r>
          </w:p>
          <w:p w14:paraId="07C7FDA2" w14:textId="1628F6E3" w:rsidR="00BA382D" w:rsidRDefault="00640445" w:rsidP="009B7228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DD1A4D">
              <w:t xml:space="preserve"> makes a note of the special requests by customer (see exception)</w:t>
            </w:r>
          </w:p>
          <w:p w14:paraId="4E0372D4" w14:textId="10F148BC" w:rsidR="00DD1A4D" w:rsidRDefault="00DD1A4D" w:rsidP="009B7228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calculates and displays the 20% of total price as base deposit (see exception)</w:t>
            </w:r>
          </w:p>
          <w:p w14:paraId="57A61201" w14:textId="167970E9" w:rsidR="00DD1A4D" w:rsidRDefault="00971BED" w:rsidP="009B7228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DD1A4D">
              <w:t xml:space="preserve"> </w:t>
            </w:r>
            <w:r>
              <w:t>t</w:t>
            </w:r>
            <w:r w:rsidR="00DD1A4D">
              <w:t>akes approval</w:t>
            </w:r>
            <w:r>
              <w:t xml:space="preserve"> on final pricing information </w:t>
            </w:r>
            <w:r w:rsidR="008922EA">
              <w:t>by the</w:t>
            </w:r>
            <w:r>
              <w:t xml:space="preserve"> customer</w:t>
            </w:r>
          </w:p>
          <w:p w14:paraId="14FED5A2" w14:textId="3DA877FD" w:rsidR="00DD1A4D" w:rsidRDefault="00B40835" w:rsidP="009B7228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A220E1">
              <w:t xml:space="preserve"> checks for preferred mode of payment by customer </w:t>
            </w:r>
          </w:p>
          <w:p w14:paraId="26B23058" w14:textId="5973C5B7" w:rsidR="00A220E1" w:rsidRDefault="008E0E04" w:rsidP="009B7228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A220E1">
              <w:t xml:space="preserve"> records the credit card information if chosen </w:t>
            </w:r>
            <w:r w:rsidR="003A4979">
              <w:t xml:space="preserve">as option </w:t>
            </w:r>
            <w:r w:rsidR="00A220E1">
              <w:t>by customer</w:t>
            </w:r>
            <w:r w:rsidR="003A4979">
              <w:t xml:space="preserve"> (see exception)</w:t>
            </w:r>
          </w:p>
          <w:p w14:paraId="21520BD0" w14:textId="3260A65B" w:rsidR="003A4979" w:rsidRDefault="0086436A" w:rsidP="009B7228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FA3D8D">
              <w:t xml:space="preserve"> prepares invoice with details of terms, arrangements, amount details to be </w:t>
            </w:r>
            <w:r w:rsidR="00C44414">
              <w:t>emai</w:t>
            </w:r>
            <w:r w:rsidR="00DD194C">
              <w:t>l</w:t>
            </w:r>
            <w:r w:rsidR="00C44414">
              <w:t>ed</w:t>
            </w:r>
            <w:r w:rsidR="00FA3D8D">
              <w:t xml:space="preserve"> to customer</w:t>
            </w:r>
          </w:p>
          <w:p w14:paraId="0AFBF5FC" w14:textId="55E4D501" w:rsidR="00FA3D8D" w:rsidRPr="00C57437" w:rsidRDefault="006720B1" w:rsidP="006720B1">
            <w:pPr>
              <w:pStyle w:val="ListParagraph"/>
              <w:numPr>
                <w:ilvl w:val="0"/>
                <w:numId w:val="3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FA3D8D" w:rsidRPr="00FA3D8D">
              <w:t xml:space="preserve"> prepares unconfirmed booking list for payments not completed</w:t>
            </w:r>
          </w:p>
        </w:tc>
      </w:tr>
      <w:tr w:rsidR="00BA382D" w14:paraId="36CD3D9E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6BCF2CAC" w14:textId="77777777" w:rsidR="00BA382D" w:rsidRPr="00C57437" w:rsidRDefault="00BA382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C57437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3DE74E72" w14:textId="66FDFA82" w:rsidR="003A4979" w:rsidRDefault="00AE4BB6" w:rsidP="00AD26C2">
            <w:pPr>
              <w:spacing w:after="80"/>
            </w:pPr>
            <w:r>
              <w:t>E</w:t>
            </w:r>
            <w:r w:rsidRPr="00AE4BB6">
              <w:t xml:space="preserve">mployee calendars </w:t>
            </w:r>
            <w:r w:rsidR="009C017E">
              <w:t xml:space="preserve">are </w:t>
            </w:r>
            <w:r>
              <w:t>updated</w:t>
            </w:r>
            <w:r w:rsidR="009C017E">
              <w:t xml:space="preserve"> to reflect</w:t>
            </w:r>
            <w:r>
              <w:t xml:space="preserve"> </w:t>
            </w:r>
            <w:r w:rsidRPr="00AE4BB6">
              <w:t>confirmed bookings</w:t>
            </w:r>
            <w:r w:rsidR="009C017E">
              <w:t xml:space="preserve"> (done by other use case)</w:t>
            </w:r>
          </w:p>
          <w:p w14:paraId="25793AB0" w14:textId="1A4B310A" w:rsidR="00BA382D" w:rsidRPr="00C57437" w:rsidRDefault="00BA382D" w:rsidP="00AD26C2">
            <w:pPr>
              <w:spacing w:after="80"/>
            </w:pPr>
            <w:r w:rsidRPr="00C57437">
              <w:t xml:space="preserve">System displays </w:t>
            </w:r>
            <w:r w:rsidR="006E7A3E">
              <w:t xml:space="preserve">a message showing ‘successful booking’ </w:t>
            </w:r>
            <w:r w:rsidRPr="00C57437">
              <w:t>and sends a confirmation</w:t>
            </w:r>
          </w:p>
        </w:tc>
      </w:tr>
      <w:tr w:rsidR="00BA382D" w14:paraId="170D3C80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7AC19B67" w14:textId="77777777" w:rsidR="00BA382D" w:rsidRPr="00DB0487" w:rsidRDefault="00BA382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12E1D474" w14:textId="77777777" w:rsidR="00BA382D" w:rsidRDefault="00DD1A4D" w:rsidP="009B7228">
            <w:pPr>
              <w:pStyle w:val="ListParagraph"/>
              <w:numPr>
                <w:ilvl w:val="0"/>
                <w:numId w:val="32"/>
              </w:numPr>
              <w:spacing w:after="80"/>
            </w:pPr>
            <w:r>
              <w:t>If any special requests are made by customer, 10% of contingency and taxes are added to the bill</w:t>
            </w:r>
          </w:p>
          <w:p w14:paraId="3AA0BDE9" w14:textId="77777777" w:rsidR="00DD1A4D" w:rsidRDefault="00DD1A4D" w:rsidP="009B7228">
            <w:pPr>
              <w:pStyle w:val="ListParagraph"/>
              <w:numPr>
                <w:ilvl w:val="0"/>
                <w:numId w:val="32"/>
              </w:numPr>
              <w:spacing w:after="80"/>
            </w:pPr>
            <w:r>
              <w:t>If any additional rental deposit is agreed by customer, that is added to bill amount</w:t>
            </w:r>
          </w:p>
          <w:p w14:paraId="0F23D953" w14:textId="645DD599" w:rsidR="00A220E1" w:rsidRDefault="00A220E1" w:rsidP="009B7228">
            <w:pPr>
              <w:pStyle w:val="ListParagraph"/>
              <w:numPr>
                <w:ilvl w:val="0"/>
                <w:numId w:val="32"/>
              </w:numPr>
              <w:spacing w:after="80"/>
            </w:pPr>
            <w:r>
              <w:t>If price is agreed by customer</w:t>
            </w:r>
            <w:r w:rsidR="00FA3D8D">
              <w:t>, but not paid</w:t>
            </w:r>
            <w:r>
              <w:t>, picnic is added to provisional schedule</w:t>
            </w:r>
          </w:p>
          <w:p w14:paraId="2510F82A" w14:textId="60DC8A71" w:rsidR="003A4979" w:rsidRDefault="003A4979" w:rsidP="009B7228">
            <w:pPr>
              <w:pStyle w:val="ListParagraph"/>
              <w:numPr>
                <w:ilvl w:val="0"/>
                <w:numId w:val="32"/>
              </w:numPr>
              <w:spacing w:after="80"/>
            </w:pPr>
            <w:r>
              <w:t>If complete payment is made, picnic status is changed to ‘booked’</w:t>
            </w:r>
          </w:p>
        </w:tc>
      </w:tr>
    </w:tbl>
    <w:p w14:paraId="0C38395A" w14:textId="63FCE9BD" w:rsidR="00CE3EB8" w:rsidRDefault="00CE3EB8" w:rsidP="00FD6327"/>
    <w:p w14:paraId="789FF2C4" w14:textId="2B3133C1" w:rsidR="00CE3EB8" w:rsidRDefault="00CE3EB8" w:rsidP="00FD6327"/>
    <w:p w14:paraId="199B31FB" w14:textId="71D92CDE" w:rsidR="00CE3EB8" w:rsidRDefault="00CE3EB8" w:rsidP="00FD6327"/>
    <w:p w14:paraId="339B33D0" w14:textId="641F9371" w:rsidR="00CE3EB8" w:rsidRDefault="00CE3EB8" w:rsidP="00FD6327"/>
    <w:p w14:paraId="2A6850EF" w14:textId="7EF5B677" w:rsidR="00CE3EB8" w:rsidRDefault="00CE3EB8" w:rsidP="00FD6327"/>
    <w:p w14:paraId="3365E4AC" w14:textId="6702749F" w:rsidR="00CE3EB8" w:rsidRDefault="00CE3EB8" w:rsidP="00FD6327"/>
    <w:p w14:paraId="6440E54E" w14:textId="28A9D09B" w:rsidR="00CE3EB8" w:rsidRDefault="00CE3EB8" w:rsidP="00FD6327"/>
    <w:p w14:paraId="15B49A09" w14:textId="4C8608EF" w:rsidR="00CE3EB8" w:rsidRDefault="00CE3EB8" w:rsidP="00FD6327"/>
    <w:p w14:paraId="40A3FB02" w14:textId="6DE16573" w:rsidR="00CE3EB8" w:rsidRDefault="00CE3EB8" w:rsidP="00FD6327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CE3EB8" w14:paraId="05CC2332" w14:textId="77777777" w:rsidTr="00AD26C2">
        <w:trPr>
          <w:trHeight w:val="461"/>
        </w:trPr>
        <w:tc>
          <w:tcPr>
            <w:tcW w:w="4815" w:type="dxa"/>
          </w:tcPr>
          <w:p w14:paraId="21F58D2D" w14:textId="52DBA164" w:rsidR="00CE3EB8" w:rsidRPr="00DB0487" w:rsidRDefault="00CE3EB8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>Manage Vendor records</w:t>
            </w:r>
          </w:p>
        </w:tc>
        <w:tc>
          <w:tcPr>
            <w:tcW w:w="2810" w:type="dxa"/>
            <w:shd w:val="clear" w:color="auto" w:fill="auto"/>
          </w:tcPr>
          <w:p w14:paraId="6435BCE1" w14:textId="70CFAAB9" w:rsidR="00CE3EB8" w:rsidRPr="00DB0487" w:rsidRDefault="00CE3EB8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 w:rsidR="00121885">
              <w:rPr>
                <w:rFonts w:ascii="Helvetica" w:hAnsi="Helvetica" w:cs="Helvetica"/>
                <w:sz w:val="16"/>
                <w:szCs w:val="16"/>
              </w:rPr>
              <w:t>8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7C9BF327" w14:textId="77777777" w:rsidR="00CE3EB8" w:rsidRPr="00DB0487" w:rsidRDefault="00CE3EB8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CE3EB8" w14:paraId="513029A1" w14:textId="77777777" w:rsidTr="00AD26C2">
        <w:trPr>
          <w:trHeight w:val="332"/>
        </w:trPr>
        <w:tc>
          <w:tcPr>
            <w:tcW w:w="10315" w:type="dxa"/>
            <w:gridSpan w:val="4"/>
          </w:tcPr>
          <w:p w14:paraId="036EEABE" w14:textId="6E4AA513" w:rsidR="00CE3EB8" w:rsidRPr="00DB0487" w:rsidRDefault="00CE3EB8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Store </w:t>
            </w:r>
            <w:r w:rsidR="005F62DE">
              <w:rPr>
                <w:rFonts w:ascii="Helvetica" w:hAnsi="Helvetica" w:cs="Helvetica"/>
                <w:sz w:val="16"/>
                <w:szCs w:val="16"/>
              </w:rPr>
              <w:t>Manager</w:t>
            </w:r>
          </w:p>
        </w:tc>
      </w:tr>
      <w:tr w:rsidR="00CE3EB8" w14:paraId="589CAC7B" w14:textId="77777777" w:rsidTr="00AD26C2">
        <w:trPr>
          <w:trHeight w:val="395"/>
        </w:trPr>
        <w:tc>
          <w:tcPr>
            <w:tcW w:w="10315" w:type="dxa"/>
            <w:gridSpan w:val="4"/>
          </w:tcPr>
          <w:p w14:paraId="3FB9DE94" w14:textId="41D9C91B" w:rsidR="00CE3EB8" w:rsidRPr="00DB0487" w:rsidRDefault="00CE3EB8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Store </w:t>
            </w:r>
            <w:r w:rsidR="005F62DE">
              <w:rPr>
                <w:rFonts w:ascii="Helvetica" w:hAnsi="Helvetica" w:cs="Helvetica"/>
                <w:bCs/>
                <w:sz w:val="16"/>
                <w:szCs w:val="16"/>
              </w:rPr>
              <w:t>Manager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Vendor records with PRU </w:t>
            </w:r>
          </w:p>
        </w:tc>
      </w:tr>
      <w:tr w:rsidR="00CE3EB8" w14:paraId="2C891637" w14:textId="77777777" w:rsidTr="00AD26C2">
        <w:trPr>
          <w:trHeight w:val="305"/>
        </w:trPr>
        <w:tc>
          <w:tcPr>
            <w:tcW w:w="10315" w:type="dxa"/>
            <w:gridSpan w:val="4"/>
          </w:tcPr>
          <w:p w14:paraId="0D91C6EC" w14:textId="77777777" w:rsidR="00CE3EB8" w:rsidRPr="000D63A3" w:rsidRDefault="00CE3EB8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CE3EB8" w14:paraId="1F7DAA11" w14:textId="77777777" w:rsidTr="00AD26C2">
        <w:trPr>
          <w:trHeight w:val="890"/>
        </w:trPr>
        <w:tc>
          <w:tcPr>
            <w:tcW w:w="10315" w:type="dxa"/>
            <w:gridSpan w:val="4"/>
          </w:tcPr>
          <w:p w14:paraId="22260497" w14:textId="77777777" w:rsidR="00CE3EB8" w:rsidRPr="008A59CC" w:rsidRDefault="00CE3EB8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8A59CC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278AC8B5" w14:textId="0E0F4B77" w:rsidR="00CE3EB8" w:rsidRPr="008A59CC" w:rsidRDefault="008A59CC" w:rsidP="00CE3EB8">
            <w:pPr>
              <w:pStyle w:val="ListParagraph"/>
              <w:numPr>
                <w:ilvl w:val="0"/>
                <w:numId w:val="16"/>
              </w:numPr>
              <w:spacing w:after="80"/>
            </w:pPr>
            <w:r w:rsidRPr="008A59CC">
              <w:t xml:space="preserve">Store </w:t>
            </w:r>
            <w:r w:rsidR="005F62DE">
              <w:t>Manager</w:t>
            </w:r>
            <w:r w:rsidRPr="008A59CC">
              <w:t xml:space="preserve"> has necessary information about vendors and prices they offer</w:t>
            </w:r>
          </w:p>
          <w:p w14:paraId="124295E8" w14:textId="635E776B" w:rsidR="00CE3EB8" w:rsidRPr="008A59CC" w:rsidRDefault="008A59CC" w:rsidP="00CE3EB8">
            <w:pPr>
              <w:pStyle w:val="ListParagraph"/>
              <w:numPr>
                <w:ilvl w:val="0"/>
                <w:numId w:val="16"/>
              </w:numPr>
              <w:spacing w:after="80"/>
            </w:pPr>
            <w:r w:rsidRPr="008A59CC">
              <w:t>System has a pre-populated list of vendors and previous order history</w:t>
            </w:r>
          </w:p>
        </w:tc>
      </w:tr>
      <w:tr w:rsidR="00CE3EB8" w14:paraId="0EC199A9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32F21E46" w14:textId="77777777" w:rsidR="00CE3EB8" w:rsidRPr="005F62DE" w:rsidRDefault="00CE3EB8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5F62DE">
              <w:rPr>
                <w:rFonts w:cs="Helvetica"/>
                <w:b/>
                <w:sz w:val="20"/>
              </w:rPr>
              <w:t>Normal Course: Information for Steps:</w:t>
            </w:r>
          </w:p>
          <w:p w14:paraId="04041683" w14:textId="55F08822" w:rsidR="00444821" w:rsidRDefault="00444821" w:rsidP="005F62DE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Store Manager views the list of all the vendors, </w:t>
            </w:r>
            <w:r w:rsidR="00A43ECD">
              <w:t xml:space="preserve">including </w:t>
            </w:r>
            <w:r>
              <w:t>items they supply and prices</w:t>
            </w:r>
          </w:p>
          <w:p w14:paraId="0CF2E993" w14:textId="39B30087" w:rsidR="005F62DE" w:rsidRPr="005F62DE" w:rsidRDefault="005F62DE" w:rsidP="005F62DE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 w:rsidRPr="005F62DE">
              <w:t>Store Manager enters details of</w:t>
            </w:r>
            <w:r w:rsidR="00772E0E">
              <w:t xml:space="preserve"> a new</w:t>
            </w:r>
            <w:r w:rsidRPr="005F62DE">
              <w:t xml:space="preserve"> vendors like name, </w:t>
            </w:r>
            <w:r w:rsidR="007B1FFD">
              <w:t>i</w:t>
            </w:r>
            <w:r w:rsidRPr="005F62DE">
              <w:t xml:space="preserve">tems, category, </w:t>
            </w:r>
            <w:r w:rsidR="00FD2A4A">
              <w:t>p</w:t>
            </w:r>
            <w:r w:rsidRPr="005F62DE">
              <w:t>rices and contact in the system</w:t>
            </w:r>
            <w:r w:rsidR="00B31514">
              <w:t xml:space="preserve"> (see exception)</w:t>
            </w:r>
          </w:p>
          <w:p w14:paraId="7696275D" w14:textId="3B0F5F52" w:rsidR="005F62DE" w:rsidRDefault="005F62DE" w:rsidP="005F62DE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 w:rsidRPr="005F62DE">
              <w:t>System assigns vendor ID number once vendor record is created</w:t>
            </w:r>
            <w:r w:rsidR="0003533B">
              <w:t xml:space="preserve"> (see exception)</w:t>
            </w:r>
          </w:p>
          <w:p w14:paraId="57C898C4" w14:textId="1070DF4D" w:rsidR="0063114C" w:rsidRPr="005F62DE" w:rsidRDefault="0063114C" w:rsidP="005F62DE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automatically displays a list of reliable vendors whose prices don’t change frequently with every order</w:t>
            </w:r>
          </w:p>
          <w:p w14:paraId="01FD1AE8" w14:textId="4583A405" w:rsidR="005F62DE" w:rsidRPr="005F62DE" w:rsidRDefault="0063114C" w:rsidP="005F62DE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Manager uses system to</w:t>
            </w:r>
            <w:r w:rsidR="005F62DE" w:rsidRPr="005F62DE">
              <w:t xml:space="preserve"> differentiate</w:t>
            </w:r>
            <w:r>
              <w:t xml:space="preserve"> between</w:t>
            </w:r>
            <w:r w:rsidR="005F62DE" w:rsidRPr="005F62DE">
              <w:t xml:space="preserve"> the suppliers on bas</w:t>
            </w:r>
            <w:r w:rsidR="0045701C">
              <w:t>is</w:t>
            </w:r>
            <w:r w:rsidR="005F62DE" w:rsidRPr="005F62DE">
              <w:t xml:space="preserve"> of operation mode </w:t>
            </w:r>
            <w:r w:rsidR="0045701C">
              <w:t>as online or offline</w:t>
            </w:r>
          </w:p>
          <w:p w14:paraId="65FDEBDA" w14:textId="77777777" w:rsidR="005F62DE" w:rsidRPr="005F62DE" w:rsidRDefault="005F62DE" w:rsidP="005F62DE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 w:rsidRPr="005F62DE">
              <w:t xml:space="preserve">System updates the list to display suppliers offering best price on the products </w:t>
            </w:r>
          </w:p>
          <w:p w14:paraId="186A86F5" w14:textId="66382BB5" w:rsidR="00D40EB2" w:rsidRDefault="00D40EB2" w:rsidP="00D40EB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 w:rsidRPr="005F62DE">
              <w:t xml:space="preserve">Store Manager </w:t>
            </w:r>
            <w:r>
              <w:t>views</w:t>
            </w:r>
            <w:r w:rsidRPr="005F62DE">
              <w:t xml:space="preserve"> list of all suppliers and the past orders</w:t>
            </w:r>
          </w:p>
          <w:p w14:paraId="13F19B12" w14:textId="5475466C" w:rsidR="0045701C" w:rsidRPr="005F62DE" w:rsidRDefault="0045701C" w:rsidP="00D40EB2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tore Manager uses system to shortlist suppliers offering best bargains and place order from them</w:t>
            </w:r>
          </w:p>
          <w:p w14:paraId="4DA35A07" w14:textId="6ED8C8F2" w:rsidR="00D40EB2" w:rsidRPr="005F62DE" w:rsidRDefault="00D40EB2" w:rsidP="00D40EB2">
            <w:pPr>
              <w:pStyle w:val="ListParagraph"/>
              <w:autoSpaceDE w:val="0"/>
              <w:autoSpaceDN w:val="0"/>
              <w:adjustRightInd w:val="0"/>
              <w:spacing w:after="80" w:line="240" w:lineRule="auto"/>
            </w:pPr>
          </w:p>
        </w:tc>
      </w:tr>
      <w:tr w:rsidR="00CE3EB8" w14:paraId="6E9F71FA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34309713" w14:textId="77777777" w:rsidR="00CE3EB8" w:rsidRPr="005F62DE" w:rsidRDefault="00CE3EB8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5F62DE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472093F6" w14:textId="7D11178A" w:rsidR="00CE3EB8" w:rsidRPr="005F62DE" w:rsidRDefault="0045701C" w:rsidP="00AD26C2">
            <w:pPr>
              <w:spacing w:after="80"/>
            </w:pPr>
            <w:r>
              <w:t xml:space="preserve">Store </w:t>
            </w:r>
            <w:r w:rsidR="00F56BD2">
              <w:t>Manager</w:t>
            </w:r>
            <w:r>
              <w:t xml:space="preserve"> uses the reliable suppliers identified by system to place order for supplies </w:t>
            </w:r>
            <w:r w:rsidR="00CE3EB8" w:rsidRPr="005F62DE">
              <w:t>(done by other use cases)</w:t>
            </w:r>
          </w:p>
          <w:p w14:paraId="47D918F6" w14:textId="77777777" w:rsidR="00CE3EB8" w:rsidRPr="005F62DE" w:rsidRDefault="00CE3EB8" w:rsidP="00AD26C2">
            <w:pPr>
              <w:spacing w:after="80"/>
            </w:pPr>
            <w:r w:rsidRPr="005F62DE">
              <w:t>System displays and sends a confirmation</w:t>
            </w:r>
          </w:p>
        </w:tc>
      </w:tr>
      <w:tr w:rsidR="00CE3EB8" w14:paraId="72E4D661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75E47123" w14:textId="77777777" w:rsidR="00CE3EB8" w:rsidRPr="00DB0487" w:rsidRDefault="00CE3EB8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249E0E24" w14:textId="77777777" w:rsidR="004918A6" w:rsidRDefault="003234BA" w:rsidP="00A76730">
            <w:pPr>
              <w:pStyle w:val="ListParagraph"/>
              <w:numPr>
                <w:ilvl w:val="0"/>
                <w:numId w:val="18"/>
              </w:numPr>
              <w:spacing w:after="80"/>
            </w:pPr>
            <w:r>
              <w:t xml:space="preserve">If any vendor details are missing, system will prompt the Store Manager to enter </w:t>
            </w:r>
            <w:r w:rsidR="002B6DD5">
              <w:t>the details</w:t>
            </w:r>
            <w:r>
              <w:t xml:space="preserve"> and then add those to the record</w:t>
            </w:r>
          </w:p>
          <w:p w14:paraId="2CE54716" w14:textId="3FEB0888" w:rsidR="003D255F" w:rsidRDefault="003D255F" w:rsidP="00A76730">
            <w:pPr>
              <w:pStyle w:val="ListParagraph"/>
              <w:numPr>
                <w:ilvl w:val="0"/>
                <w:numId w:val="18"/>
              </w:numPr>
              <w:spacing w:after="80"/>
            </w:pPr>
            <w:r>
              <w:t xml:space="preserve">If any vendor details are already present in system, Store Manager only updates records. New </w:t>
            </w:r>
            <w:r w:rsidR="00680435">
              <w:t>vendor</w:t>
            </w:r>
            <w:r>
              <w:t xml:space="preserve"> ID is not generated</w:t>
            </w:r>
          </w:p>
        </w:tc>
      </w:tr>
    </w:tbl>
    <w:p w14:paraId="7AFDD1ED" w14:textId="766B79B0" w:rsidR="00CE3EB8" w:rsidRDefault="00CE3EB8" w:rsidP="00FD6327"/>
    <w:p w14:paraId="14285A3D" w14:textId="4551F33A" w:rsidR="00CE3EB8" w:rsidRDefault="00CE3EB8" w:rsidP="00FD6327"/>
    <w:p w14:paraId="050EE162" w14:textId="77777777" w:rsidR="002B4B5A" w:rsidRDefault="002B4B5A" w:rsidP="00FD6327"/>
    <w:p w14:paraId="0FD4E939" w14:textId="77777777" w:rsidR="002B4B5A" w:rsidRDefault="002B4B5A" w:rsidP="00FD6327"/>
    <w:p w14:paraId="64183F57" w14:textId="1142C699" w:rsidR="00CE5C19" w:rsidRDefault="00CE5C19" w:rsidP="00FD6327"/>
    <w:p w14:paraId="49C994D4" w14:textId="555F5A29" w:rsidR="00CE5C19" w:rsidRDefault="00CE5C19" w:rsidP="00FD6327"/>
    <w:p w14:paraId="4612CC3B" w14:textId="5A31DE81" w:rsidR="00CE5C19" w:rsidRDefault="00CE5C19" w:rsidP="00FD6327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2B2C3D" w14:paraId="641C7601" w14:textId="77777777" w:rsidTr="00AD26C2">
        <w:trPr>
          <w:trHeight w:val="461"/>
        </w:trPr>
        <w:tc>
          <w:tcPr>
            <w:tcW w:w="4815" w:type="dxa"/>
          </w:tcPr>
          <w:p w14:paraId="2A4B0307" w14:textId="12E0A641" w:rsidR="002B2C3D" w:rsidRPr="00DB0487" w:rsidRDefault="002B2C3D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Manage </w:t>
            </w:r>
            <w:r w:rsidR="005B56ED">
              <w:rPr>
                <w:rFonts w:ascii="Helvetica" w:hAnsi="Helvetica" w:cs="Helvetica"/>
                <w:sz w:val="16"/>
                <w:szCs w:val="16"/>
              </w:rPr>
              <w:t>list of customers</w:t>
            </w:r>
          </w:p>
        </w:tc>
        <w:tc>
          <w:tcPr>
            <w:tcW w:w="2810" w:type="dxa"/>
            <w:shd w:val="clear" w:color="auto" w:fill="auto"/>
          </w:tcPr>
          <w:p w14:paraId="1ABFDFCA" w14:textId="2409719E" w:rsidR="002B2C3D" w:rsidRPr="00DB0487" w:rsidRDefault="002B2C3D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 w:rsidR="00A34CE4">
              <w:rPr>
                <w:rFonts w:ascii="Helvetica" w:hAnsi="Helvetica" w:cs="Helvetica"/>
                <w:sz w:val="16"/>
                <w:szCs w:val="16"/>
              </w:rPr>
              <w:t>9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4DF8FD5B" w14:textId="77777777" w:rsidR="002B2C3D" w:rsidRPr="00DB0487" w:rsidRDefault="002B2C3D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2B2C3D" w14:paraId="09184AF5" w14:textId="77777777" w:rsidTr="00AD26C2">
        <w:trPr>
          <w:trHeight w:val="332"/>
        </w:trPr>
        <w:tc>
          <w:tcPr>
            <w:tcW w:w="10315" w:type="dxa"/>
            <w:gridSpan w:val="4"/>
          </w:tcPr>
          <w:p w14:paraId="32E7FE6C" w14:textId="72F83D01" w:rsidR="002B2C3D" w:rsidRPr="00DB0487" w:rsidRDefault="002B2C3D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3653E6">
              <w:rPr>
                <w:rFonts w:ascii="Helvetica" w:hAnsi="Helvetica" w:cs="Helvetica"/>
                <w:sz w:val="16"/>
                <w:szCs w:val="16"/>
              </w:rPr>
              <w:t>Customer</w:t>
            </w:r>
          </w:p>
        </w:tc>
      </w:tr>
      <w:tr w:rsidR="002B2C3D" w14:paraId="1957E9CF" w14:textId="77777777" w:rsidTr="00AD26C2">
        <w:trPr>
          <w:trHeight w:val="395"/>
        </w:trPr>
        <w:tc>
          <w:tcPr>
            <w:tcW w:w="10315" w:type="dxa"/>
            <w:gridSpan w:val="4"/>
          </w:tcPr>
          <w:p w14:paraId="040044B1" w14:textId="476D84B1" w:rsidR="002B2C3D" w:rsidRPr="00DB0487" w:rsidRDefault="002B2C3D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="006A411D">
              <w:rPr>
                <w:rFonts w:ascii="Helvetica" w:hAnsi="Helvetica" w:cs="Helvetica"/>
                <w:bCs/>
                <w:sz w:val="16"/>
                <w:szCs w:val="16"/>
              </w:rPr>
              <w:t>Customer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the records with the PRU </w:t>
            </w:r>
          </w:p>
        </w:tc>
      </w:tr>
      <w:tr w:rsidR="002B2C3D" w14:paraId="1C4F3CEB" w14:textId="77777777" w:rsidTr="00AD26C2">
        <w:trPr>
          <w:trHeight w:val="305"/>
        </w:trPr>
        <w:tc>
          <w:tcPr>
            <w:tcW w:w="10315" w:type="dxa"/>
            <w:gridSpan w:val="4"/>
          </w:tcPr>
          <w:p w14:paraId="5CB163D1" w14:textId="77777777" w:rsidR="002B2C3D" w:rsidRPr="000D63A3" w:rsidRDefault="002B2C3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2B2C3D" w14:paraId="37B2287E" w14:textId="77777777" w:rsidTr="00AD26C2">
        <w:trPr>
          <w:trHeight w:val="890"/>
        </w:trPr>
        <w:tc>
          <w:tcPr>
            <w:tcW w:w="10315" w:type="dxa"/>
            <w:gridSpan w:val="4"/>
          </w:tcPr>
          <w:p w14:paraId="26E0BDBE" w14:textId="77777777" w:rsidR="002B2C3D" w:rsidRPr="008A59CC" w:rsidRDefault="002B2C3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8A59CC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5D662B17" w14:textId="31F7944F" w:rsidR="00174B98" w:rsidRDefault="00DB6BF9" w:rsidP="00F231A8">
            <w:pPr>
              <w:pStyle w:val="ListParagraph"/>
              <w:numPr>
                <w:ilvl w:val="0"/>
                <w:numId w:val="20"/>
              </w:numPr>
              <w:spacing w:after="80"/>
            </w:pPr>
            <w:r>
              <w:t>System</w:t>
            </w:r>
            <w:r w:rsidR="00C0310C">
              <w:t xml:space="preserve"> has information about the products and the prices they offer to customers</w:t>
            </w:r>
          </w:p>
          <w:p w14:paraId="0D776032" w14:textId="4DFD4330" w:rsidR="00174B98" w:rsidRPr="008A59CC" w:rsidRDefault="00FA69E5" w:rsidP="00174B98">
            <w:pPr>
              <w:pStyle w:val="ListParagraph"/>
              <w:numPr>
                <w:ilvl w:val="0"/>
                <w:numId w:val="20"/>
              </w:numPr>
              <w:spacing w:after="80"/>
            </w:pPr>
            <w:r>
              <w:t>System has a pre-populated list of previous order history</w:t>
            </w:r>
            <w:r w:rsidR="0091183F">
              <w:t xml:space="preserve"> of customers</w:t>
            </w:r>
          </w:p>
        </w:tc>
      </w:tr>
      <w:tr w:rsidR="002B2C3D" w14:paraId="626E6DD2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48C84ACE" w14:textId="77777777" w:rsidR="002B2C3D" w:rsidRPr="005F62DE" w:rsidRDefault="002B2C3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5F62DE">
              <w:rPr>
                <w:rFonts w:cs="Helvetica"/>
                <w:b/>
                <w:sz w:val="20"/>
              </w:rPr>
              <w:t>Normal Course: Information for Steps:</w:t>
            </w:r>
          </w:p>
          <w:p w14:paraId="3B61DC41" w14:textId="11FE9269" w:rsidR="00DF2EE0" w:rsidRDefault="00DF2EE0" w:rsidP="00EF6B0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 xml:space="preserve">Customer </w:t>
            </w:r>
            <w:r w:rsidR="00E7029A">
              <w:t>enters all the information like name</w:t>
            </w:r>
            <w:r w:rsidR="006F1AC0">
              <w:t>, address, contact number, company name for corporate customers,</w:t>
            </w:r>
            <w:r w:rsidR="00354086">
              <w:t xml:space="preserve"> how they learnt about PRU</w:t>
            </w:r>
            <w:r w:rsidR="006F1AC0">
              <w:t xml:space="preserve"> in the system</w:t>
            </w:r>
            <w:r w:rsidR="004B4B35">
              <w:t xml:space="preserve"> (see exception</w:t>
            </w:r>
            <w:r w:rsidR="00203AE7">
              <w:t>)</w:t>
            </w:r>
          </w:p>
          <w:p w14:paraId="0703E8B5" w14:textId="77777777" w:rsidR="006F62C1" w:rsidRPr="006B1BA0" w:rsidRDefault="006F62C1" w:rsidP="006F62C1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80" w:line="240" w:lineRule="auto"/>
            </w:pPr>
            <w:r w:rsidRPr="006B1BA0">
              <w:t>System assigns customer ID number once customer record is created in system (see exception)</w:t>
            </w:r>
          </w:p>
          <w:p w14:paraId="46EAA34B" w14:textId="10B35429" w:rsidR="002B2C3D" w:rsidRPr="006B1BA0" w:rsidRDefault="003B5CB9" w:rsidP="00EF6B0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</w:t>
            </w:r>
            <w:r w:rsidR="00EA41AA">
              <w:t>tem flags the type of customer</w:t>
            </w:r>
            <w:r w:rsidR="00B04702" w:rsidRPr="006B1BA0">
              <w:t xml:space="preserve"> – as personal or corporat</w:t>
            </w:r>
            <w:r w:rsidR="007D3307">
              <w:t>e based on</w:t>
            </w:r>
            <w:r w:rsidR="00B04702" w:rsidRPr="006B1BA0">
              <w:t xml:space="preserve"> past orders</w:t>
            </w:r>
            <w:r w:rsidR="006B1BA0">
              <w:t xml:space="preserve">, </w:t>
            </w:r>
            <w:r w:rsidR="00965A22" w:rsidRPr="006B1BA0">
              <w:t>cost records</w:t>
            </w:r>
            <w:r w:rsidR="006B1BA0">
              <w:t xml:space="preserve"> and how they learnt about PRU</w:t>
            </w:r>
          </w:p>
          <w:p w14:paraId="0F373B2D" w14:textId="57905AB8" w:rsidR="00ED7FD8" w:rsidRDefault="00FE2062" w:rsidP="006B1BA0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80" w:line="240" w:lineRule="auto"/>
            </w:pPr>
            <w:r w:rsidRPr="006B1BA0">
              <w:t>System automatically identifies</w:t>
            </w:r>
            <w:r w:rsidR="002B2C3D" w:rsidRPr="006B1BA0">
              <w:t xml:space="preserve"> </w:t>
            </w:r>
            <w:r w:rsidR="00B12411">
              <w:t>if the customer is a</w:t>
            </w:r>
            <w:r w:rsidR="00374A03">
              <w:t xml:space="preserve"> </w:t>
            </w:r>
            <w:r w:rsidR="00251763" w:rsidRPr="006B1BA0">
              <w:t>‘</w:t>
            </w:r>
            <w:r w:rsidR="00251763">
              <w:t>loyal’</w:t>
            </w:r>
            <w:r w:rsidR="00251763" w:rsidRPr="006B1BA0">
              <w:t xml:space="preserve"> customer</w:t>
            </w:r>
            <w:r w:rsidR="00743987" w:rsidRPr="006B1BA0">
              <w:t xml:space="preserve"> </w:t>
            </w:r>
            <w:r w:rsidRPr="006B1BA0">
              <w:t xml:space="preserve">who </w:t>
            </w:r>
            <w:r w:rsidR="00B12411">
              <w:t xml:space="preserve">has </w:t>
            </w:r>
            <w:r w:rsidRPr="006B1BA0">
              <w:t xml:space="preserve">placed bookings more than </w:t>
            </w:r>
            <w:r w:rsidR="003E77FD">
              <w:t>three</w:t>
            </w:r>
            <w:r w:rsidRPr="006B1BA0">
              <w:t xml:space="preserve"> time</w:t>
            </w:r>
          </w:p>
          <w:p w14:paraId="4AA47FDD" w14:textId="5E34E3BA" w:rsidR="00743987" w:rsidRDefault="00ED7FD8" w:rsidP="00EF6B02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spacing w:after="80" w:line="240" w:lineRule="auto"/>
            </w:pPr>
            <w:r w:rsidRPr="006B1BA0">
              <w:t>System automatically</w:t>
            </w:r>
            <w:r w:rsidR="00FE2062" w:rsidRPr="006B1BA0">
              <w:t xml:space="preserve"> enables an option for </w:t>
            </w:r>
            <w:r w:rsidRPr="006B1BA0">
              <w:t>reserving a booking</w:t>
            </w:r>
            <w:r>
              <w:t xml:space="preserve"> without deposit for </w:t>
            </w:r>
            <w:r w:rsidR="00374A03">
              <w:t>repeat</w:t>
            </w:r>
            <w:r>
              <w:t xml:space="preserve"> customers</w:t>
            </w:r>
          </w:p>
          <w:p w14:paraId="24F83DFA" w14:textId="1515F0E6" w:rsidR="002B2C3D" w:rsidRPr="005F62DE" w:rsidRDefault="002B2C3D" w:rsidP="00F22CEC">
            <w:pPr>
              <w:pStyle w:val="ListParagraph"/>
              <w:autoSpaceDE w:val="0"/>
              <w:autoSpaceDN w:val="0"/>
              <w:adjustRightInd w:val="0"/>
              <w:spacing w:after="80" w:line="240" w:lineRule="auto"/>
            </w:pPr>
          </w:p>
        </w:tc>
      </w:tr>
      <w:tr w:rsidR="002B2C3D" w14:paraId="39D3B45F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4177EE80" w14:textId="77777777" w:rsidR="002B2C3D" w:rsidRPr="005F62DE" w:rsidRDefault="002B2C3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5F62DE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31057CD7" w14:textId="59545D46" w:rsidR="002B2C3D" w:rsidRDefault="00DF2EE0" w:rsidP="00AD26C2">
            <w:pPr>
              <w:spacing w:after="80"/>
            </w:pPr>
            <w:r>
              <w:t>System</w:t>
            </w:r>
            <w:r w:rsidR="002B2C3D">
              <w:t xml:space="preserve"> </w:t>
            </w:r>
            <w:r w:rsidR="008F0DA4">
              <w:t>identifies</w:t>
            </w:r>
            <w:r w:rsidR="002B2C3D">
              <w:t xml:space="preserve"> the </w:t>
            </w:r>
            <w:r w:rsidR="008B61F4">
              <w:t xml:space="preserve">repeat customers </w:t>
            </w:r>
            <w:r w:rsidR="002B2C3D">
              <w:t xml:space="preserve">to </w:t>
            </w:r>
            <w:r w:rsidR="008B61F4">
              <w:t>provide booking without deposit</w:t>
            </w:r>
            <w:r w:rsidR="002B2C3D">
              <w:t xml:space="preserve"> </w:t>
            </w:r>
            <w:r w:rsidR="002B2C3D" w:rsidRPr="005F62DE">
              <w:t>(done by other use cases)</w:t>
            </w:r>
          </w:p>
          <w:p w14:paraId="7B46F26B" w14:textId="16077D5F" w:rsidR="007D45AE" w:rsidRPr="005F62DE" w:rsidRDefault="00E924DE" w:rsidP="00AD26C2">
            <w:pPr>
              <w:spacing w:after="80"/>
            </w:pPr>
            <w:r>
              <w:t>System</w:t>
            </w:r>
            <w:r w:rsidR="007D45AE">
              <w:t xml:space="preserve"> uses the customers list who didn’t complete past orders to contact them and get </w:t>
            </w:r>
            <w:r w:rsidR="00053E1F">
              <w:t>feedback from them for improvement (done by other use case)</w:t>
            </w:r>
          </w:p>
          <w:p w14:paraId="3A9323DD" w14:textId="22970370" w:rsidR="002B2C3D" w:rsidRPr="005F62DE" w:rsidRDefault="00956675" w:rsidP="00643FFB">
            <w:pPr>
              <w:autoSpaceDE w:val="0"/>
              <w:autoSpaceDN w:val="0"/>
              <w:adjustRightInd w:val="0"/>
              <w:spacing w:after="80" w:line="240" w:lineRule="auto"/>
            </w:pPr>
            <w:r>
              <w:t>System</w:t>
            </w:r>
            <w:r w:rsidR="00643FFB">
              <w:t xml:space="preserve"> uses loyal customers list to create and send special offers (done by other use case)</w:t>
            </w:r>
          </w:p>
        </w:tc>
      </w:tr>
      <w:tr w:rsidR="002B2C3D" w14:paraId="165E956C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09BB673F" w14:textId="77777777" w:rsidR="002B2C3D" w:rsidRPr="00DB0487" w:rsidRDefault="002B2C3D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681877C9" w14:textId="5C10E063" w:rsidR="002B2C3D" w:rsidRDefault="002B2C3D" w:rsidP="00EF6B02">
            <w:pPr>
              <w:pStyle w:val="ListParagraph"/>
              <w:numPr>
                <w:ilvl w:val="0"/>
                <w:numId w:val="22"/>
              </w:numPr>
              <w:spacing w:after="80"/>
            </w:pPr>
            <w:r>
              <w:t xml:space="preserve">If any </w:t>
            </w:r>
            <w:r w:rsidR="009134BE">
              <w:t>customer</w:t>
            </w:r>
            <w:r>
              <w:t xml:space="preserve"> details are missing, system will prompt the </w:t>
            </w:r>
            <w:r w:rsidR="00957288">
              <w:t>Customer</w:t>
            </w:r>
            <w:r>
              <w:t xml:space="preserve"> to enter the details</w:t>
            </w:r>
          </w:p>
          <w:p w14:paraId="07F02722" w14:textId="326E52F3" w:rsidR="00DC0807" w:rsidRDefault="00DC0807" w:rsidP="00EF6B02">
            <w:pPr>
              <w:pStyle w:val="ListParagraph"/>
              <w:numPr>
                <w:ilvl w:val="0"/>
                <w:numId w:val="22"/>
              </w:numPr>
              <w:spacing w:after="80"/>
            </w:pPr>
            <w:r>
              <w:t>If any customer details are already present in system,</w:t>
            </w:r>
            <w:r w:rsidR="00E803E4">
              <w:t xml:space="preserve"> n</w:t>
            </w:r>
            <w:r w:rsidR="00685DA0">
              <w:t>ew customer ID is not generated</w:t>
            </w:r>
          </w:p>
          <w:p w14:paraId="7574A158" w14:textId="7B1CD128" w:rsidR="00F24E4F" w:rsidRDefault="00F24E4F" w:rsidP="00EF6B02">
            <w:pPr>
              <w:pStyle w:val="ListParagraph"/>
              <w:numPr>
                <w:ilvl w:val="0"/>
                <w:numId w:val="22"/>
              </w:numPr>
              <w:spacing w:after="80"/>
            </w:pPr>
            <w:r w:rsidRPr="00F24E4F">
              <w:t xml:space="preserve">If a customer is loyal customer, </w:t>
            </w:r>
            <w:r w:rsidR="003564BF">
              <w:t>system marks them</w:t>
            </w:r>
            <w:r w:rsidRPr="00F24E4F">
              <w:t xml:space="preserve"> so that invoice can be scheduled to be sent on a particular date and time</w:t>
            </w:r>
            <w:r>
              <w:t xml:space="preserve"> in future</w:t>
            </w:r>
            <w:r w:rsidR="005A50EB">
              <w:t xml:space="preserve"> (two weeks after picnic)</w:t>
            </w:r>
          </w:p>
        </w:tc>
      </w:tr>
    </w:tbl>
    <w:p w14:paraId="4631EA5B" w14:textId="03F889B1" w:rsidR="00CE5C19" w:rsidRDefault="00CE5C19" w:rsidP="00FD6327"/>
    <w:p w14:paraId="47AA835E" w14:textId="26691089" w:rsidR="00CE5C19" w:rsidRDefault="00CE5C19" w:rsidP="00FD6327"/>
    <w:p w14:paraId="27AC14FD" w14:textId="0FADF0C0" w:rsidR="009C3280" w:rsidRDefault="009C3280" w:rsidP="00FD6327"/>
    <w:p w14:paraId="1EF9AA21" w14:textId="6B006630" w:rsidR="009C3280" w:rsidRDefault="009C3280" w:rsidP="00FD6327"/>
    <w:p w14:paraId="095D341B" w14:textId="57A49C3D" w:rsidR="009C3280" w:rsidRDefault="009C3280" w:rsidP="00FD6327"/>
    <w:p w14:paraId="610AC559" w14:textId="7541C477" w:rsidR="009C3280" w:rsidRDefault="009C3280" w:rsidP="00FD6327"/>
    <w:p w14:paraId="771B00F6" w14:textId="6200E7C2" w:rsidR="009C3280" w:rsidRDefault="009C3280" w:rsidP="00FD6327"/>
    <w:tbl>
      <w:tblPr>
        <w:tblpPr w:leftFromText="180" w:rightFromText="180" w:vertAnchor="page" w:horzAnchor="margin" w:tblpXSpec="center" w:tblpY="1756"/>
        <w:tblW w:w="103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5"/>
        <w:gridCol w:w="2810"/>
        <w:gridCol w:w="2679"/>
        <w:gridCol w:w="11"/>
      </w:tblGrid>
      <w:tr w:rsidR="00A34CE4" w14:paraId="6806B628" w14:textId="77777777" w:rsidTr="00AD26C2">
        <w:trPr>
          <w:trHeight w:val="461"/>
        </w:trPr>
        <w:tc>
          <w:tcPr>
            <w:tcW w:w="4815" w:type="dxa"/>
          </w:tcPr>
          <w:p w14:paraId="6082ABC6" w14:textId="67956AE5" w:rsidR="00A34CE4" w:rsidRPr="00DB0487" w:rsidRDefault="00A34CE4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Use Case Name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sz w:val="16"/>
                <w:szCs w:val="16"/>
              </w:rPr>
              <w:t xml:space="preserve">Manage </w:t>
            </w:r>
            <w:r w:rsidR="006C5B77">
              <w:rPr>
                <w:rFonts w:ascii="Helvetica" w:hAnsi="Helvetica" w:cs="Helvetica"/>
                <w:sz w:val="16"/>
                <w:szCs w:val="16"/>
              </w:rPr>
              <w:t>PRU Marketing</w:t>
            </w:r>
          </w:p>
        </w:tc>
        <w:tc>
          <w:tcPr>
            <w:tcW w:w="2810" w:type="dxa"/>
            <w:shd w:val="clear" w:color="auto" w:fill="auto"/>
          </w:tcPr>
          <w:p w14:paraId="1004A24D" w14:textId="63B9A4B5" w:rsidR="00A34CE4" w:rsidRPr="00DB0487" w:rsidRDefault="00A34CE4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ID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10</w:t>
            </w:r>
          </w:p>
        </w:tc>
        <w:tc>
          <w:tcPr>
            <w:tcW w:w="2690" w:type="dxa"/>
            <w:gridSpan w:val="2"/>
            <w:shd w:val="clear" w:color="auto" w:fill="auto"/>
          </w:tcPr>
          <w:p w14:paraId="1CD30F82" w14:textId="77777777" w:rsidR="00A34CE4" w:rsidRPr="00DB0487" w:rsidRDefault="00A34CE4" w:rsidP="00AD26C2"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Priority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High</w:t>
            </w:r>
          </w:p>
        </w:tc>
      </w:tr>
      <w:tr w:rsidR="00A34CE4" w14:paraId="2ACE535B" w14:textId="77777777" w:rsidTr="00AD26C2">
        <w:trPr>
          <w:trHeight w:val="332"/>
        </w:trPr>
        <w:tc>
          <w:tcPr>
            <w:tcW w:w="10315" w:type="dxa"/>
            <w:gridSpan w:val="4"/>
          </w:tcPr>
          <w:p w14:paraId="648704C1" w14:textId="0CD66A7D" w:rsidR="00A34CE4" w:rsidRPr="00DB0487" w:rsidRDefault="00A34CE4" w:rsidP="00AD26C2">
            <w:pPr>
              <w:spacing w:after="80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Actor: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 </w:t>
            </w:r>
            <w:r w:rsidR="00FD2314">
              <w:rPr>
                <w:rFonts w:ascii="Helvetica" w:hAnsi="Helvetica" w:cs="Helvetica"/>
                <w:sz w:val="16"/>
                <w:szCs w:val="16"/>
              </w:rPr>
              <w:t>Business Owner</w:t>
            </w:r>
          </w:p>
        </w:tc>
      </w:tr>
      <w:tr w:rsidR="00A34CE4" w14:paraId="3AD36A63" w14:textId="77777777" w:rsidTr="00AD26C2">
        <w:trPr>
          <w:trHeight w:val="395"/>
        </w:trPr>
        <w:tc>
          <w:tcPr>
            <w:tcW w:w="10315" w:type="dxa"/>
            <w:gridSpan w:val="4"/>
          </w:tcPr>
          <w:p w14:paraId="48608B79" w14:textId="57001628" w:rsidR="00A34CE4" w:rsidRPr="00DB0487" w:rsidRDefault="00A34CE4" w:rsidP="00AD26C2">
            <w:pPr>
              <w:autoSpaceDE w:val="0"/>
              <w:autoSpaceDN w:val="0"/>
              <w:adjustRightInd w:val="0"/>
              <w:spacing w:after="80" w:line="240" w:lineRule="auto"/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Description:</w:t>
            </w:r>
            <w:r>
              <w:rPr>
                <w:rFonts w:ascii="Helvetica" w:hAnsi="Helvetica" w:cs="Helvetica"/>
                <w:b/>
                <w:sz w:val="16"/>
                <w:szCs w:val="16"/>
              </w:rPr>
              <w:t xml:space="preserve"> </w:t>
            </w:r>
            <w:r w:rsidR="00FD2314">
              <w:rPr>
                <w:rFonts w:ascii="Helvetica" w:hAnsi="Helvetica" w:cs="Helvetica"/>
                <w:bCs/>
                <w:sz w:val="16"/>
                <w:szCs w:val="16"/>
              </w:rPr>
              <w:t>Business Owner</w:t>
            </w:r>
            <w:r w:rsidRPr="008D25CF">
              <w:rPr>
                <w:rFonts w:ascii="Helvetica" w:hAnsi="Helvetica" w:cs="Helvetica"/>
                <w:bCs/>
                <w:sz w:val="16"/>
                <w:szCs w:val="16"/>
              </w:rPr>
              <w:t xml:space="preserve"> uses</w:t>
            </w:r>
            <w:r>
              <w:rPr>
                <w:rFonts w:ascii="Helvetica" w:hAnsi="Helvetica" w:cs="Helvetica"/>
                <w:bCs/>
                <w:sz w:val="16"/>
                <w:szCs w:val="16"/>
              </w:rPr>
              <w:t xml:space="preserve"> the System to Manage the </w:t>
            </w:r>
            <w:r w:rsidR="0092745A">
              <w:rPr>
                <w:rFonts w:ascii="Helvetica" w:hAnsi="Helvetica" w:cs="Helvetica"/>
                <w:bCs/>
                <w:sz w:val="16"/>
                <w:szCs w:val="16"/>
              </w:rPr>
              <w:t>PRU marketing needs</w:t>
            </w:r>
          </w:p>
        </w:tc>
      </w:tr>
      <w:tr w:rsidR="00A34CE4" w14:paraId="6B7FFCFD" w14:textId="77777777" w:rsidTr="00AD26C2">
        <w:trPr>
          <w:trHeight w:val="305"/>
        </w:trPr>
        <w:tc>
          <w:tcPr>
            <w:tcW w:w="10315" w:type="dxa"/>
            <w:gridSpan w:val="4"/>
          </w:tcPr>
          <w:p w14:paraId="5BA5321A" w14:textId="77777777" w:rsidR="00A34CE4" w:rsidRPr="000D63A3" w:rsidRDefault="00A34CE4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Tekton-Bold" w:hAnsi="Tekton-Bold" w:cs="Tekton-Bold"/>
                <w:bCs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Trigger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 xml:space="preserve">: </w:t>
            </w:r>
            <w:r>
              <w:rPr>
                <w:rFonts w:ascii="Helvetica" w:hAnsi="Helvetica" w:cs="Helvetica"/>
                <w:sz w:val="16"/>
                <w:szCs w:val="16"/>
              </w:rPr>
              <w:t>External</w:t>
            </w:r>
          </w:p>
        </w:tc>
      </w:tr>
      <w:tr w:rsidR="00A34CE4" w14:paraId="74821739" w14:textId="77777777" w:rsidTr="00AD26C2">
        <w:trPr>
          <w:trHeight w:val="890"/>
        </w:trPr>
        <w:tc>
          <w:tcPr>
            <w:tcW w:w="10315" w:type="dxa"/>
            <w:gridSpan w:val="4"/>
          </w:tcPr>
          <w:p w14:paraId="2819652E" w14:textId="77777777" w:rsidR="00A34CE4" w:rsidRPr="008A59CC" w:rsidRDefault="00A34CE4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8A59CC">
              <w:rPr>
                <w:rFonts w:ascii="Helvetica" w:hAnsi="Helvetica" w:cs="Helvetica"/>
                <w:b/>
                <w:sz w:val="16"/>
                <w:szCs w:val="16"/>
              </w:rPr>
              <w:t>Preconditions:</w:t>
            </w:r>
          </w:p>
          <w:p w14:paraId="5E20AA92" w14:textId="766CF354" w:rsidR="00A34CE4" w:rsidRDefault="00680F68" w:rsidP="006C5B77">
            <w:pPr>
              <w:pStyle w:val="ListParagraph"/>
              <w:numPr>
                <w:ilvl w:val="0"/>
                <w:numId w:val="25"/>
              </w:numPr>
              <w:spacing w:after="80"/>
            </w:pPr>
            <w:r>
              <w:t>Business</w:t>
            </w:r>
            <w:r w:rsidR="00A34CE4">
              <w:t xml:space="preserve"> </w:t>
            </w:r>
            <w:r w:rsidR="00E20A5D">
              <w:t>Owner has a list of customers</w:t>
            </w:r>
            <w:r w:rsidR="00E2474D">
              <w:t xml:space="preserve"> </w:t>
            </w:r>
            <w:r w:rsidR="00E20A5D">
              <w:t xml:space="preserve">who </w:t>
            </w:r>
            <w:r w:rsidR="00E2474D">
              <w:t>placed and dropped out of t</w:t>
            </w:r>
            <w:r w:rsidR="00E20A5D">
              <w:t>heir past orders</w:t>
            </w:r>
          </w:p>
          <w:p w14:paraId="0528452C" w14:textId="77777777" w:rsidR="00E20A5D" w:rsidRDefault="00192C32" w:rsidP="006C5B77">
            <w:pPr>
              <w:pStyle w:val="ListParagraph"/>
              <w:numPr>
                <w:ilvl w:val="0"/>
                <w:numId w:val="25"/>
              </w:numPr>
              <w:spacing w:after="80"/>
            </w:pPr>
            <w:r>
              <w:t>The system has records of testimonials collected from customers to be displayed on website</w:t>
            </w:r>
          </w:p>
          <w:p w14:paraId="714B6582" w14:textId="50C9B654" w:rsidR="00E77CA4" w:rsidRPr="008A59CC" w:rsidRDefault="00E77CA4" w:rsidP="006C5B77">
            <w:pPr>
              <w:pStyle w:val="ListParagraph"/>
              <w:numPr>
                <w:ilvl w:val="0"/>
                <w:numId w:val="25"/>
              </w:numPr>
              <w:spacing w:after="80"/>
            </w:pPr>
            <w:r>
              <w:t xml:space="preserve">The </w:t>
            </w:r>
            <w:r w:rsidR="00393C12">
              <w:t xml:space="preserve">marketing </w:t>
            </w:r>
            <w:r>
              <w:t xml:space="preserve">system has </w:t>
            </w:r>
            <w:r w:rsidR="00ED586D">
              <w:t>informing flowing</w:t>
            </w:r>
            <w:r>
              <w:t xml:space="preserve"> from PRU inventory </w:t>
            </w:r>
            <w:r w:rsidR="002A469E">
              <w:t xml:space="preserve">and sales </w:t>
            </w:r>
            <w:r>
              <w:t>records</w:t>
            </w:r>
          </w:p>
        </w:tc>
      </w:tr>
      <w:tr w:rsidR="00A34CE4" w14:paraId="42FED023" w14:textId="77777777" w:rsidTr="00AD26C2">
        <w:trPr>
          <w:gridAfter w:val="1"/>
          <w:wAfter w:w="11" w:type="dxa"/>
          <w:trHeight w:val="2567"/>
        </w:trPr>
        <w:tc>
          <w:tcPr>
            <w:tcW w:w="10304" w:type="dxa"/>
            <w:gridSpan w:val="3"/>
          </w:tcPr>
          <w:p w14:paraId="3DC1CE3C" w14:textId="77777777" w:rsidR="00A34CE4" w:rsidRPr="005F62DE" w:rsidRDefault="00A34CE4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cs="Helvetica"/>
                <w:b/>
                <w:sz w:val="20"/>
              </w:rPr>
            </w:pPr>
            <w:r w:rsidRPr="005F62DE">
              <w:rPr>
                <w:rFonts w:cs="Helvetica"/>
                <w:b/>
                <w:sz w:val="20"/>
              </w:rPr>
              <w:t>Normal Course: Information for Steps:</w:t>
            </w:r>
          </w:p>
          <w:p w14:paraId="4DF7BFE1" w14:textId="70929CFD" w:rsidR="00A34CE4" w:rsidRDefault="00FD2314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E77CA4">
              <w:t xml:space="preserve"> uses system to create</w:t>
            </w:r>
            <w:r w:rsidR="00B71355">
              <w:t xml:space="preserve"> and maintain</w:t>
            </w:r>
            <w:r w:rsidR="00E77CA4">
              <w:t xml:space="preserve"> different email templates</w:t>
            </w:r>
            <w:r w:rsidR="002F385E">
              <w:t xml:space="preserve"> to be used for new and existing customers</w:t>
            </w:r>
          </w:p>
          <w:p w14:paraId="6E711071" w14:textId="0B8A76C9" w:rsidR="002F385E" w:rsidRDefault="00FD2314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2F385E">
              <w:t xml:space="preserve"> send</w:t>
            </w:r>
            <w:r w:rsidR="00333E47">
              <w:t>s offers via emails</w:t>
            </w:r>
            <w:r w:rsidR="00DE0A08">
              <w:t xml:space="preserve"> </w:t>
            </w:r>
            <w:r w:rsidR="002F385E">
              <w:t>to loyal customers</w:t>
            </w:r>
            <w:r w:rsidR="00DE0A08">
              <w:t xml:space="preserve"> </w:t>
            </w:r>
            <w:r w:rsidR="00333E47">
              <w:t>using system</w:t>
            </w:r>
            <w:r w:rsidR="0048652F">
              <w:t xml:space="preserve"> </w:t>
            </w:r>
            <w:r w:rsidR="00DE0A08">
              <w:t>(see exception)</w:t>
            </w:r>
          </w:p>
          <w:p w14:paraId="27C8E61F" w14:textId="3E2F30F3" w:rsidR="002F385E" w:rsidRDefault="00FD2314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0C3EBD">
              <w:t xml:space="preserve"> </w:t>
            </w:r>
            <w:r w:rsidR="00E46B25">
              <w:t>sends</w:t>
            </w:r>
            <w:r w:rsidR="000C3EBD">
              <w:t xml:space="preserve"> survey </w:t>
            </w:r>
            <w:r w:rsidR="00E46B25">
              <w:t>links to</w:t>
            </w:r>
            <w:r w:rsidR="000C3EBD">
              <w:t xml:space="preserve"> customers </w:t>
            </w:r>
            <w:r w:rsidR="00E46B25">
              <w:t xml:space="preserve">periodically </w:t>
            </w:r>
            <w:r w:rsidR="000C3EBD">
              <w:t xml:space="preserve">who </w:t>
            </w:r>
            <w:r w:rsidR="00E46B25">
              <w:t>chose to not finish</w:t>
            </w:r>
            <w:r w:rsidR="000C3EBD">
              <w:t xml:space="preserve"> their past orders using system</w:t>
            </w:r>
          </w:p>
          <w:p w14:paraId="3CE0EC7A" w14:textId="299B700F" w:rsidR="00DA1610" w:rsidRDefault="00FD2314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DA1610">
              <w:t xml:space="preserve"> enters the survey responses data into system</w:t>
            </w:r>
          </w:p>
          <w:p w14:paraId="1A0CC066" w14:textId="5EF0F2A2" w:rsidR="002A469E" w:rsidRDefault="000C3EBD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automatically suggests promotional schemes using existing customer records</w:t>
            </w:r>
            <w:r w:rsidR="00B910E7">
              <w:t xml:space="preserve">, </w:t>
            </w:r>
            <w:r>
              <w:t>high selling items</w:t>
            </w:r>
            <w:r w:rsidR="00B910E7">
              <w:t xml:space="preserve"> and survey responses</w:t>
            </w:r>
          </w:p>
          <w:p w14:paraId="273D43A7" w14:textId="270B2FD4" w:rsidR="004C0DCD" w:rsidRDefault="00FD2314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Business Owner</w:t>
            </w:r>
            <w:r w:rsidR="004C0DCD">
              <w:t xml:space="preserve"> collects testimonial data from loyal customers and enters in the system</w:t>
            </w:r>
          </w:p>
          <w:p w14:paraId="5D528D2D" w14:textId="4EA91AD2" w:rsidR="000C3EBD" w:rsidRPr="005F62DE" w:rsidRDefault="004C0DCD" w:rsidP="006C5B77">
            <w:pPr>
              <w:pStyle w:val="ListParagraph"/>
              <w:numPr>
                <w:ilvl w:val="0"/>
                <w:numId w:val="23"/>
              </w:numPr>
              <w:autoSpaceDE w:val="0"/>
              <w:autoSpaceDN w:val="0"/>
              <w:adjustRightInd w:val="0"/>
              <w:spacing w:after="80" w:line="240" w:lineRule="auto"/>
            </w:pPr>
            <w:r>
              <w:t>System displays</w:t>
            </w:r>
            <w:r w:rsidR="00273EC5">
              <w:t xml:space="preserve"> loyal </w:t>
            </w:r>
            <w:r w:rsidR="0075705D">
              <w:t>customer</w:t>
            </w:r>
            <w:r w:rsidR="00273EC5">
              <w:t xml:space="preserve"> </w:t>
            </w:r>
            <w:r>
              <w:t>testimonial</w:t>
            </w:r>
            <w:r w:rsidR="009B1A1B">
              <w:t>s</w:t>
            </w:r>
            <w:r>
              <w:t xml:space="preserve"> on </w:t>
            </w:r>
            <w:r w:rsidR="00900DDA">
              <w:t xml:space="preserve">the </w:t>
            </w:r>
            <w:r>
              <w:t>PRU website</w:t>
            </w:r>
          </w:p>
        </w:tc>
      </w:tr>
      <w:tr w:rsidR="00A34CE4" w14:paraId="6DEB35C0" w14:textId="77777777" w:rsidTr="00AD26C2">
        <w:trPr>
          <w:gridAfter w:val="1"/>
          <w:wAfter w:w="11" w:type="dxa"/>
        </w:trPr>
        <w:tc>
          <w:tcPr>
            <w:tcW w:w="10304" w:type="dxa"/>
            <w:gridSpan w:val="3"/>
          </w:tcPr>
          <w:p w14:paraId="4483B1EC" w14:textId="77777777" w:rsidR="00A34CE4" w:rsidRPr="005F62DE" w:rsidRDefault="00A34CE4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b/>
                <w:sz w:val="16"/>
                <w:szCs w:val="16"/>
              </w:rPr>
            </w:pPr>
            <w:r w:rsidRPr="005F62DE">
              <w:rPr>
                <w:rFonts w:ascii="Helvetica" w:hAnsi="Helvetica" w:cs="Helvetica"/>
                <w:b/>
                <w:sz w:val="16"/>
                <w:szCs w:val="16"/>
              </w:rPr>
              <w:t>Postconditions:</w:t>
            </w:r>
          </w:p>
          <w:p w14:paraId="0B4D7118" w14:textId="112FF451" w:rsidR="00A34CE4" w:rsidRDefault="00FD2314" w:rsidP="00AD26C2">
            <w:pPr>
              <w:spacing w:after="80"/>
            </w:pPr>
            <w:r>
              <w:t>Business Owner</w:t>
            </w:r>
            <w:r w:rsidR="00080F6F">
              <w:t xml:space="preserve"> sends email to customers</w:t>
            </w:r>
            <w:r w:rsidR="00A34CE4">
              <w:t xml:space="preserve"> </w:t>
            </w:r>
            <w:r w:rsidR="00080F6F">
              <w:t>using system</w:t>
            </w:r>
          </w:p>
          <w:p w14:paraId="47D4A234" w14:textId="5C2BD20C" w:rsidR="007C33CC" w:rsidRDefault="00D06747" w:rsidP="00AD26C2">
            <w:pPr>
              <w:spacing w:after="80"/>
            </w:pPr>
            <w:r>
              <w:t xml:space="preserve">Different </w:t>
            </w:r>
            <w:r w:rsidR="00080F6F">
              <w:t xml:space="preserve">email templates created </w:t>
            </w:r>
            <w:r>
              <w:t>are editable and viewable in the system</w:t>
            </w:r>
          </w:p>
          <w:p w14:paraId="39BB9FB8" w14:textId="23C270BE" w:rsidR="00E16EE6" w:rsidRPr="005F62DE" w:rsidRDefault="00E16EE6" w:rsidP="00AD26C2">
            <w:pPr>
              <w:spacing w:after="80"/>
            </w:pPr>
            <w:r>
              <w:t xml:space="preserve">Survey links are </w:t>
            </w:r>
            <w:r w:rsidR="00D06747">
              <w:t>triggered</w:t>
            </w:r>
            <w:r>
              <w:t xml:space="preserve"> for selected group of customers</w:t>
            </w:r>
          </w:p>
        </w:tc>
      </w:tr>
      <w:tr w:rsidR="00A34CE4" w14:paraId="3A131438" w14:textId="77777777" w:rsidTr="00AD26C2">
        <w:trPr>
          <w:gridAfter w:val="1"/>
          <w:wAfter w:w="11" w:type="dxa"/>
          <w:trHeight w:val="1831"/>
        </w:trPr>
        <w:tc>
          <w:tcPr>
            <w:tcW w:w="10304" w:type="dxa"/>
            <w:gridSpan w:val="3"/>
            <w:tcBorders>
              <w:bottom w:val="single" w:sz="4" w:space="0" w:color="auto"/>
            </w:tcBorders>
          </w:tcPr>
          <w:p w14:paraId="7379F3C5" w14:textId="77777777" w:rsidR="00A34CE4" w:rsidRPr="00DB0487" w:rsidRDefault="00A34CE4" w:rsidP="00AD26C2">
            <w:pPr>
              <w:autoSpaceDE w:val="0"/>
              <w:autoSpaceDN w:val="0"/>
              <w:adjustRightInd w:val="0"/>
              <w:spacing w:after="80" w:line="240" w:lineRule="auto"/>
              <w:rPr>
                <w:rFonts w:ascii="Helvetica" w:hAnsi="Helvetica" w:cs="Helvetica"/>
                <w:sz w:val="16"/>
                <w:szCs w:val="16"/>
              </w:rPr>
            </w:pPr>
            <w:r w:rsidRPr="00DB0487">
              <w:rPr>
                <w:rFonts w:ascii="Helvetica" w:hAnsi="Helvetica" w:cs="Helvetica"/>
                <w:b/>
                <w:sz w:val="16"/>
                <w:szCs w:val="16"/>
              </w:rPr>
              <w:t>Exceptions</w:t>
            </w:r>
            <w:r w:rsidRPr="00DB0487">
              <w:rPr>
                <w:rFonts w:ascii="Helvetica" w:hAnsi="Helvetica" w:cs="Helvetica"/>
                <w:sz w:val="16"/>
                <w:szCs w:val="16"/>
              </w:rPr>
              <w:t>:</w:t>
            </w:r>
          </w:p>
          <w:p w14:paraId="456B2263" w14:textId="148A442E" w:rsidR="00A34CE4" w:rsidRDefault="00A34CE4" w:rsidP="004738AA">
            <w:pPr>
              <w:pStyle w:val="ListParagraph"/>
              <w:numPr>
                <w:ilvl w:val="0"/>
                <w:numId w:val="24"/>
              </w:numPr>
              <w:spacing w:after="80"/>
            </w:pPr>
            <w:r>
              <w:t xml:space="preserve">If </w:t>
            </w:r>
            <w:r w:rsidR="004738AA">
              <w:t>incorrect email IDs are entered</w:t>
            </w:r>
            <w:r>
              <w:t xml:space="preserve">, </w:t>
            </w:r>
            <w:r w:rsidR="004738AA">
              <w:t xml:space="preserve">system will prompt the </w:t>
            </w:r>
            <w:r w:rsidR="00FD2314">
              <w:t>Business Owner</w:t>
            </w:r>
            <w:r w:rsidR="004738AA">
              <w:t xml:space="preserve"> </w:t>
            </w:r>
            <w:r w:rsidR="00FD5DF8">
              <w:t>to enter correct details</w:t>
            </w:r>
          </w:p>
        </w:tc>
      </w:tr>
    </w:tbl>
    <w:p w14:paraId="57C7EA32" w14:textId="77777777" w:rsidR="009C3280" w:rsidRDefault="009C3280" w:rsidP="00FD6327"/>
    <w:sectPr w:rsidR="009C3280" w:rsidSect="00362E88">
      <w:headerReference w:type="default" r:id="rId8"/>
      <w:footerReference w:type="default" r:id="rId9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F50C9" w14:textId="77777777" w:rsidR="00363CAF" w:rsidRDefault="00363CAF" w:rsidP="00C86854">
      <w:pPr>
        <w:spacing w:after="0" w:line="240" w:lineRule="auto"/>
      </w:pPr>
      <w:r>
        <w:separator/>
      </w:r>
    </w:p>
  </w:endnote>
  <w:endnote w:type="continuationSeparator" w:id="0">
    <w:p w14:paraId="64DC8B41" w14:textId="77777777" w:rsidR="00363CAF" w:rsidRDefault="00363CAF" w:rsidP="00C86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ekton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328612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2B434A3" w14:textId="578DA3BF" w:rsidR="00362E88" w:rsidRDefault="00362E8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3241B01" w14:textId="77777777" w:rsidR="00362E88" w:rsidRDefault="00362E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CE051" w14:textId="77777777" w:rsidR="00363CAF" w:rsidRDefault="00363CAF" w:rsidP="00C86854">
      <w:pPr>
        <w:spacing w:after="0" w:line="240" w:lineRule="auto"/>
      </w:pPr>
      <w:r>
        <w:separator/>
      </w:r>
    </w:p>
  </w:footnote>
  <w:footnote w:type="continuationSeparator" w:id="0">
    <w:p w14:paraId="24001F5A" w14:textId="77777777" w:rsidR="00363CAF" w:rsidRDefault="00363CAF" w:rsidP="00C86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10905" w14:textId="3D8F0078" w:rsidR="00362E88" w:rsidRDefault="00362E88" w:rsidP="00362E88">
    <w:pPr>
      <w:pStyle w:val="Header"/>
    </w:pPr>
  </w:p>
  <w:p w14:paraId="3211D1EA" w14:textId="70AEBB12" w:rsidR="00362E88" w:rsidRDefault="00362E88" w:rsidP="00362E88">
    <w:pPr>
      <w:pStyle w:val="Header"/>
    </w:pPr>
  </w:p>
  <w:p w14:paraId="22D77BD1" w14:textId="77777777" w:rsidR="00362E88" w:rsidRPr="00362E88" w:rsidRDefault="00362E88" w:rsidP="00362E88">
    <w:pPr>
      <w:pStyle w:val="Header"/>
    </w:pPr>
    <w:r>
      <w:t>INSY 5341-Section 001</w:t>
    </w:r>
    <w:r>
      <w:ptab w:relativeTo="margin" w:alignment="center" w:leader="none"/>
    </w:r>
    <w:r>
      <w:t>UseCase document assignment</w:t>
    </w:r>
    <w:r>
      <w:ptab w:relativeTo="margin" w:alignment="right" w:leader="none"/>
    </w:r>
    <w:r>
      <w:t>Fall’22</w:t>
    </w:r>
  </w:p>
  <w:p w14:paraId="43A16CCB" w14:textId="77777777" w:rsidR="00362E88" w:rsidRPr="00362E88" w:rsidRDefault="00362E88" w:rsidP="00362E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72F33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36476"/>
    <w:multiLevelType w:val="hybridMultilevel"/>
    <w:tmpl w:val="61043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B3F10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406F62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619BE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136F2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C0576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0C62C9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35164F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D66053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5D77DB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E2E33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73B18"/>
    <w:multiLevelType w:val="hybridMultilevel"/>
    <w:tmpl w:val="EFB6CFD4"/>
    <w:lvl w:ilvl="0" w:tplc="27B803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B8184C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D40A8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15A2E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D1AE8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222099"/>
    <w:multiLevelType w:val="hybridMultilevel"/>
    <w:tmpl w:val="74986688"/>
    <w:lvl w:ilvl="0" w:tplc="DB1C6A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C22281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B92317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563181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7D402A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EB2659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C4100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CD476B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732770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916729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C088E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837E67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EB7335"/>
    <w:multiLevelType w:val="hybridMultilevel"/>
    <w:tmpl w:val="EFB6CFD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7E704E"/>
    <w:multiLevelType w:val="hybridMultilevel"/>
    <w:tmpl w:val="42DA20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AB2342"/>
    <w:multiLevelType w:val="hybridMultilevel"/>
    <w:tmpl w:val="42DA20B6"/>
    <w:lvl w:ilvl="0" w:tplc="5DCCEAE6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DA142E"/>
    <w:multiLevelType w:val="hybridMultilevel"/>
    <w:tmpl w:val="749866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1"/>
  </w:num>
  <w:num w:numId="3">
    <w:abstractNumId w:val="12"/>
  </w:num>
  <w:num w:numId="4">
    <w:abstractNumId w:val="20"/>
  </w:num>
  <w:num w:numId="5">
    <w:abstractNumId w:val="30"/>
  </w:num>
  <w:num w:numId="6">
    <w:abstractNumId w:val="3"/>
  </w:num>
  <w:num w:numId="7">
    <w:abstractNumId w:val="14"/>
  </w:num>
  <w:num w:numId="8">
    <w:abstractNumId w:val="21"/>
  </w:num>
  <w:num w:numId="9">
    <w:abstractNumId w:val="5"/>
  </w:num>
  <w:num w:numId="10">
    <w:abstractNumId w:val="4"/>
  </w:num>
  <w:num w:numId="11">
    <w:abstractNumId w:val="6"/>
  </w:num>
  <w:num w:numId="12">
    <w:abstractNumId w:val="13"/>
  </w:num>
  <w:num w:numId="13">
    <w:abstractNumId w:val="18"/>
  </w:num>
  <w:num w:numId="14">
    <w:abstractNumId w:val="27"/>
  </w:num>
  <w:num w:numId="15">
    <w:abstractNumId w:val="8"/>
  </w:num>
  <w:num w:numId="16">
    <w:abstractNumId w:val="16"/>
  </w:num>
  <w:num w:numId="17">
    <w:abstractNumId w:val="22"/>
  </w:num>
  <w:num w:numId="18">
    <w:abstractNumId w:val="29"/>
  </w:num>
  <w:num w:numId="19">
    <w:abstractNumId w:val="15"/>
  </w:num>
  <w:num w:numId="20">
    <w:abstractNumId w:val="28"/>
  </w:num>
  <w:num w:numId="21">
    <w:abstractNumId w:val="7"/>
  </w:num>
  <w:num w:numId="22">
    <w:abstractNumId w:val="10"/>
  </w:num>
  <w:num w:numId="23">
    <w:abstractNumId w:val="19"/>
  </w:num>
  <w:num w:numId="24">
    <w:abstractNumId w:val="25"/>
  </w:num>
  <w:num w:numId="25">
    <w:abstractNumId w:val="2"/>
  </w:num>
  <w:num w:numId="26">
    <w:abstractNumId w:val="9"/>
  </w:num>
  <w:num w:numId="27">
    <w:abstractNumId w:val="32"/>
  </w:num>
  <w:num w:numId="28">
    <w:abstractNumId w:val="24"/>
  </w:num>
  <w:num w:numId="29">
    <w:abstractNumId w:val="23"/>
  </w:num>
  <w:num w:numId="30">
    <w:abstractNumId w:val="11"/>
  </w:num>
  <w:num w:numId="31">
    <w:abstractNumId w:val="26"/>
  </w:num>
  <w:num w:numId="32">
    <w:abstractNumId w:val="0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jA1MzEyMbY0MjVW0lEKTi0uzszPAykwqQUAda4ihiwAAAA="/>
  </w:docVars>
  <w:rsids>
    <w:rsidRoot w:val="00C86854"/>
    <w:rsid w:val="0000247E"/>
    <w:rsid w:val="00011EB3"/>
    <w:rsid w:val="000224C9"/>
    <w:rsid w:val="000234BA"/>
    <w:rsid w:val="0002517F"/>
    <w:rsid w:val="000259C5"/>
    <w:rsid w:val="00026AEB"/>
    <w:rsid w:val="0003533B"/>
    <w:rsid w:val="000415DE"/>
    <w:rsid w:val="00042BE1"/>
    <w:rsid w:val="00042E41"/>
    <w:rsid w:val="00042F59"/>
    <w:rsid w:val="00045889"/>
    <w:rsid w:val="00053E1F"/>
    <w:rsid w:val="000563CD"/>
    <w:rsid w:val="000637C9"/>
    <w:rsid w:val="00070DE3"/>
    <w:rsid w:val="00077D2B"/>
    <w:rsid w:val="000806AC"/>
    <w:rsid w:val="00080D5C"/>
    <w:rsid w:val="00080F6F"/>
    <w:rsid w:val="00082D17"/>
    <w:rsid w:val="000834E3"/>
    <w:rsid w:val="0008498F"/>
    <w:rsid w:val="000913D6"/>
    <w:rsid w:val="00093791"/>
    <w:rsid w:val="000948E5"/>
    <w:rsid w:val="00096116"/>
    <w:rsid w:val="00096309"/>
    <w:rsid w:val="0009792D"/>
    <w:rsid w:val="000A2DE5"/>
    <w:rsid w:val="000A3AED"/>
    <w:rsid w:val="000A5A9E"/>
    <w:rsid w:val="000B0BF0"/>
    <w:rsid w:val="000B3180"/>
    <w:rsid w:val="000B42DD"/>
    <w:rsid w:val="000B582A"/>
    <w:rsid w:val="000B5EB6"/>
    <w:rsid w:val="000B5EC0"/>
    <w:rsid w:val="000C1753"/>
    <w:rsid w:val="000C1782"/>
    <w:rsid w:val="000C25EB"/>
    <w:rsid w:val="000C25F8"/>
    <w:rsid w:val="000C3EBD"/>
    <w:rsid w:val="000D13F3"/>
    <w:rsid w:val="000D408A"/>
    <w:rsid w:val="000D63A3"/>
    <w:rsid w:val="000E02D7"/>
    <w:rsid w:val="000E6784"/>
    <w:rsid w:val="000F668C"/>
    <w:rsid w:val="00102039"/>
    <w:rsid w:val="00102CA7"/>
    <w:rsid w:val="001052EA"/>
    <w:rsid w:val="001079E6"/>
    <w:rsid w:val="001122D8"/>
    <w:rsid w:val="0011442D"/>
    <w:rsid w:val="00121885"/>
    <w:rsid w:val="00123AB4"/>
    <w:rsid w:val="00133A18"/>
    <w:rsid w:val="00133C46"/>
    <w:rsid w:val="0014458C"/>
    <w:rsid w:val="00144FAC"/>
    <w:rsid w:val="001540E2"/>
    <w:rsid w:val="001574FF"/>
    <w:rsid w:val="001624F1"/>
    <w:rsid w:val="00162840"/>
    <w:rsid w:val="001676DD"/>
    <w:rsid w:val="00170297"/>
    <w:rsid w:val="00172A84"/>
    <w:rsid w:val="00174B98"/>
    <w:rsid w:val="00175345"/>
    <w:rsid w:val="00181F6C"/>
    <w:rsid w:val="00192C32"/>
    <w:rsid w:val="00193E73"/>
    <w:rsid w:val="001964AA"/>
    <w:rsid w:val="001A0AE5"/>
    <w:rsid w:val="001A313C"/>
    <w:rsid w:val="001A4662"/>
    <w:rsid w:val="001A5C29"/>
    <w:rsid w:val="001A7F5B"/>
    <w:rsid w:val="001B0CE7"/>
    <w:rsid w:val="001B294E"/>
    <w:rsid w:val="001B6E32"/>
    <w:rsid w:val="001C2E01"/>
    <w:rsid w:val="001D4C06"/>
    <w:rsid w:val="001E1992"/>
    <w:rsid w:val="001E2380"/>
    <w:rsid w:val="001E73E8"/>
    <w:rsid w:val="001F1579"/>
    <w:rsid w:val="001F65D9"/>
    <w:rsid w:val="00201DC0"/>
    <w:rsid w:val="00203AE7"/>
    <w:rsid w:val="00204DA5"/>
    <w:rsid w:val="00205670"/>
    <w:rsid w:val="00205B84"/>
    <w:rsid w:val="002108C0"/>
    <w:rsid w:val="0021180F"/>
    <w:rsid w:val="00214940"/>
    <w:rsid w:val="002154F0"/>
    <w:rsid w:val="002363BB"/>
    <w:rsid w:val="00241A4A"/>
    <w:rsid w:val="0024201F"/>
    <w:rsid w:val="002474AE"/>
    <w:rsid w:val="00250002"/>
    <w:rsid w:val="00251763"/>
    <w:rsid w:val="002601B4"/>
    <w:rsid w:val="002629C5"/>
    <w:rsid w:val="00264B61"/>
    <w:rsid w:val="0026542D"/>
    <w:rsid w:val="00267E5C"/>
    <w:rsid w:val="00273EC5"/>
    <w:rsid w:val="00275408"/>
    <w:rsid w:val="00275ACC"/>
    <w:rsid w:val="00275C95"/>
    <w:rsid w:val="0027756E"/>
    <w:rsid w:val="00283EDF"/>
    <w:rsid w:val="00286E0A"/>
    <w:rsid w:val="0029026A"/>
    <w:rsid w:val="00294396"/>
    <w:rsid w:val="002963CE"/>
    <w:rsid w:val="002A0829"/>
    <w:rsid w:val="002A0F0C"/>
    <w:rsid w:val="002A28B0"/>
    <w:rsid w:val="002A469E"/>
    <w:rsid w:val="002A542D"/>
    <w:rsid w:val="002A6176"/>
    <w:rsid w:val="002B22C7"/>
    <w:rsid w:val="002B2B60"/>
    <w:rsid w:val="002B2C3D"/>
    <w:rsid w:val="002B4B5A"/>
    <w:rsid w:val="002B53F1"/>
    <w:rsid w:val="002B627D"/>
    <w:rsid w:val="002B6DD5"/>
    <w:rsid w:val="002C1F5E"/>
    <w:rsid w:val="002C328D"/>
    <w:rsid w:val="002C5E68"/>
    <w:rsid w:val="002C71B4"/>
    <w:rsid w:val="002D0629"/>
    <w:rsid w:val="002D4FAE"/>
    <w:rsid w:val="002D521E"/>
    <w:rsid w:val="002E0F7C"/>
    <w:rsid w:val="002E2D66"/>
    <w:rsid w:val="002F0DC9"/>
    <w:rsid w:val="002F20DC"/>
    <w:rsid w:val="002F2260"/>
    <w:rsid w:val="002F381E"/>
    <w:rsid w:val="002F385E"/>
    <w:rsid w:val="00301373"/>
    <w:rsid w:val="0030139A"/>
    <w:rsid w:val="00301F5A"/>
    <w:rsid w:val="00312955"/>
    <w:rsid w:val="00314804"/>
    <w:rsid w:val="00314960"/>
    <w:rsid w:val="0032042F"/>
    <w:rsid w:val="003234BA"/>
    <w:rsid w:val="00323FD4"/>
    <w:rsid w:val="00325284"/>
    <w:rsid w:val="00326DFC"/>
    <w:rsid w:val="00333B41"/>
    <w:rsid w:val="00333E47"/>
    <w:rsid w:val="00334193"/>
    <w:rsid w:val="00334292"/>
    <w:rsid w:val="00342B86"/>
    <w:rsid w:val="00353A89"/>
    <w:rsid w:val="00354086"/>
    <w:rsid w:val="00355BCF"/>
    <w:rsid w:val="003564BF"/>
    <w:rsid w:val="003615DC"/>
    <w:rsid w:val="00361D80"/>
    <w:rsid w:val="0036275D"/>
    <w:rsid w:val="00362E88"/>
    <w:rsid w:val="00363CAF"/>
    <w:rsid w:val="003653E6"/>
    <w:rsid w:val="0036668C"/>
    <w:rsid w:val="00373FBB"/>
    <w:rsid w:val="00374A03"/>
    <w:rsid w:val="003750D3"/>
    <w:rsid w:val="00382B64"/>
    <w:rsid w:val="00387D3C"/>
    <w:rsid w:val="00392096"/>
    <w:rsid w:val="00393C12"/>
    <w:rsid w:val="00393DB6"/>
    <w:rsid w:val="00396015"/>
    <w:rsid w:val="0039671D"/>
    <w:rsid w:val="003A4979"/>
    <w:rsid w:val="003A6C40"/>
    <w:rsid w:val="003A737E"/>
    <w:rsid w:val="003B0544"/>
    <w:rsid w:val="003B52E8"/>
    <w:rsid w:val="003B5CB9"/>
    <w:rsid w:val="003C3314"/>
    <w:rsid w:val="003C335F"/>
    <w:rsid w:val="003C523D"/>
    <w:rsid w:val="003C6C8F"/>
    <w:rsid w:val="003D255F"/>
    <w:rsid w:val="003D638F"/>
    <w:rsid w:val="003D6F72"/>
    <w:rsid w:val="003E23F6"/>
    <w:rsid w:val="003E351F"/>
    <w:rsid w:val="003E570D"/>
    <w:rsid w:val="003E77FD"/>
    <w:rsid w:val="003E7A5A"/>
    <w:rsid w:val="003F0045"/>
    <w:rsid w:val="003F0D70"/>
    <w:rsid w:val="003F33E8"/>
    <w:rsid w:val="0040251D"/>
    <w:rsid w:val="00402EDC"/>
    <w:rsid w:val="00406896"/>
    <w:rsid w:val="00406B19"/>
    <w:rsid w:val="00406CCF"/>
    <w:rsid w:val="00422C51"/>
    <w:rsid w:val="00425DFF"/>
    <w:rsid w:val="004262D9"/>
    <w:rsid w:val="004263A4"/>
    <w:rsid w:val="00426442"/>
    <w:rsid w:val="00430BB6"/>
    <w:rsid w:val="004316C9"/>
    <w:rsid w:val="00442B83"/>
    <w:rsid w:val="00444821"/>
    <w:rsid w:val="00445018"/>
    <w:rsid w:val="004450DC"/>
    <w:rsid w:val="004454A9"/>
    <w:rsid w:val="0045204B"/>
    <w:rsid w:val="00452BD9"/>
    <w:rsid w:val="0045643E"/>
    <w:rsid w:val="00456440"/>
    <w:rsid w:val="0045701C"/>
    <w:rsid w:val="004632EC"/>
    <w:rsid w:val="0046363D"/>
    <w:rsid w:val="00464AFF"/>
    <w:rsid w:val="004738AA"/>
    <w:rsid w:val="0048652F"/>
    <w:rsid w:val="004874F4"/>
    <w:rsid w:val="004918A6"/>
    <w:rsid w:val="00493F75"/>
    <w:rsid w:val="00495777"/>
    <w:rsid w:val="00496769"/>
    <w:rsid w:val="00497206"/>
    <w:rsid w:val="004B161B"/>
    <w:rsid w:val="004B2B06"/>
    <w:rsid w:val="004B2CA6"/>
    <w:rsid w:val="004B4B35"/>
    <w:rsid w:val="004C0DCD"/>
    <w:rsid w:val="004C3791"/>
    <w:rsid w:val="004C3D3C"/>
    <w:rsid w:val="004D0657"/>
    <w:rsid w:val="004D616F"/>
    <w:rsid w:val="004E19FF"/>
    <w:rsid w:val="004E4004"/>
    <w:rsid w:val="004E493D"/>
    <w:rsid w:val="004F58E4"/>
    <w:rsid w:val="005108F5"/>
    <w:rsid w:val="00512F9D"/>
    <w:rsid w:val="005139E5"/>
    <w:rsid w:val="0051539A"/>
    <w:rsid w:val="00521DCB"/>
    <w:rsid w:val="00532E57"/>
    <w:rsid w:val="00533EDD"/>
    <w:rsid w:val="00542744"/>
    <w:rsid w:val="00546949"/>
    <w:rsid w:val="00551516"/>
    <w:rsid w:val="00553B2F"/>
    <w:rsid w:val="00554AC7"/>
    <w:rsid w:val="00555A4D"/>
    <w:rsid w:val="00557C39"/>
    <w:rsid w:val="0056011D"/>
    <w:rsid w:val="00561496"/>
    <w:rsid w:val="00561D0B"/>
    <w:rsid w:val="00570271"/>
    <w:rsid w:val="0057715E"/>
    <w:rsid w:val="0058026A"/>
    <w:rsid w:val="00581B46"/>
    <w:rsid w:val="00582ED6"/>
    <w:rsid w:val="00585CF5"/>
    <w:rsid w:val="00593362"/>
    <w:rsid w:val="0059595D"/>
    <w:rsid w:val="005A50EB"/>
    <w:rsid w:val="005A57BB"/>
    <w:rsid w:val="005A5FEC"/>
    <w:rsid w:val="005B2D93"/>
    <w:rsid w:val="005B56ED"/>
    <w:rsid w:val="005B7799"/>
    <w:rsid w:val="005C0147"/>
    <w:rsid w:val="005C2F61"/>
    <w:rsid w:val="005C3492"/>
    <w:rsid w:val="005C6776"/>
    <w:rsid w:val="005D3C4A"/>
    <w:rsid w:val="005D3E06"/>
    <w:rsid w:val="005D3F84"/>
    <w:rsid w:val="005E0ADF"/>
    <w:rsid w:val="005E1149"/>
    <w:rsid w:val="005E2E8B"/>
    <w:rsid w:val="005F62DE"/>
    <w:rsid w:val="0060018A"/>
    <w:rsid w:val="00602533"/>
    <w:rsid w:val="006131F5"/>
    <w:rsid w:val="006146D7"/>
    <w:rsid w:val="006161C9"/>
    <w:rsid w:val="006238D3"/>
    <w:rsid w:val="006239D9"/>
    <w:rsid w:val="00626EFE"/>
    <w:rsid w:val="0063114C"/>
    <w:rsid w:val="00636D8B"/>
    <w:rsid w:val="00640445"/>
    <w:rsid w:val="00643FFB"/>
    <w:rsid w:val="0064491D"/>
    <w:rsid w:val="00645923"/>
    <w:rsid w:val="00646DCA"/>
    <w:rsid w:val="00651244"/>
    <w:rsid w:val="00655D26"/>
    <w:rsid w:val="00656B36"/>
    <w:rsid w:val="00667A98"/>
    <w:rsid w:val="00667AE6"/>
    <w:rsid w:val="006701BD"/>
    <w:rsid w:val="006720B1"/>
    <w:rsid w:val="006747C1"/>
    <w:rsid w:val="0067527D"/>
    <w:rsid w:val="0067727F"/>
    <w:rsid w:val="00680435"/>
    <w:rsid w:val="00680F68"/>
    <w:rsid w:val="00681D77"/>
    <w:rsid w:val="0068279F"/>
    <w:rsid w:val="00682BE5"/>
    <w:rsid w:val="00685DA0"/>
    <w:rsid w:val="00693507"/>
    <w:rsid w:val="006A18A7"/>
    <w:rsid w:val="006A2EA7"/>
    <w:rsid w:val="006A411D"/>
    <w:rsid w:val="006A5F3D"/>
    <w:rsid w:val="006B109E"/>
    <w:rsid w:val="006B19AE"/>
    <w:rsid w:val="006B1BA0"/>
    <w:rsid w:val="006B3C85"/>
    <w:rsid w:val="006C027B"/>
    <w:rsid w:val="006C09E5"/>
    <w:rsid w:val="006C27BA"/>
    <w:rsid w:val="006C5B77"/>
    <w:rsid w:val="006C7370"/>
    <w:rsid w:val="006C73C2"/>
    <w:rsid w:val="006C7DC7"/>
    <w:rsid w:val="006D0F69"/>
    <w:rsid w:val="006D2C8D"/>
    <w:rsid w:val="006D2DD7"/>
    <w:rsid w:val="006E041D"/>
    <w:rsid w:val="006E16B5"/>
    <w:rsid w:val="006E3780"/>
    <w:rsid w:val="006E48C0"/>
    <w:rsid w:val="006E6A89"/>
    <w:rsid w:val="006E78F1"/>
    <w:rsid w:val="006E7A3E"/>
    <w:rsid w:val="006F0951"/>
    <w:rsid w:val="006F0DE5"/>
    <w:rsid w:val="006F1AC0"/>
    <w:rsid w:val="006F62C1"/>
    <w:rsid w:val="006F63A2"/>
    <w:rsid w:val="0070482A"/>
    <w:rsid w:val="007056DB"/>
    <w:rsid w:val="00716BA9"/>
    <w:rsid w:val="007230F9"/>
    <w:rsid w:val="00734034"/>
    <w:rsid w:val="007358CD"/>
    <w:rsid w:val="00740F88"/>
    <w:rsid w:val="00742D9B"/>
    <w:rsid w:val="00743987"/>
    <w:rsid w:val="007444C7"/>
    <w:rsid w:val="0075705D"/>
    <w:rsid w:val="007663E3"/>
    <w:rsid w:val="00767058"/>
    <w:rsid w:val="00770BEB"/>
    <w:rsid w:val="0077204D"/>
    <w:rsid w:val="00772E0E"/>
    <w:rsid w:val="007767E5"/>
    <w:rsid w:val="00780606"/>
    <w:rsid w:val="00780C91"/>
    <w:rsid w:val="007822E8"/>
    <w:rsid w:val="00783C4F"/>
    <w:rsid w:val="00790813"/>
    <w:rsid w:val="00793BCD"/>
    <w:rsid w:val="0079779E"/>
    <w:rsid w:val="007A0ADC"/>
    <w:rsid w:val="007A0DE0"/>
    <w:rsid w:val="007A264B"/>
    <w:rsid w:val="007A39C1"/>
    <w:rsid w:val="007A5582"/>
    <w:rsid w:val="007B14B3"/>
    <w:rsid w:val="007B1FFD"/>
    <w:rsid w:val="007B7CD6"/>
    <w:rsid w:val="007C1463"/>
    <w:rsid w:val="007C33CC"/>
    <w:rsid w:val="007C36ED"/>
    <w:rsid w:val="007C38C2"/>
    <w:rsid w:val="007C6EB0"/>
    <w:rsid w:val="007C7705"/>
    <w:rsid w:val="007D217C"/>
    <w:rsid w:val="007D2761"/>
    <w:rsid w:val="007D3307"/>
    <w:rsid w:val="007D45AE"/>
    <w:rsid w:val="007D6B31"/>
    <w:rsid w:val="007E0AC9"/>
    <w:rsid w:val="007E19CB"/>
    <w:rsid w:val="007E3BD3"/>
    <w:rsid w:val="007E4558"/>
    <w:rsid w:val="007F1761"/>
    <w:rsid w:val="007F42E0"/>
    <w:rsid w:val="0080261F"/>
    <w:rsid w:val="00806986"/>
    <w:rsid w:val="00806D61"/>
    <w:rsid w:val="00807594"/>
    <w:rsid w:val="00810CCD"/>
    <w:rsid w:val="0081727F"/>
    <w:rsid w:val="00817403"/>
    <w:rsid w:val="008209D7"/>
    <w:rsid w:val="00822D8C"/>
    <w:rsid w:val="00822FB8"/>
    <w:rsid w:val="008260FB"/>
    <w:rsid w:val="00826838"/>
    <w:rsid w:val="00830204"/>
    <w:rsid w:val="00834FF3"/>
    <w:rsid w:val="00841F3B"/>
    <w:rsid w:val="008433B8"/>
    <w:rsid w:val="00846AA7"/>
    <w:rsid w:val="008526B0"/>
    <w:rsid w:val="00856D37"/>
    <w:rsid w:val="008616D8"/>
    <w:rsid w:val="0086436A"/>
    <w:rsid w:val="00864A53"/>
    <w:rsid w:val="0086500C"/>
    <w:rsid w:val="00866D9F"/>
    <w:rsid w:val="00876F1C"/>
    <w:rsid w:val="0087789F"/>
    <w:rsid w:val="00881128"/>
    <w:rsid w:val="00882908"/>
    <w:rsid w:val="00892064"/>
    <w:rsid w:val="008922EA"/>
    <w:rsid w:val="00896ABD"/>
    <w:rsid w:val="008A196A"/>
    <w:rsid w:val="008A3229"/>
    <w:rsid w:val="008A4156"/>
    <w:rsid w:val="008A53D1"/>
    <w:rsid w:val="008A59CC"/>
    <w:rsid w:val="008A6582"/>
    <w:rsid w:val="008B61F4"/>
    <w:rsid w:val="008C05A3"/>
    <w:rsid w:val="008C13E0"/>
    <w:rsid w:val="008C6D04"/>
    <w:rsid w:val="008C7220"/>
    <w:rsid w:val="008D2322"/>
    <w:rsid w:val="008D25CF"/>
    <w:rsid w:val="008D35C6"/>
    <w:rsid w:val="008E006B"/>
    <w:rsid w:val="008E0E04"/>
    <w:rsid w:val="008E2333"/>
    <w:rsid w:val="008F0DA4"/>
    <w:rsid w:val="008F2FD9"/>
    <w:rsid w:val="00900DDA"/>
    <w:rsid w:val="00903E0D"/>
    <w:rsid w:val="00905014"/>
    <w:rsid w:val="00906988"/>
    <w:rsid w:val="00906A52"/>
    <w:rsid w:val="00910398"/>
    <w:rsid w:val="0091183F"/>
    <w:rsid w:val="009134BE"/>
    <w:rsid w:val="00914571"/>
    <w:rsid w:val="0091568A"/>
    <w:rsid w:val="00916394"/>
    <w:rsid w:val="0091663B"/>
    <w:rsid w:val="009171A2"/>
    <w:rsid w:val="00917BEC"/>
    <w:rsid w:val="00920AAB"/>
    <w:rsid w:val="00924EF7"/>
    <w:rsid w:val="00926B16"/>
    <w:rsid w:val="0092745A"/>
    <w:rsid w:val="00932220"/>
    <w:rsid w:val="00933646"/>
    <w:rsid w:val="009342D7"/>
    <w:rsid w:val="00934D1F"/>
    <w:rsid w:val="00936011"/>
    <w:rsid w:val="00937319"/>
    <w:rsid w:val="00947648"/>
    <w:rsid w:val="009537A4"/>
    <w:rsid w:val="00956363"/>
    <w:rsid w:val="00956675"/>
    <w:rsid w:val="00957288"/>
    <w:rsid w:val="00962D34"/>
    <w:rsid w:val="00965A22"/>
    <w:rsid w:val="00966B44"/>
    <w:rsid w:val="00967F0F"/>
    <w:rsid w:val="0097140B"/>
    <w:rsid w:val="00971BED"/>
    <w:rsid w:val="009733E3"/>
    <w:rsid w:val="00976A9F"/>
    <w:rsid w:val="009826E7"/>
    <w:rsid w:val="00990711"/>
    <w:rsid w:val="00990807"/>
    <w:rsid w:val="00991C74"/>
    <w:rsid w:val="0099508C"/>
    <w:rsid w:val="009A27C5"/>
    <w:rsid w:val="009B0A01"/>
    <w:rsid w:val="009B0A88"/>
    <w:rsid w:val="009B1A1B"/>
    <w:rsid w:val="009B4B3A"/>
    <w:rsid w:val="009B622B"/>
    <w:rsid w:val="009B652E"/>
    <w:rsid w:val="009B7228"/>
    <w:rsid w:val="009C00EA"/>
    <w:rsid w:val="009C017E"/>
    <w:rsid w:val="009C1302"/>
    <w:rsid w:val="009C1EF2"/>
    <w:rsid w:val="009C3280"/>
    <w:rsid w:val="009C4456"/>
    <w:rsid w:val="009C465C"/>
    <w:rsid w:val="009C4EDC"/>
    <w:rsid w:val="009C5BEC"/>
    <w:rsid w:val="009C5C2B"/>
    <w:rsid w:val="009C6BD2"/>
    <w:rsid w:val="009C6D13"/>
    <w:rsid w:val="009D0DAE"/>
    <w:rsid w:val="009D2CEE"/>
    <w:rsid w:val="009E5ABB"/>
    <w:rsid w:val="009F05DC"/>
    <w:rsid w:val="009F14B5"/>
    <w:rsid w:val="00A050CA"/>
    <w:rsid w:val="00A0786D"/>
    <w:rsid w:val="00A151D3"/>
    <w:rsid w:val="00A220E1"/>
    <w:rsid w:val="00A22A3A"/>
    <w:rsid w:val="00A23EBF"/>
    <w:rsid w:val="00A2552D"/>
    <w:rsid w:val="00A26638"/>
    <w:rsid w:val="00A30EDF"/>
    <w:rsid w:val="00A3228F"/>
    <w:rsid w:val="00A3438E"/>
    <w:rsid w:val="00A34CE4"/>
    <w:rsid w:val="00A366A5"/>
    <w:rsid w:val="00A43ECD"/>
    <w:rsid w:val="00A609C3"/>
    <w:rsid w:val="00A651F9"/>
    <w:rsid w:val="00A72C05"/>
    <w:rsid w:val="00A72EB5"/>
    <w:rsid w:val="00A74F89"/>
    <w:rsid w:val="00A759F7"/>
    <w:rsid w:val="00A76730"/>
    <w:rsid w:val="00A84D12"/>
    <w:rsid w:val="00A863F1"/>
    <w:rsid w:val="00A952C1"/>
    <w:rsid w:val="00A95AE1"/>
    <w:rsid w:val="00A95EE6"/>
    <w:rsid w:val="00A96D7E"/>
    <w:rsid w:val="00AA4C73"/>
    <w:rsid w:val="00AB7395"/>
    <w:rsid w:val="00AC4A9A"/>
    <w:rsid w:val="00AC4FDC"/>
    <w:rsid w:val="00AC6BF6"/>
    <w:rsid w:val="00AC7857"/>
    <w:rsid w:val="00AD2F26"/>
    <w:rsid w:val="00AD337A"/>
    <w:rsid w:val="00AD6003"/>
    <w:rsid w:val="00AD6A08"/>
    <w:rsid w:val="00AD7050"/>
    <w:rsid w:val="00AE0875"/>
    <w:rsid w:val="00AE0A54"/>
    <w:rsid w:val="00AE10E3"/>
    <w:rsid w:val="00AE14E1"/>
    <w:rsid w:val="00AE3134"/>
    <w:rsid w:val="00AE3446"/>
    <w:rsid w:val="00AE4BB6"/>
    <w:rsid w:val="00AE5960"/>
    <w:rsid w:val="00AE5B83"/>
    <w:rsid w:val="00AE7550"/>
    <w:rsid w:val="00AF2CC9"/>
    <w:rsid w:val="00AF4A88"/>
    <w:rsid w:val="00AF519C"/>
    <w:rsid w:val="00B00C72"/>
    <w:rsid w:val="00B0116B"/>
    <w:rsid w:val="00B03118"/>
    <w:rsid w:val="00B04702"/>
    <w:rsid w:val="00B050C9"/>
    <w:rsid w:val="00B0552B"/>
    <w:rsid w:val="00B11BFB"/>
    <w:rsid w:val="00B12411"/>
    <w:rsid w:val="00B17105"/>
    <w:rsid w:val="00B22B40"/>
    <w:rsid w:val="00B23FE7"/>
    <w:rsid w:val="00B31514"/>
    <w:rsid w:val="00B3250B"/>
    <w:rsid w:val="00B35515"/>
    <w:rsid w:val="00B35FF0"/>
    <w:rsid w:val="00B40835"/>
    <w:rsid w:val="00B4234E"/>
    <w:rsid w:val="00B474CB"/>
    <w:rsid w:val="00B50E00"/>
    <w:rsid w:val="00B564B4"/>
    <w:rsid w:val="00B653D3"/>
    <w:rsid w:val="00B6607A"/>
    <w:rsid w:val="00B6630D"/>
    <w:rsid w:val="00B70C70"/>
    <w:rsid w:val="00B71355"/>
    <w:rsid w:val="00B72C13"/>
    <w:rsid w:val="00B73A33"/>
    <w:rsid w:val="00B73F3C"/>
    <w:rsid w:val="00B76AF8"/>
    <w:rsid w:val="00B809AC"/>
    <w:rsid w:val="00B8204D"/>
    <w:rsid w:val="00B87FA2"/>
    <w:rsid w:val="00B9006A"/>
    <w:rsid w:val="00B910E7"/>
    <w:rsid w:val="00B91F67"/>
    <w:rsid w:val="00BA0AAA"/>
    <w:rsid w:val="00BA19C5"/>
    <w:rsid w:val="00BA382D"/>
    <w:rsid w:val="00BA429F"/>
    <w:rsid w:val="00BA530B"/>
    <w:rsid w:val="00BC11C6"/>
    <w:rsid w:val="00BC38BA"/>
    <w:rsid w:val="00BC3C63"/>
    <w:rsid w:val="00BD68C3"/>
    <w:rsid w:val="00BD6E86"/>
    <w:rsid w:val="00BE3534"/>
    <w:rsid w:val="00BE7A6F"/>
    <w:rsid w:val="00BE7C39"/>
    <w:rsid w:val="00BF3595"/>
    <w:rsid w:val="00BF47FD"/>
    <w:rsid w:val="00BF56B8"/>
    <w:rsid w:val="00BF5E04"/>
    <w:rsid w:val="00BF72B0"/>
    <w:rsid w:val="00C019AE"/>
    <w:rsid w:val="00C02568"/>
    <w:rsid w:val="00C0310C"/>
    <w:rsid w:val="00C10956"/>
    <w:rsid w:val="00C12542"/>
    <w:rsid w:val="00C13EE3"/>
    <w:rsid w:val="00C166B2"/>
    <w:rsid w:val="00C222EF"/>
    <w:rsid w:val="00C223F1"/>
    <w:rsid w:val="00C25B6D"/>
    <w:rsid w:val="00C26BC4"/>
    <w:rsid w:val="00C26FDE"/>
    <w:rsid w:val="00C275C9"/>
    <w:rsid w:val="00C27DD0"/>
    <w:rsid w:val="00C33CEF"/>
    <w:rsid w:val="00C36099"/>
    <w:rsid w:val="00C40FD2"/>
    <w:rsid w:val="00C41551"/>
    <w:rsid w:val="00C44414"/>
    <w:rsid w:val="00C44F3F"/>
    <w:rsid w:val="00C53DF9"/>
    <w:rsid w:val="00C57437"/>
    <w:rsid w:val="00C61DC6"/>
    <w:rsid w:val="00C62304"/>
    <w:rsid w:val="00C67A1F"/>
    <w:rsid w:val="00C72925"/>
    <w:rsid w:val="00C7456F"/>
    <w:rsid w:val="00C74B5C"/>
    <w:rsid w:val="00C76343"/>
    <w:rsid w:val="00C76BCF"/>
    <w:rsid w:val="00C848BE"/>
    <w:rsid w:val="00C86854"/>
    <w:rsid w:val="00C87185"/>
    <w:rsid w:val="00C9182B"/>
    <w:rsid w:val="00C920E6"/>
    <w:rsid w:val="00C93030"/>
    <w:rsid w:val="00C9589C"/>
    <w:rsid w:val="00CA0864"/>
    <w:rsid w:val="00CA0A1A"/>
    <w:rsid w:val="00CA0AD0"/>
    <w:rsid w:val="00CA1338"/>
    <w:rsid w:val="00CA1BEE"/>
    <w:rsid w:val="00CA2C1C"/>
    <w:rsid w:val="00CA5905"/>
    <w:rsid w:val="00CB4D90"/>
    <w:rsid w:val="00CB52A5"/>
    <w:rsid w:val="00CC0C9B"/>
    <w:rsid w:val="00CC2875"/>
    <w:rsid w:val="00CC7F4A"/>
    <w:rsid w:val="00CD2A97"/>
    <w:rsid w:val="00CD3CBA"/>
    <w:rsid w:val="00CD6DD8"/>
    <w:rsid w:val="00CE0E36"/>
    <w:rsid w:val="00CE1F9C"/>
    <w:rsid w:val="00CE3CB1"/>
    <w:rsid w:val="00CE3EB8"/>
    <w:rsid w:val="00CE5C19"/>
    <w:rsid w:val="00CF0364"/>
    <w:rsid w:val="00CF291B"/>
    <w:rsid w:val="00CF332D"/>
    <w:rsid w:val="00CF6F0C"/>
    <w:rsid w:val="00D0017F"/>
    <w:rsid w:val="00D03860"/>
    <w:rsid w:val="00D06747"/>
    <w:rsid w:val="00D072CE"/>
    <w:rsid w:val="00D11015"/>
    <w:rsid w:val="00D11636"/>
    <w:rsid w:val="00D16BA2"/>
    <w:rsid w:val="00D2216E"/>
    <w:rsid w:val="00D2369C"/>
    <w:rsid w:val="00D25EF8"/>
    <w:rsid w:val="00D26E45"/>
    <w:rsid w:val="00D270F2"/>
    <w:rsid w:val="00D27ED4"/>
    <w:rsid w:val="00D30736"/>
    <w:rsid w:val="00D318BB"/>
    <w:rsid w:val="00D31C81"/>
    <w:rsid w:val="00D338FF"/>
    <w:rsid w:val="00D34938"/>
    <w:rsid w:val="00D34CBE"/>
    <w:rsid w:val="00D37D69"/>
    <w:rsid w:val="00D40EB2"/>
    <w:rsid w:val="00D46D2E"/>
    <w:rsid w:val="00D53EDD"/>
    <w:rsid w:val="00D60126"/>
    <w:rsid w:val="00D613CA"/>
    <w:rsid w:val="00D642E7"/>
    <w:rsid w:val="00D64F90"/>
    <w:rsid w:val="00D65A0D"/>
    <w:rsid w:val="00D70B28"/>
    <w:rsid w:val="00D83FEB"/>
    <w:rsid w:val="00D8528C"/>
    <w:rsid w:val="00D85C95"/>
    <w:rsid w:val="00D97B1A"/>
    <w:rsid w:val="00DA1610"/>
    <w:rsid w:val="00DA475F"/>
    <w:rsid w:val="00DA4EC2"/>
    <w:rsid w:val="00DB00AF"/>
    <w:rsid w:val="00DB1683"/>
    <w:rsid w:val="00DB3A91"/>
    <w:rsid w:val="00DB59DC"/>
    <w:rsid w:val="00DB6249"/>
    <w:rsid w:val="00DB6994"/>
    <w:rsid w:val="00DB6BF9"/>
    <w:rsid w:val="00DC0807"/>
    <w:rsid w:val="00DC2CCB"/>
    <w:rsid w:val="00DC33C6"/>
    <w:rsid w:val="00DD171A"/>
    <w:rsid w:val="00DD194C"/>
    <w:rsid w:val="00DD1A4D"/>
    <w:rsid w:val="00DD1D2D"/>
    <w:rsid w:val="00DD359D"/>
    <w:rsid w:val="00DD3C99"/>
    <w:rsid w:val="00DD4BBD"/>
    <w:rsid w:val="00DD5649"/>
    <w:rsid w:val="00DD653D"/>
    <w:rsid w:val="00DE0A08"/>
    <w:rsid w:val="00DF2EE0"/>
    <w:rsid w:val="00DF4C3C"/>
    <w:rsid w:val="00DF5F4D"/>
    <w:rsid w:val="00DF608F"/>
    <w:rsid w:val="00DF7CA4"/>
    <w:rsid w:val="00E011AA"/>
    <w:rsid w:val="00E030DF"/>
    <w:rsid w:val="00E05EB2"/>
    <w:rsid w:val="00E119D7"/>
    <w:rsid w:val="00E11BC2"/>
    <w:rsid w:val="00E15E4C"/>
    <w:rsid w:val="00E16EE6"/>
    <w:rsid w:val="00E20A5D"/>
    <w:rsid w:val="00E22022"/>
    <w:rsid w:val="00E2474D"/>
    <w:rsid w:val="00E269B2"/>
    <w:rsid w:val="00E271A0"/>
    <w:rsid w:val="00E32E79"/>
    <w:rsid w:val="00E35CD1"/>
    <w:rsid w:val="00E4005A"/>
    <w:rsid w:val="00E41533"/>
    <w:rsid w:val="00E46B25"/>
    <w:rsid w:val="00E46CB1"/>
    <w:rsid w:val="00E52DA9"/>
    <w:rsid w:val="00E5383A"/>
    <w:rsid w:val="00E54434"/>
    <w:rsid w:val="00E63FC7"/>
    <w:rsid w:val="00E668C0"/>
    <w:rsid w:val="00E66D51"/>
    <w:rsid w:val="00E7029A"/>
    <w:rsid w:val="00E7116C"/>
    <w:rsid w:val="00E724FA"/>
    <w:rsid w:val="00E72EF4"/>
    <w:rsid w:val="00E77CA4"/>
    <w:rsid w:val="00E803E4"/>
    <w:rsid w:val="00E82815"/>
    <w:rsid w:val="00E84D13"/>
    <w:rsid w:val="00E85EC2"/>
    <w:rsid w:val="00E865B3"/>
    <w:rsid w:val="00E924DE"/>
    <w:rsid w:val="00E92C2C"/>
    <w:rsid w:val="00E9685D"/>
    <w:rsid w:val="00E96B3D"/>
    <w:rsid w:val="00E97DE0"/>
    <w:rsid w:val="00EA41AA"/>
    <w:rsid w:val="00EB39CF"/>
    <w:rsid w:val="00EC2425"/>
    <w:rsid w:val="00EC483F"/>
    <w:rsid w:val="00EC48ED"/>
    <w:rsid w:val="00EC6466"/>
    <w:rsid w:val="00EC6AC2"/>
    <w:rsid w:val="00ED2853"/>
    <w:rsid w:val="00ED3F27"/>
    <w:rsid w:val="00ED586D"/>
    <w:rsid w:val="00ED7FD8"/>
    <w:rsid w:val="00EE2B09"/>
    <w:rsid w:val="00EE52B8"/>
    <w:rsid w:val="00EE588E"/>
    <w:rsid w:val="00EE59CC"/>
    <w:rsid w:val="00EE6E1F"/>
    <w:rsid w:val="00EF0BC9"/>
    <w:rsid w:val="00EF6B02"/>
    <w:rsid w:val="00F05744"/>
    <w:rsid w:val="00F059E6"/>
    <w:rsid w:val="00F11F98"/>
    <w:rsid w:val="00F15666"/>
    <w:rsid w:val="00F2007A"/>
    <w:rsid w:val="00F20CC1"/>
    <w:rsid w:val="00F22CEC"/>
    <w:rsid w:val="00F231A8"/>
    <w:rsid w:val="00F24E4F"/>
    <w:rsid w:val="00F26889"/>
    <w:rsid w:val="00F31706"/>
    <w:rsid w:val="00F45FF6"/>
    <w:rsid w:val="00F479DD"/>
    <w:rsid w:val="00F5416C"/>
    <w:rsid w:val="00F5479B"/>
    <w:rsid w:val="00F56BD2"/>
    <w:rsid w:val="00F65693"/>
    <w:rsid w:val="00F667F1"/>
    <w:rsid w:val="00F67461"/>
    <w:rsid w:val="00F67BAE"/>
    <w:rsid w:val="00F70EB2"/>
    <w:rsid w:val="00F73DF1"/>
    <w:rsid w:val="00F77409"/>
    <w:rsid w:val="00F77A98"/>
    <w:rsid w:val="00F84F8F"/>
    <w:rsid w:val="00F85289"/>
    <w:rsid w:val="00F86F60"/>
    <w:rsid w:val="00F92AB6"/>
    <w:rsid w:val="00F94677"/>
    <w:rsid w:val="00FA1B44"/>
    <w:rsid w:val="00FA2D6A"/>
    <w:rsid w:val="00FA3D8D"/>
    <w:rsid w:val="00FA40C9"/>
    <w:rsid w:val="00FA597C"/>
    <w:rsid w:val="00FA69E5"/>
    <w:rsid w:val="00FA7478"/>
    <w:rsid w:val="00FA7A59"/>
    <w:rsid w:val="00FB6A39"/>
    <w:rsid w:val="00FC1E32"/>
    <w:rsid w:val="00FC3B83"/>
    <w:rsid w:val="00FC71E5"/>
    <w:rsid w:val="00FD0956"/>
    <w:rsid w:val="00FD2314"/>
    <w:rsid w:val="00FD2A4A"/>
    <w:rsid w:val="00FD5DF8"/>
    <w:rsid w:val="00FD6327"/>
    <w:rsid w:val="00FD7CF4"/>
    <w:rsid w:val="00FE2062"/>
    <w:rsid w:val="00FE7067"/>
    <w:rsid w:val="00FE711F"/>
    <w:rsid w:val="00FE7160"/>
    <w:rsid w:val="00FE725C"/>
    <w:rsid w:val="00FF25F7"/>
    <w:rsid w:val="00FF2C84"/>
    <w:rsid w:val="00FF5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6403A"/>
  <w15:docId w15:val="{29311487-9800-47F5-8F28-656A5C912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8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854"/>
  </w:style>
  <w:style w:type="paragraph" w:styleId="Footer">
    <w:name w:val="footer"/>
    <w:basedOn w:val="Normal"/>
    <w:link w:val="FooterChar"/>
    <w:uiPriority w:val="99"/>
    <w:unhideWhenUsed/>
    <w:rsid w:val="00C86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854"/>
  </w:style>
  <w:style w:type="paragraph" w:styleId="BalloonText">
    <w:name w:val="Balloon Text"/>
    <w:basedOn w:val="Normal"/>
    <w:link w:val="BalloonTextChar"/>
    <w:uiPriority w:val="99"/>
    <w:semiHidden/>
    <w:unhideWhenUsed/>
    <w:rsid w:val="00BA1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19C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3429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05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F3B3D6-2EBC-4FDD-A6F3-11432C43C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7</TotalTime>
  <Pages>11</Pages>
  <Words>2625</Words>
  <Characters>14967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Wiley and Sons, Inc.</Company>
  <LinksUpToDate>false</LinksUpToDate>
  <CharactersWithSpaces>17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rp, Hannah - Hoboken</dc:creator>
  <cp:lastModifiedBy>Ankita  Phadke</cp:lastModifiedBy>
  <cp:revision>845</cp:revision>
  <dcterms:created xsi:type="dcterms:W3CDTF">2022-09-12T15:15:00Z</dcterms:created>
  <dcterms:modified xsi:type="dcterms:W3CDTF">2022-09-17T17:42:00Z</dcterms:modified>
</cp:coreProperties>
</file>